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tif" ContentType="image/tiff"/>
  <Default Extension="rels" ContentType="application/vnd.openxmlformats-package.relationships+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1C7AF55" w14:textId="77777777" w:rsidR="00814BE7" w:rsidRPr="00814BE7" w:rsidRDefault="00814BE7" w:rsidP="00814BE7">
      <w:pPr>
        <w:jc w:val="both"/>
        <w:rPr>
          <w:rFonts w:ascii="Times New Roman" w:hAnsi="Times New Roman" w:cs="Times New Roman"/>
          <w:b/>
          <w:sz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</w:rPr>
        <w:t>Table S</w:t>
      </w:r>
      <w:r w:rsidR="00865793">
        <w:rPr>
          <w:rFonts w:ascii="Times New Roman" w:hAnsi="Times New Roman" w:cs="Times New Roman"/>
          <w:b/>
          <w:sz w:val="24"/>
        </w:rPr>
        <w:t>1</w:t>
      </w:r>
      <w:r w:rsidR="006F5B55">
        <w:rPr>
          <w:rFonts w:ascii="Times New Roman" w:hAnsi="Times New Roman" w:cs="Times New Roman"/>
          <w:b/>
          <w:sz w:val="24"/>
        </w:rPr>
        <w:t>a</w:t>
      </w:r>
      <w:r>
        <w:rPr>
          <w:rFonts w:ascii="Times New Roman" w:hAnsi="Times New Roman" w:cs="Times New Roman"/>
          <w:b/>
          <w:sz w:val="24"/>
        </w:rPr>
        <w:t xml:space="preserve">: </w:t>
      </w:r>
      <w:r w:rsidRPr="00814BE7">
        <w:rPr>
          <w:rFonts w:ascii="Times New Roman" w:hAnsi="Times New Roman" w:cs="Times New Roman"/>
          <w:sz w:val="24"/>
        </w:rPr>
        <w:t xml:space="preserve">Radial Distribution Function and Coordination Number (CN) Calculation </w:t>
      </w:r>
      <w:r w:rsidR="00F81163">
        <w:rPr>
          <w:rFonts w:ascii="Times New Roman" w:hAnsi="Times New Roman" w:cs="Times New Roman"/>
          <w:sz w:val="24"/>
        </w:rPr>
        <w:t xml:space="preserve">between </w:t>
      </w:r>
      <w:r w:rsidR="00865793">
        <w:rPr>
          <w:rFonts w:ascii="Times New Roman" w:hAnsi="Times New Roman" w:cs="Times New Roman"/>
          <w:sz w:val="24"/>
        </w:rPr>
        <w:t>cation (polar) and anion.</w:t>
      </w:r>
    </w:p>
    <w:tbl>
      <w:tblPr>
        <w:tblW w:w="9701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93"/>
        <w:gridCol w:w="581"/>
        <w:gridCol w:w="650"/>
        <w:gridCol w:w="550"/>
        <w:gridCol w:w="550"/>
        <w:gridCol w:w="789"/>
        <w:gridCol w:w="550"/>
        <w:gridCol w:w="650"/>
        <w:gridCol w:w="550"/>
        <w:gridCol w:w="550"/>
        <w:gridCol w:w="789"/>
        <w:gridCol w:w="550"/>
        <w:gridCol w:w="843"/>
        <w:gridCol w:w="603"/>
        <w:gridCol w:w="603"/>
      </w:tblGrid>
      <w:tr w:rsidR="009C737B" w:rsidRPr="00814BE7" w14:paraId="6E40A609" w14:textId="77777777" w:rsidTr="009C737B">
        <w:trPr>
          <w:trHeight w:val="327"/>
        </w:trPr>
        <w:tc>
          <w:tcPr>
            <w:tcW w:w="8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49E443E" w14:textId="77777777" w:rsidR="009C737B" w:rsidRPr="009C737B" w:rsidRDefault="009C737B" w:rsidP="009C737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ystem</w:t>
            </w:r>
          </w:p>
        </w:tc>
        <w:tc>
          <w:tcPr>
            <w:tcW w:w="5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ACDBBD" w14:textId="3874614B" w:rsidR="009C737B" w:rsidRPr="009C737B" w:rsidRDefault="00C92810" w:rsidP="00C928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</w:t>
            </w:r>
            <w:r w:rsidRPr="00C9281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peak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7693A3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 (r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0AB3F9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r </w:t>
            </w: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m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A7368A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E4393B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yste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7451E4" w14:textId="464A490C" w:rsidR="009C737B" w:rsidRPr="009C737B" w:rsidRDefault="00C92810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</w:t>
            </w:r>
            <w:r w:rsidRPr="00C9281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peak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768047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 (r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240594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r </w:t>
            </w: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min</w:t>
            </w:r>
          </w:p>
        </w:tc>
        <w:tc>
          <w:tcPr>
            <w:tcW w:w="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F6B3D1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N</w:t>
            </w:r>
          </w:p>
        </w:tc>
        <w:tc>
          <w:tcPr>
            <w:tcW w:w="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5D237C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yste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270C44" w14:textId="1A883D9C" w:rsidR="009C737B" w:rsidRPr="009C737B" w:rsidRDefault="00C92810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</w:t>
            </w:r>
            <w:r w:rsidRPr="00C9281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peak</w:t>
            </w:r>
          </w:p>
        </w:tc>
        <w:tc>
          <w:tcPr>
            <w:tcW w:w="8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0E335E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 (r)</w:t>
            </w:r>
          </w:p>
        </w:tc>
        <w:tc>
          <w:tcPr>
            <w:tcW w:w="6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D56C81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r </w:t>
            </w: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min</w:t>
            </w:r>
          </w:p>
        </w:tc>
        <w:tc>
          <w:tcPr>
            <w:tcW w:w="6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B03726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N</w:t>
            </w:r>
          </w:p>
        </w:tc>
      </w:tr>
      <w:tr w:rsidR="009C737B" w:rsidRPr="00814BE7" w14:paraId="0ED0398F" w14:textId="77777777" w:rsidTr="009C737B">
        <w:trPr>
          <w:trHeight w:val="173"/>
        </w:trPr>
        <w:tc>
          <w:tcPr>
            <w:tcW w:w="8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2EA36D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a</w:t>
            </w:r>
          </w:p>
        </w:tc>
        <w:tc>
          <w:tcPr>
            <w:tcW w:w="5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4065B0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6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89E9A8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46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D587E7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7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CB99C3" w14:textId="77777777" w:rsidR="009C737B" w:rsidRPr="009C737B" w:rsidRDefault="00707A22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6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D6AD86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b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CBC5CC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6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6FEDF7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47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08E1D0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75</w:t>
            </w:r>
          </w:p>
        </w:tc>
        <w:tc>
          <w:tcPr>
            <w:tcW w:w="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CBD488" w14:textId="77777777" w:rsidR="009C737B" w:rsidRPr="009C737B" w:rsidRDefault="00707A22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65</w:t>
            </w:r>
          </w:p>
        </w:tc>
        <w:tc>
          <w:tcPr>
            <w:tcW w:w="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55BCB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sz w:val="20"/>
                <w:szCs w:val="20"/>
              </w:rPr>
              <w:t>S1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BF5449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65</w:t>
            </w:r>
          </w:p>
        </w:tc>
        <w:tc>
          <w:tcPr>
            <w:tcW w:w="8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1150AE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458</w:t>
            </w:r>
          </w:p>
        </w:tc>
        <w:tc>
          <w:tcPr>
            <w:tcW w:w="6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510D15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75</w:t>
            </w:r>
          </w:p>
        </w:tc>
        <w:tc>
          <w:tcPr>
            <w:tcW w:w="6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A6FD1CB" w14:textId="77777777" w:rsidR="009C737B" w:rsidRPr="009C737B" w:rsidRDefault="00707A22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64</w:t>
            </w:r>
          </w:p>
        </w:tc>
      </w:tr>
      <w:tr w:rsidR="009C737B" w:rsidRPr="00814BE7" w14:paraId="54987D96" w14:textId="77777777" w:rsidTr="009C737B">
        <w:trPr>
          <w:trHeight w:val="173"/>
        </w:trPr>
        <w:tc>
          <w:tcPr>
            <w:tcW w:w="8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3CCA23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a</w:t>
            </w:r>
          </w:p>
        </w:tc>
        <w:tc>
          <w:tcPr>
            <w:tcW w:w="5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237A7A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8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1E8B63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8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D6327A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7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5B402C" w14:textId="77777777" w:rsidR="009C737B" w:rsidRPr="009C737B" w:rsidRDefault="00707A22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B9A742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b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526F8F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8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8E9FF6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8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9B6022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75</w:t>
            </w:r>
          </w:p>
        </w:tc>
        <w:tc>
          <w:tcPr>
            <w:tcW w:w="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C3C1EF" w14:textId="77777777" w:rsidR="009C737B" w:rsidRPr="009C737B" w:rsidRDefault="00707A22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</w:t>
            </w:r>
            <w:r w:rsidR="009C737B"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F3AF89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sz w:val="20"/>
                <w:szCs w:val="20"/>
              </w:rPr>
              <w:t>S2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A20012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85</w:t>
            </w:r>
          </w:p>
        </w:tc>
        <w:tc>
          <w:tcPr>
            <w:tcW w:w="8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E9A28E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53</w:t>
            </w:r>
          </w:p>
        </w:tc>
        <w:tc>
          <w:tcPr>
            <w:tcW w:w="6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0E10A0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75</w:t>
            </w:r>
          </w:p>
        </w:tc>
        <w:tc>
          <w:tcPr>
            <w:tcW w:w="6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A0D1AC" w14:textId="77777777" w:rsidR="009C737B" w:rsidRPr="009C737B" w:rsidRDefault="00707A22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2</w:t>
            </w:r>
          </w:p>
        </w:tc>
      </w:tr>
      <w:tr w:rsidR="009C737B" w:rsidRPr="00814BE7" w14:paraId="0E185FCC" w14:textId="77777777" w:rsidTr="009C737B">
        <w:trPr>
          <w:trHeight w:val="173"/>
        </w:trPr>
        <w:tc>
          <w:tcPr>
            <w:tcW w:w="8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16D5FB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3a</w:t>
            </w:r>
          </w:p>
        </w:tc>
        <w:tc>
          <w:tcPr>
            <w:tcW w:w="5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1BED00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8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600BB7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6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AE48EB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6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302640" w14:textId="77777777" w:rsidR="009C737B" w:rsidRPr="009C737B" w:rsidRDefault="00707A22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385F02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3b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A1AFEF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8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E7465B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6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82E56D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65</w:t>
            </w:r>
          </w:p>
        </w:tc>
        <w:tc>
          <w:tcPr>
            <w:tcW w:w="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A874AB" w14:textId="77777777" w:rsidR="009C737B" w:rsidRPr="009C737B" w:rsidRDefault="00707A22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0</w:t>
            </w:r>
          </w:p>
        </w:tc>
        <w:tc>
          <w:tcPr>
            <w:tcW w:w="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909785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sz w:val="20"/>
                <w:szCs w:val="20"/>
              </w:rPr>
              <w:t>S3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118329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85</w:t>
            </w:r>
          </w:p>
        </w:tc>
        <w:tc>
          <w:tcPr>
            <w:tcW w:w="8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E19E6D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57</w:t>
            </w:r>
          </w:p>
        </w:tc>
        <w:tc>
          <w:tcPr>
            <w:tcW w:w="6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878FF8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65</w:t>
            </w:r>
          </w:p>
        </w:tc>
        <w:tc>
          <w:tcPr>
            <w:tcW w:w="6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AAE4CD" w14:textId="77777777" w:rsidR="009C737B" w:rsidRPr="009C737B" w:rsidRDefault="00707A22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0</w:t>
            </w:r>
          </w:p>
        </w:tc>
      </w:tr>
      <w:tr w:rsidR="009C737B" w:rsidRPr="00814BE7" w14:paraId="33745317" w14:textId="77777777" w:rsidTr="009C737B">
        <w:trPr>
          <w:trHeight w:val="173"/>
        </w:trPr>
        <w:tc>
          <w:tcPr>
            <w:tcW w:w="8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1FC7FC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4a</w:t>
            </w:r>
          </w:p>
        </w:tc>
        <w:tc>
          <w:tcPr>
            <w:tcW w:w="5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47F533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9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967986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1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C0D4E9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B4B036" w14:textId="77777777" w:rsidR="009C737B" w:rsidRPr="009C737B" w:rsidRDefault="00707A22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D8B89E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4b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2F7DA8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9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F48466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1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882C53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5</w:t>
            </w:r>
          </w:p>
        </w:tc>
        <w:tc>
          <w:tcPr>
            <w:tcW w:w="2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193BE0" w14:textId="77777777" w:rsidR="009C737B" w:rsidRPr="009C737B" w:rsidRDefault="00707A22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1AE468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sz w:val="20"/>
                <w:szCs w:val="20"/>
              </w:rPr>
              <w:t>S4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B93010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95</w:t>
            </w:r>
          </w:p>
        </w:tc>
        <w:tc>
          <w:tcPr>
            <w:tcW w:w="8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75BE30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17</w:t>
            </w:r>
          </w:p>
        </w:tc>
        <w:tc>
          <w:tcPr>
            <w:tcW w:w="6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0E1254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5</w:t>
            </w:r>
          </w:p>
        </w:tc>
        <w:tc>
          <w:tcPr>
            <w:tcW w:w="6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E1E0A7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  <w:r w:rsidR="00707A2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</w:tbl>
    <w:p w14:paraId="10A46CD4" w14:textId="77777777" w:rsidR="00865793" w:rsidRDefault="00865793" w:rsidP="00F81163">
      <w:pPr>
        <w:jc w:val="both"/>
        <w:rPr>
          <w:rFonts w:ascii="Times New Roman" w:hAnsi="Times New Roman" w:cs="Times New Roman"/>
          <w:b/>
          <w:sz w:val="24"/>
        </w:rPr>
      </w:pPr>
    </w:p>
    <w:p w14:paraId="0EEFC1D5" w14:textId="77777777" w:rsidR="00F81163" w:rsidRDefault="00814BE7" w:rsidP="00F81163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Table S</w:t>
      </w:r>
      <w:r w:rsidR="005666DB">
        <w:rPr>
          <w:rFonts w:ascii="Times New Roman" w:hAnsi="Times New Roman" w:cs="Times New Roman"/>
          <w:b/>
          <w:sz w:val="24"/>
        </w:rPr>
        <w:t>1</w:t>
      </w:r>
      <w:r w:rsidR="006F5B55">
        <w:rPr>
          <w:rFonts w:ascii="Times New Roman" w:hAnsi="Times New Roman" w:cs="Times New Roman"/>
          <w:b/>
          <w:sz w:val="24"/>
        </w:rPr>
        <w:t>b</w:t>
      </w:r>
      <w:r>
        <w:rPr>
          <w:rFonts w:ascii="Times New Roman" w:hAnsi="Times New Roman" w:cs="Times New Roman"/>
          <w:b/>
          <w:sz w:val="24"/>
        </w:rPr>
        <w:t xml:space="preserve">: </w:t>
      </w:r>
      <w:r w:rsidR="00F81163" w:rsidRPr="00814BE7">
        <w:rPr>
          <w:rFonts w:ascii="Times New Roman" w:hAnsi="Times New Roman" w:cs="Times New Roman"/>
          <w:sz w:val="24"/>
        </w:rPr>
        <w:t xml:space="preserve">Radial Distribution Function and Coordination Number (CN) Calculation </w:t>
      </w:r>
      <w:r w:rsidR="00F81163">
        <w:rPr>
          <w:rFonts w:ascii="Times New Roman" w:hAnsi="Times New Roman" w:cs="Times New Roman"/>
          <w:sz w:val="24"/>
        </w:rPr>
        <w:t xml:space="preserve">between </w:t>
      </w:r>
      <w:r w:rsidR="00865793">
        <w:rPr>
          <w:rFonts w:ascii="Times New Roman" w:hAnsi="Times New Roman" w:cs="Times New Roman"/>
          <w:sz w:val="24"/>
        </w:rPr>
        <w:t>cation (non-p</w:t>
      </w:r>
      <w:r w:rsidR="00F81163">
        <w:rPr>
          <w:rFonts w:ascii="Times New Roman" w:hAnsi="Times New Roman" w:cs="Times New Roman"/>
          <w:sz w:val="24"/>
        </w:rPr>
        <w:t xml:space="preserve">olar) and </w:t>
      </w:r>
      <w:r w:rsidR="00865793">
        <w:rPr>
          <w:rFonts w:ascii="Times New Roman" w:hAnsi="Times New Roman" w:cs="Times New Roman"/>
          <w:sz w:val="24"/>
        </w:rPr>
        <w:t>cation (non-p</w:t>
      </w:r>
      <w:r w:rsidR="00F81163">
        <w:rPr>
          <w:rFonts w:ascii="Times New Roman" w:hAnsi="Times New Roman" w:cs="Times New Roman"/>
          <w:sz w:val="24"/>
        </w:rPr>
        <w:t>olar).</w:t>
      </w:r>
    </w:p>
    <w:tbl>
      <w:tblPr>
        <w:tblW w:w="9701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29"/>
        <w:gridCol w:w="575"/>
        <w:gridCol w:w="664"/>
        <w:gridCol w:w="561"/>
        <w:gridCol w:w="561"/>
        <w:gridCol w:w="805"/>
        <w:gridCol w:w="561"/>
        <w:gridCol w:w="663"/>
        <w:gridCol w:w="561"/>
        <w:gridCol w:w="650"/>
        <w:gridCol w:w="789"/>
        <w:gridCol w:w="561"/>
        <w:gridCol w:w="797"/>
        <w:gridCol w:w="550"/>
        <w:gridCol w:w="574"/>
      </w:tblGrid>
      <w:tr w:rsidR="009C737B" w:rsidRPr="009C737B" w14:paraId="1DCB5FA1" w14:textId="77777777" w:rsidTr="009C737B">
        <w:trPr>
          <w:trHeight w:val="327"/>
        </w:trPr>
        <w:tc>
          <w:tcPr>
            <w:tcW w:w="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EEBC06D" w14:textId="77777777" w:rsidR="009C737B" w:rsidRPr="009C737B" w:rsidRDefault="009C737B" w:rsidP="007D5F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ystem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41EA57" w14:textId="568FC8B6" w:rsidR="009C737B" w:rsidRPr="009C737B" w:rsidRDefault="00C92810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</w:t>
            </w:r>
            <w:r w:rsidRPr="00C9281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peak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C7F627" w14:textId="77777777" w:rsidR="009C737B" w:rsidRPr="009C737B" w:rsidRDefault="009C737B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 (r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3B1B3E" w14:textId="77777777" w:rsidR="009C737B" w:rsidRPr="009C737B" w:rsidRDefault="009C737B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r </w:t>
            </w: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m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911B00" w14:textId="77777777" w:rsidR="009C737B" w:rsidRPr="009C737B" w:rsidRDefault="009C737B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C5A40C" w14:textId="77777777" w:rsidR="009C737B" w:rsidRPr="009C737B" w:rsidRDefault="009C737B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yste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331A0E" w14:textId="4588958B" w:rsidR="009C737B" w:rsidRPr="009C737B" w:rsidRDefault="00C92810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</w:t>
            </w:r>
            <w:r w:rsidRPr="00C9281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peak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7B5FAF" w14:textId="77777777" w:rsidR="009C737B" w:rsidRPr="009C737B" w:rsidRDefault="009C737B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 (r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1272D2" w14:textId="77777777" w:rsidR="009C737B" w:rsidRPr="009C737B" w:rsidRDefault="009C737B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r </w:t>
            </w: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min</w:t>
            </w:r>
          </w:p>
        </w:tc>
        <w:tc>
          <w:tcPr>
            <w:tcW w:w="6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CBCF9D" w14:textId="77777777" w:rsidR="009C737B" w:rsidRPr="009C737B" w:rsidRDefault="009C737B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N</w:t>
            </w:r>
          </w:p>
        </w:tc>
        <w:tc>
          <w:tcPr>
            <w:tcW w:w="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E86E09" w14:textId="77777777" w:rsidR="009C737B" w:rsidRPr="009C737B" w:rsidRDefault="009C737B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yste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D22B5B" w14:textId="0F2B8AA2" w:rsidR="009C737B" w:rsidRPr="009C737B" w:rsidRDefault="00C92810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</w:t>
            </w:r>
            <w:r w:rsidRPr="00C9281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peak</w:t>
            </w:r>
          </w:p>
        </w:tc>
        <w:tc>
          <w:tcPr>
            <w:tcW w:w="7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D624F8" w14:textId="77777777" w:rsidR="009C737B" w:rsidRPr="009C737B" w:rsidRDefault="009C737B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 (r)</w:t>
            </w:r>
          </w:p>
        </w:tc>
        <w:tc>
          <w:tcPr>
            <w:tcW w:w="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54E895" w14:textId="77777777" w:rsidR="009C737B" w:rsidRPr="009C737B" w:rsidRDefault="009C737B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r </w:t>
            </w: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min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6B4F3B" w14:textId="77777777" w:rsidR="009C737B" w:rsidRPr="009C737B" w:rsidRDefault="009C737B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N</w:t>
            </w:r>
          </w:p>
        </w:tc>
      </w:tr>
      <w:tr w:rsidR="009C737B" w:rsidRPr="009C737B" w14:paraId="3E1CC4A0" w14:textId="77777777" w:rsidTr="009C737B">
        <w:trPr>
          <w:trHeight w:val="173"/>
        </w:trPr>
        <w:tc>
          <w:tcPr>
            <w:tcW w:w="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206B1F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a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BA509D" w14:textId="77777777" w:rsidR="009C737B" w:rsidRPr="00814BE7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0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B37465" w14:textId="77777777" w:rsidR="009C737B" w:rsidRPr="00814BE7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2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852CF7" w14:textId="77777777" w:rsidR="009C737B" w:rsidRPr="00814BE7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0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1AFDB0" w14:textId="77777777" w:rsidR="009C737B" w:rsidRPr="00814BE7" w:rsidRDefault="005666D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830960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b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0B89CF" w14:textId="77777777" w:rsidR="009C737B" w:rsidRPr="00814BE7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0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B28D30" w14:textId="77777777" w:rsidR="009C737B" w:rsidRPr="00814BE7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2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DF2CBF" w14:textId="77777777" w:rsidR="009C737B" w:rsidRPr="00814BE7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05</w:t>
            </w:r>
          </w:p>
        </w:tc>
        <w:tc>
          <w:tcPr>
            <w:tcW w:w="6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49214" w14:textId="77777777" w:rsidR="009C737B" w:rsidRPr="00814BE7" w:rsidRDefault="005666D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0</w:t>
            </w:r>
          </w:p>
        </w:tc>
        <w:tc>
          <w:tcPr>
            <w:tcW w:w="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4B1F4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sz w:val="20"/>
                <w:szCs w:val="20"/>
              </w:rPr>
              <w:t>S1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CBA951" w14:textId="77777777" w:rsidR="009C737B" w:rsidRPr="00814BE7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05</w:t>
            </w:r>
          </w:p>
        </w:tc>
        <w:tc>
          <w:tcPr>
            <w:tcW w:w="7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2B8ACD" w14:textId="77777777" w:rsidR="009C737B" w:rsidRPr="00814BE7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15</w:t>
            </w:r>
          </w:p>
        </w:tc>
        <w:tc>
          <w:tcPr>
            <w:tcW w:w="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78B669" w14:textId="77777777" w:rsidR="009C737B" w:rsidRPr="00814BE7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05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FAAF1D" w14:textId="77777777" w:rsidR="009C737B" w:rsidRPr="00814BE7" w:rsidRDefault="005666D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0</w:t>
            </w:r>
          </w:p>
        </w:tc>
      </w:tr>
      <w:tr w:rsidR="009C737B" w:rsidRPr="009C737B" w14:paraId="1AFD9C21" w14:textId="77777777" w:rsidTr="009C737B">
        <w:trPr>
          <w:trHeight w:val="173"/>
        </w:trPr>
        <w:tc>
          <w:tcPr>
            <w:tcW w:w="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B006D6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a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034258" w14:textId="77777777" w:rsidR="009C737B" w:rsidRPr="00814BE7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0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14F487" w14:textId="77777777" w:rsidR="009C737B" w:rsidRPr="00814BE7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2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F58842" w14:textId="77777777" w:rsidR="009C737B" w:rsidRPr="00814BE7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0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78FBB5" w14:textId="77777777" w:rsidR="009C737B" w:rsidRPr="00814BE7" w:rsidRDefault="005666D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5D1D48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b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392B6B" w14:textId="77777777" w:rsidR="009C737B" w:rsidRPr="00814BE7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0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43A706" w14:textId="77777777" w:rsidR="009C737B" w:rsidRPr="00814BE7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2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6B7476" w14:textId="77777777" w:rsidR="009C737B" w:rsidRPr="00814BE7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05</w:t>
            </w:r>
          </w:p>
        </w:tc>
        <w:tc>
          <w:tcPr>
            <w:tcW w:w="6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5FA032" w14:textId="77777777" w:rsidR="009C737B" w:rsidRPr="00814BE7" w:rsidRDefault="005666D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5</w:t>
            </w:r>
          </w:p>
        </w:tc>
        <w:tc>
          <w:tcPr>
            <w:tcW w:w="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916306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sz w:val="20"/>
                <w:szCs w:val="20"/>
              </w:rPr>
              <w:t>S2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90B43F" w14:textId="77777777" w:rsidR="009C737B" w:rsidRPr="00814BE7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05</w:t>
            </w:r>
          </w:p>
        </w:tc>
        <w:tc>
          <w:tcPr>
            <w:tcW w:w="7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5FB146" w14:textId="77777777" w:rsidR="009C737B" w:rsidRPr="00814BE7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19</w:t>
            </w:r>
          </w:p>
        </w:tc>
        <w:tc>
          <w:tcPr>
            <w:tcW w:w="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20A2D9" w14:textId="77777777" w:rsidR="009C737B" w:rsidRPr="00814BE7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05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141F32" w14:textId="77777777" w:rsidR="009C737B" w:rsidRPr="00814BE7" w:rsidRDefault="005666D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3</w:t>
            </w:r>
          </w:p>
        </w:tc>
      </w:tr>
      <w:tr w:rsidR="009C737B" w:rsidRPr="009C737B" w14:paraId="7E503DB1" w14:textId="77777777" w:rsidTr="009C737B">
        <w:trPr>
          <w:trHeight w:val="173"/>
        </w:trPr>
        <w:tc>
          <w:tcPr>
            <w:tcW w:w="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5B6519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3a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423204" w14:textId="77777777" w:rsidR="009C737B" w:rsidRPr="00814BE7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1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85BDA8" w14:textId="77777777" w:rsidR="009C737B" w:rsidRPr="00814BE7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8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C9E00D" w14:textId="77777777" w:rsidR="009C737B" w:rsidRPr="00814BE7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0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A51CAD" w14:textId="77777777" w:rsidR="009C737B" w:rsidRPr="00814BE7" w:rsidRDefault="005666D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49FD66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3b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8B2944" w14:textId="77777777" w:rsidR="009C737B" w:rsidRPr="00814BE7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4.15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BAEF2B" w14:textId="77777777" w:rsidR="009C737B" w:rsidRPr="00814BE7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8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7619D1" w14:textId="77777777" w:rsidR="009C737B" w:rsidRPr="00814BE7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05</w:t>
            </w:r>
          </w:p>
        </w:tc>
        <w:tc>
          <w:tcPr>
            <w:tcW w:w="6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C92E8F" w14:textId="77777777" w:rsidR="009C737B" w:rsidRPr="00814BE7" w:rsidRDefault="005666D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BF04E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sz w:val="20"/>
                <w:szCs w:val="20"/>
              </w:rPr>
              <w:t>S3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0E9755" w14:textId="77777777" w:rsidR="009C737B" w:rsidRPr="00814BE7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15</w:t>
            </w:r>
          </w:p>
        </w:tc>
        <w:tc>
          <w:tcPr>
            <w:tcW w:w="7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D07E27" w14:textId="77777777" w:rsidR="009C737B" w:rsidRPr="00814BE7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76</w:t>
            </w:r>
          </w:p>
        </w:tc>
        <w:tc>
          <w:tcPr>
            <w:tcW w:w="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84A9B0" w14:textId="77777777" w:rsidR="009C737B" w:rsidRPr="00814BE7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05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46E80CE" w14:textId="77777777" w:rsidR="009C737B" w:rsidRPr="00814BE7" w:rsidRDefault="005666D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0</w:t>
            </w:r>
          </w:p>
        </w:tc>
      </w:tr>
      <w:tr w:rsidR="009C737B" w:rsidRPr="009C737B" w14:paraId="28C412F1" w14:textId="77777777" w:rsidTr="009C737B">
        <w:trPr>
          <w:trHeight w:val="173"/>
        </w:trPr>
        <w:tc>
          <w:tcPr>
            <w:tcW w:w="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5BADDA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4a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297C75" w14:textId="77777777" w:rsidR="009C737B" w:rsidRPr="00814BE7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1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985C70" w14:textId="77777777" w:rsidR="009C737B" w:rsidRPr="00814BE7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2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1EF68C" w14:textId="77777777" w:rsidR="009C737B" w:rsidRPr="00814BE7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8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E54C1A" w14:textId="77777777" w:rsidR="009C737B" w:rsidRPr="00814BE7" w:rsidRDefault="005666D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A542DC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4b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02BB59" w14:textId="77777777" w:rsidR="009C737B" w:rsidRPr="00814BE7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1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DA45D6" w14:textId="77777777" w:rsidR="009C737B" w:rsidRPr="00814BE7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2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B5EA00" w14:textId="77777777" w:rsidR="009C737B" w:rsidRPr="00814BE7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95</w:t>
            </w:r>
          </w:p>
        </w:tc>
        <w:tc>
          <w:tcPr>
            <w:tcW w:w="6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ED1DF" w14:textId="77777777" w:rsidR="009C737B" w:rsidRPr="00814BE7" w:rsidRDefault="005666D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2649FA" w14:textId="77777777" w:rsidR="009C737B" w:rsidRPr="009C737B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sz w:val="20"/>
                <w:szCs w:val="20"/>
              </w:rPr>
              <w:t>S4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F0E04D" w14:textId="77777777" w:rsidR="009C737B" w:rsidRPr="00814BE7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15</w:t>
            </w:r>
          </w:p>
        </w:tc>
        <w:tc>
          <w:tcPr>
            <w:tcW w:w="7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D9B3B3" w14:textId="77777777" w:rsidR="009C737B" w:rsidRPr="00814BE7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11</w:t>
            </w:r>
          </w:p>
        </w:tc>
        <w:tc>
          <w:tcPr>
            <w:tcW w:w="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CFD00B" w14:textId="77777777" w:rsidR="009C737B" w:rsidRPr="00814BE7" w:rsidRDefault="009C737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85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6CECC4" w14:textId="77777777" w:rsidR="009C737B" w:rsidRPr="00814BE7" w:rsidRDefault="005666DB" w:rsidP="009C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</w:tr>
    </w:tbl>
    <w:p w14:paraId="05176538" w14:textId="77777777" w:rsidR="00814BE7" w:rsidRDefault="00814BE7" w:rsidP="00713E76">
      <w:pPr>
        <w:jc w:val="both"/>
        <w:rPr>
          <w:rFonts w:ascii="Times New Roman" w:hAnsi="Times New Roman" w:cs="Times New Roman"/>
          <w:b/>
          <w:sz w:val="24"/>
        </w:rPr>
      </w:pPr>
    </w:p>
    <w:p w14:paraId="6D92DBA0" w14:textId="77777777" w:rsidR="00F81163" w:rsidRDefault="00F81163" w:rsidP="00F81163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Table S</w:t>
      </w:r>
      <w:r w:rsidR="005666DB">
        <w:rPr>
          <w:rFonts w:ascii="Times New Roman" w:hAnsi="Times New Roman" w:cs="Times New Roman"/>
          <w:b/>
          <w:sz w:val="24"/>
        </w:rPr>
        <w:t>1</w:t>
      </w:r>
      <w:r w:rsidR="006F5B55">
        <w:rPr>
          <w:rFonts w:ascii="Times New Roman" w:hAnsi="Times New Roman" w:cs="Times New Roman"/>
          <w:b/>
          <w:sz w:val="24"/>
        </w:rPr>
        <w:t>c</w:t>
      </w:r>
      <w:r>
        <w:rPr>
          <w:rFonts w:ascii="Times New Roman" w:hAnsi="Times New Roman" w:cs="Times New Roman"/>
          <w:b/>
          <w:sz w:val="24"/>
        </w:rPr>
        <w:t xml:space="preserve">: </w:t>
      </w:r>
      <w:r w:rsidRPr="00814BE7">
        <w:rPr>
          <w:rFonts w:ascii="Times New Roman" w:hAnsi="Times New Roman" w:cs="Times New Roman"/>
          <w:sz w:val="24"/>
        </w:rPr>
        <w:t xml:space="preserve">Radial Distribution Function and Coordination Number (CN) Calculation </w:t>
      </w:r>
      <w:r>
        <w:rPr>
          <w:rFonts w:ascii="Times New Roman" w:hAnsi="Times New Roman" w:cs="Times New Roman"/>
          <w:sz w:val="24"/>
        </w:rPr>
        <w:t xml:space="preserve">between Water and </w:t>
      </w:r>
      <w:r w:rsidR="00865793">
        <w:rPr>
          <w:rFonts w:ascii="Times New Roman" w:hAnsi="Times New Roman" w:cs="Times New Roman"/>
          <w:sz w:val="24"/>
        </w:rPr>
        <w:t>anion</w:t>
      </w:r>
      <w:r>
        <w:rPr>
          <w:rFonts w:ascii="Times New Roman" w:hAnsi="Times New Roman" w:cs="Times New Roman"/>
          <w:sz w:val="24"/>
        </w:rPr>
        <w:t>.</w:t>
      </w:r>
    </w:p>
    <w:tbl>
      <w:tblPr>
        <w:tblW w:w="9701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29"/>
        <w:gridCol w:w="575"/>
        <w:gridCol w:w="664"/>
        <w:gridCol w:w="561"/>
        <w:gridCol w:w="561"/>
        <w:gridCol w:w="805"/>
        <w:gridCol w:w="561"/>
        <w:gridCol w:w="663"/>
        <w:gridCol w:w="561"/>
        <w:gridCol w:w="650"/>
        <w:gridCol w:w="789"/>
        <w:gridCol w:w="561"/>
        <w:gridCol w:w="797"/>
        <w:gridCol w:w="550"/>
        <w:gridCol w:w="574"/>
      </w:tblGrid>
      <w:tr w:rsidR="009C737B" w:rsidRPr="009C737B" w14:paraId="13460F0C" w14:textId="77777777" w:rsidTr="007D5FA4">
        <w:trPr>
          <w:trHeight w:val="327"/>
        </w:trPr>
        <w:tc>
          <w:tcPr>
            <w:tcW w:w="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6007180" w14:textId="77777777" w:rsidR="009C737B" w:rsidRPr="009C737B" w:rsidRDefault="009C737B" w:rsidP="007D5F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ystem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0F1663" w14:textId="7A1CE405" w:rsidR="009C737B" w:rsidRPr="009C737B" w:rsidRDefault="00C92810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</w:t>
            </w:r>
            <w:r w:rsidRPr="00C9281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peak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DABA78" w14:textId="77777777" w:rsidR="009C737B" w:rsidRPr="009C737B" w:rsidRDefault="009C737B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 (r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3053A7" w14:textId="77777777" w:rsidR="009C737B" w:rsidRPr="009C737B" w:rsidRDefault="009C737B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r </w:t>
            </w: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m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060123" w14:textId="77777777" w:rsidR="009C737B" w:rsidRPr="009C737B" w:rsidRDefault="009C737B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6682E5" w14:textId="77777777" w:rsidR="009C737B" w:rsidRPr="009C737B" w:rsidRDefault="009C737B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yste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B8433E" w14:textId="480892BC" w:rsidR="009C737B" w:rsidRPr="009C737B" w:rsidRDefault="00C92810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</w:t>
            </w:r>
            <w:r w:rsidRPr="00C9281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peak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F84FE7" w14:textId="77777777" w:rsidR="009C737B" w:rsidRPr="009C737B" w:rsidRDefault="009C737B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 (r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1E3B77" w14:textId="77777777" w:rsidR="009C737B" w:rsidRPr="009C737B" w:rsidRDefault="009C737B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r </w:t>
            </w: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min</w:t>
            </w:r>
          </w:p>
        </w:tc>
        <w:tc>
          <w:tcPr>
            <w:tcW w:w="6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DC2950" w14:textId="77777777" w:rsidR="009C737B" w:rsidRPr="009C737B" w:rsidRDefault="009C737B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N</w:t>
            </w:r>
          </w:p>
        </w:tc>
        <w:tc>
          <w:tcPr>
            <w:tcW w:w="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2996D1" w14:textId="77777777" w:rsidR="009C737B" w:rsidRPr="009C737B" w:rsidRDefault="009C737B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yste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8B7E9C" w14:textId="63615DDB" w:rsidR="009C737B" w:rsidRPr="009C737B" w:rsidRDefault="00C92810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</w:t>
            </w:r>
            <w:r w:rsidRPr="00C9281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peak</w:t>
            </w:r>
          </w:p>
        </w:tc>
        <w:tc>
          <w:tcPr>
            <w:tcW w:w="7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84E05D" w14:textId="77777777" w:rsidR="009C737B" w:rsidRPr="009C737B" w:rsidRDefault="009C737B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 (r)</w:t>
            </w:r>
          </w:p>
        </w:tc>
        <w:tc>
          <w:tcPr>
            <w:tcW w:w="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A04ABF" w14:textId="77777777" w:rsidR="009C737B" w:rsidRPr="009C737B" w:rsidRDefault="009C737B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r </w:t>
            </w: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min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6037B5" w14:textId="77777777" w:rsidR="009C737B" w:rsidRPr="009C737B" w:rsidRDefault="009C737B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N</w:t>
            </w:r>
          </w:p>
        </w:tc>
      </w:tr>
      <w:tr w:rsidR="00014CFF" w:rsidRPr="009C737B" w14:paraId="7093061E" w14:textId="77777777" w:rsidTr="007D5FA4">
        <w:trPr>
          <w:trHeight w:val="173"/>
        </w:trPr>
        <w:tc>
          <w:tcPr>
            <w:tcW w:w="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BBEF3E" w14:textId="77777777" w:rsidR="00014CFF" w:rsidRPr="009C737B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a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D5D3A0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245A26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13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A3370D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3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83BFFE" w14:textId="77777777" w:rsidR="00014CFF" w:rsidRPr="00814BE7" w:rsidRDefault="005666DB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695E0D" w14:textId="77777777" w:rsidR="00014CFF" w:rsidRPr="009C737B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b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49C5FB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3CFCF0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12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C032FE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35</w:t>
            </w:r>
          </w:p>
        </w:tc>
        <w:tc>
          <w:tcPr>
            <w:tcW w:w="6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710FC5" w14:textId="77777777" w:rsidR="00014CFF" w:rsidRPr="00814BE7" w:rsidRDefault="005666DB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3</w:t>
            </w:r>
          </w:p>
        </w:tc>
        <w:tc>
          <w:tcPr>
            <w:tcW w:w="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76B5B5" w14:textId="77777777" w:rsidR="00014CFF" w:rsidRPr="009C737B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sz w:val="20"/>
                <w:szCs w:val="20"/>
              </w:rPr>
              <w:t>S2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25C2FC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5</w:t>
            </w:r>
          </w:p>
        </w:tc>
        <w:tc>
          <w:tcPr>
            <w:tcW w:w="7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B61C67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080</w:t>
            </w:r>
          </w:p>
        </w:tc>
        <w:tc>
          <w:tcPr>
            <w:tcW w:w="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6C99FA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35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5BB748" w14:textId="77777777" w:rsidR="00014CFF" w:rsidRPr="00814BE7" w:rsidRDefault="005666DB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8</w:t>
            </w:r>
          </w:p>
        </w:tc>
      </w:tr>
      <w:tr w:rsidR="00014CFF" w:rsidRPr="009C737B" w14:paraId="3906D7CA" w14:textId="77777777" w:rsidTr="007D5FA4">
        <w:trPr>
          <w:trHeight w:val="173"/>
        </w:trPr>
        <w:tc>
          <w:tcPr>
            <w:tcW w:w="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5E993E" w14:textId="77777777" w:rsidR="00014CFF" w:rsidRPr="009C737B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3a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29D289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4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7ECB01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97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3EBB4E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A4864A" w14:textId="77777777" w:rsidR="00014CFF" w:rsidRPr="00814BE7" w:rsidRDefault="005666DB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7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C08E63" w14:textId="77777777" w:rsidR="00014CFF" w:rsidRPr="009C737B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3b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234D13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4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5094F6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96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6F9104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5</w:t>
            </w:r>
          </w:p>
        </w:tc>
        <w:tc>
          <w:tcPr>
            <w:tcW w:w="6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1AEC71" w14:textId="77777777" w:rsidR="00014CFF" w:rsidRPr="00814BE7" w:rsidRDefault="005666DB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70</w:t>
            </w:r>
          </w:p>
        </w:tc>
        <w:tc>
          <w:tcPr>
            <w:tcW w:w="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ED886A" w14:textId="77777777" w:rsidR="00014CFF" w:rsidRPr="009C737B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sz w:val="20"/>
                <w:szCs w:val="20"/>
              </w:rPr>
              <w:t>S3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9715ED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45</w:t>
            </w:r>
          </w:p>
        </w:tc>
        <w:tc>
          <w:tcPr>
            <w:tcW w:w="7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30E4E6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950</w:t>
            </w:r>
          </w:p>
        </w:tc>
        <w:tc>
          <w:tcPr>
            <w:tcW w:w="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CA2BCD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5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FF2A4E" w14:textId="77777777" w:rsidR="00014CFF" w:rsidRPr="00814BE7" w:rsidRDefault="005666DB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68</w:t>
            </w:r>
          </w:p>
        </w:tc>
      </w:tr>
      <w:tr w:rsidR="00014CFF" w:rsidRPr="009C737B" w14:paraId="1CD282B8" w14:textId="77777777" w:rsidTr="007D5FA4">
        <w:trPr>
          <w:trHeight w:val="173"/>
        </w:trPr>
        <w:tc>
          <w:tcPr>
            <w:tcW w:w="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9137F9" w14:textId="77777777" w:rsidR="00014CFF" w:rsidRPr="009C737B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4a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1D3243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4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1DEFE9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44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8980A1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18892A" w14:textId="77777777" w:rsidR="00014CFF" w:rsidRPr="00814BE7" w:rsidRDefault="005666DB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0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52E095" w14:textId="77777777" w:rsidR="00014CFF" w:rsidRPr="009C737B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4b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7E832D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4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7B4764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45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6E8C57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5</w:t>
            </w:r>
          </w:p>
        </w:tc>
        <w:tc>
          <w:tcPr>
            <w:tcW w:w="6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0AA43F" w14:textId="77777777" w:rsidR="00014CFF" w:rsidRPr="00814BE7" w:rsidRDefault="005666DB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08</w:t>
            </w:r>
          </w:p>
        </w:tc>
        <w:tc>
          <w:tcPr>
            <w:tcW w:w="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4BD907" w14:textId="77777777" w:rsidR="00014CFF" w:rsidRPr="009C737B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sz w:val="20"/>
                <w:szCs w:val="20"/>
              </w:rPr>
              <w:t>S4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D1E113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45</w:t>
            </w:r>
          </w:p>
        </w:tc>
        <w:tc>
          <w:tcPr>
            <w:tcW w:w="7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B44F5F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401</w:t>
            </w:r>
          </w:p>
        </w:tc>
        <w:tc>
          <w:tcPr>
            <w:tcW w:w="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355D591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5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EEDE4A" w14:textId="77777777" w:rsidR="00014CFF" w:rsidRPr="00814BE7" w:rsidRDefault="005666DB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95</w:t>
            </w:r>
          </w:p>
        </w:tc>
      </w:tr>
    </w:tbl>
    <w:p w14:paraId="52ED8B68" w14:textId="77777777" w:rsidR="00814BE7" w:rsidRDefault="00814BE7" w:rsidP="00713E76">
      <w:pPr>
        <w:jc w:val="both"/>
        <w:rPr>
          <w:rFonts w:ascii="Times New Roman" w:hAnsi="Times New Roman" w:cs="Times New Roman"/>
          <w:b/>
          <w:sz w:val="24"/>
        </w:rPr>
      </w:pPr>
    </w:p>
    <w:p w14:paraId="7E0A0851" w14:textId="77777777" w:rsidR="00865793" w:rsidRDefault="00865793" w:rsidP="00F81163">
      <w:pPr>
        <w:jc w:val="both"/>
        <w:rPr>
          <w:rFonts w:ascii="Times New Roman" w:hAnsi="Times New Roman" w:cs="Times New Roman"/>
          <w:b/>
          <w:sz w:val="24"/>
        </w:rPr>
      </w:pPr>
    </w:p>
    <w:p w14:paraId="61EE0F13" w14:textId="77777777" w:rsidR="00865793" w:rsidRDefault="00865793" w:rsidP="00F81163">
      <w:pPr>
        <w:jc w:val="both"/>
        <w:rPr>
          <w:rFonts w:ascii="Times New Roman" w:hAnsi="Times New Roman" w:cs="Times New Roman"/>
          <w:b/>
          <w:sz w:val="24"/>
        </w:rPr>
      </w:pPr>
    </w:p>
    <w:p w14:paraId="04C52B4A" w14:textId="77777777" w:rsidR="00865793" w:rsidRDefault="00865793" w:rsidP="00F81163">
      <w:pPr>
        <w:jc w:val="both"/>
        <w:rPr>
          <w:rFonts w:ascii="Times New Roman" w:hAnsi="Times New Roman" w:cs="Times New Roman"/>
          <w:b/>
          <w:sz w:val="24"/>
        </w:rPr>
      </w:pPr>
    </w:p>
    <w:p w14:paraId="1B1A7221" w14:textId="77777777" w:rsidR="00865793" w:rsidRDefault="00865793" w:rsidP="00F81163">
      <w:pPr>
        <w:jc w:val="both"/>
        <w:rPr>
          <w:rFonts w:ascii="Times New Roman" w:hAnsi="Times New Roman" w:cs="Times New Roman"/>
          <w:b/>
          <w:sz w:val="24"/>
        </w:rPr>
      </w:pPr>
    </w:p>
    <w:p w14:paraId="609910F6" w14:textId="77777777" w:rsidR="00865793" w:rsidRDefault="00865793" w:rsidP="00F81163">
      <w:pPr>
        <w:jc w:val="both"/>
        <w:rPr>
          <w:rFonts w:ascii="Times New Roman" w:hAnsi="Times New Roman" w:cs="Times New Roman"/>
          <w:b/>
          <w:sz w:val="24"/>
        </w:rPr>
      </w:pPr>
    </w:p>
    <w:p w14:paraId="6B2C9750" w14:textId="77777777" w:rsidR="00F81163" w:rsidRDefault="00F81163" w:rsidP="00F81163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Table S</w:t>
      </w:r>
      <w:r w:rsidR="005666DB">
        <w:rPr>
          <w:rFonts w:ascii="Times New Roman" w:hAnsi="Times New Roman" w:cs="Times New Roman"/>
          <w:b/>
          <w:sz w:val="24"/>
        </w:rPr>
        <w:t>1</w:t>
      </w:r>
      <w:r w:rsidR="006F5B55">
        <w:rPr>
          <w:rFonts w:ascii="Times New Roman" w:hAnsi="Times New Roman" w:cs="Times New Roman"/>
          <w:b/>
          <w:sz w:val="24"/>
        </w:rPr>
        <w:t>d</w:t>
      </w:r>
      <w:r>
        <w:rPr>
          <w:rFonts w:ascii="Times New Roman" w:hAnsi="Times New Roman" w:cs="Times New Roman"/>
          <w:b/>
          <w:sz w:val="24"/>
        </w:rPr>
        <w:t xml:space="preserve">: </w:t>
      </w:r>
      <w:r w:rsidRPr="00814BE7">
        <w:rPr>
          <w:rFonts w:ascii="Times New Roman" w:hAnsi="Times New Roman" w:cs="Times New Roman"/>
          <w:sz w:val="24"/>
        </w:rPr>
        <w:t xml:space="preserve">Radial Distribution Function and Coordination Number (CN) Calculation </w:t>
      </w:r>
      <w:r>
        <w:rPr>
          <w:rFonts w:ascii="Times New Roman" w:hAnsi="Times New Roman" w:cs="Times New Roman"/>
          <w:sz w:val="24"/>
        </w:rPr>
        <w:t xml:space="preserve">between Water and </w:t>
      </w:r>
      <w:r w:rsidR="00865793">
        <w:rPr>
          <w:rFonts w:ascii="Times New Roman" w:hAnsi="Times New Roman" w:cs="Times New Roman"/>
          <w:sz w:val="24"/>
        </w:rPr>
        <w:t>cation (p</w:t>
      </w:r>
      <w:r>
        <w:rPr>
          <w:rFonts w:ascii="Times New Roman" w:hAnsi="Times New Roman" w:cs="Times New Roman"/>
          <w:sz w:val="24"/>
        </w:rPr>
        <w:t>olar).</w:t>
      </w:r>
    </w:p>
    <w:tbl>
      <w:tblPr>
        <w:tblW w:w="9701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19"/>
        <w:gridCol w:w="781"/>
        <w:gridCol w:w="585"/>
        <w:gridCol w:w="586"/>
        <w:gridCol w:w="586"/>
        <w:gridCol w:w="840"/>
        <w:gridCol w:w="586"/>
        <w:gridCol w:w="586"/>
        <w:gridCol w:w="586"/>
        <w:gridCol w:w="650"/>
        <w:gridCol w:w="789"/>
        <w:gridCol w:w="586"/>
        <w:gridCol w:w="797"/>
        <w:gridCol w:w="550"/>
        <w:gridCol w:w="574"/>
      </w:tblGrid>
      <w:tr w:rsidR="00014CFF" w:rsidRPr="009C737B" w14:paraId="60F3F29B" w14:textId="77777777" w:rsidTr="00014CFF">
        <w:trPr>
          <w:trHeight w:val="327"/>
        </w:trPr>
        <w:tc>
          <w:tcPr>
            <w:tcW w:w="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8B5D21F" w14:textId="77777777" w:rsidR="00014CFF" w:rsidRPr="009C737B" w:rsidRDefault="00014CFF" w:rsidP="007D5F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ystem</w:t>
            </w:r>
          </w:p>
        </w:tc>
        <w:tc>
          <w:tcPr>
            <w:tcW w:w="7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4AC50E" w14:textId="0FF38A6D" w:rsidR="00014CFF" w:rsidRPr="009C737B" w:rsidRDefault="00C92810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</w:t>
            </w:r>
            <w:r w:rsidRPr="00C9281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peak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768319" w14:textId="77777777" w:rsidR="00014CFF" w:rsidRPr="009C737B" w:rsidRDefault="00014CFF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 (r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904E32" w14:textId="77777777" w:rsidR="00014CFF" w:rsidRPr="009C737B" w:rsidRDefault="00014CFF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r </w:t>
            </w: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m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148E28" w14:textId="77777777" w:rsidR="00014CFF" w:rsidRPr="009C737B" w:rsidRDefault="00014CFF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9E8501" w14:textId="77777777" w:rsidR="00014CFF" w:rsidRPr="009C737B" w:rsidRDefault="00014CFF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yste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613421" w14:textId="0DC0616E" w:rsidR="00014CFF" w:rsidRPr="009C737B" w:rsidRDefault="00C92810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</w:t>
            </w:r>
            <w:r w:rsidRPr="00C9281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peak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19BBBE" w14:textId="77777777" w:rsidR="00014CFF" w:rsidRPr="009C737B" w:rsidRDefault="00014CFF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 (r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443521" w14:textId="77777777" w:rsidR="00014CFF" w:rsidRPr="009C737B" w:rsidRDefault="00014CFF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r </w:t>
            </w: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min</w:t>
            </w:r>
          </w:p>
        </w:tc>
        <w:tc>
          <w:tcPr>
            <w:tcW w:w="6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B6E2F1" w14:textId="77777777" w:rsidR="00014CFF" w:rsidRPr="009C737B" w:rsidRDefault="00014CFF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N</w:t>
            </w:r>
          </w:p>
        </w:tc>
        <w:tc>
          <w:tcPr>
            <w:tcW w:w="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2D1AFB" w14:textId="77777777" w:rsidR="00014CFF" w:rsidRPr="009C737B" w:rsidRDefault="00014CFF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yste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70EA72" w14:textId="7D9FA7BE" w:rsidR="00014CFF" w:rsidRPr="009C737B" w:rsidRDefault="00C92810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</w:t>
            </w:r>
            <w:r w:rsidRPr="00C9281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peak</w:t>
            </w:r>
          </w:p>
        </w:tc>
        <w:tc>
          <w:tcPr>
            <w:tcW w:w="7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DEFA65" w14:textId="77777777" w:rsidR="00014CFF" w:rsidRPr="009C737B" w:rsidRDefault="00014CFF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 (r)</w:t>
            </w:r>
          </w:p>
        </w:tc>
        <w:tc>
          <w:tcPr>
            <w:tcW w:w="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38CC82" w14:textId="77777777" w:rsidR="00014CFF" w:rsidRPr="009C737B" w:rsidRDefault="00014CFF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r </w:t>
            </w: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min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0A6C92" w14:textId="77777777" w:rsidR="00014CFF" w:rsidRPr="009C737B" w:rsidRDefault="00014CFF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N</w:t>
            </w:r>
          </w:p>
        </w:tc>
      </w:tr>
      <w:tr w:rsidR="00014CFF" w:rsidRPr="009C737B" w14:paraId="5617BCFC" w14:textId="77777777" w:rsidTr="00014CFF">
        <w:trPr>
          <w:trHeight w:val="173"/>
        </w:trPr>
        <w:tc>
          <w:tcPr>
            <w:tcW w:w="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AF0EC9" w14:textId="77777777" w:rsidR="00014CFF" w:rsidRPr="009C737B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a</w:t>
            </w:r>
          </w:p>
        </w:tc>
        <w:tc>
          <w:tcPr>
            <w:tcW w:w="7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D6ECC5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45FA70" w14:textId="77777777" w:rsidR="00014CFF" w:rsidRPr="00814BE7" w:rsidRDefault="005666DB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A56F5B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ADD9A4" w14:textId="77777777" w:rsidR="00014CFF" w:rsidRPr="00814BE7" w:rsidRDefault="005666DB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832B6B" w14:textId="77777777" w:rsidR="00014CFF" w:rsidRPr="009C737B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b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255C3F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50B573" w14:textId="77777777" w:rsidR="00014CFF" w:rsidRPr="00814BE7" w:rsidRDefault="005666DB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4DF171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5</w:t>
            </w:r>
          </w:p>
        </w:tc>
        <w:tc>
          <w:tcPr>
            <w:tcW w:w="6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344EC5" w14:textId="77777777" w:rsidR="00014CFF" w:rsidRPr="00814BE7" w:rsidRDefault="005666DB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5</w:t>
            </w:r>
          </w:p>
        </w:tc>
        <w:tc>
          <w:tcPr>
            <w:tcW w:w="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BEC9C8" w14:textId="77777777" w:rsidR="00014CFF" w:rsidRPr="009C737B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sz w:val="20"/>
                <w:szCs w:val="20"/>
              </w:rPr>
              <w:t>S2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500547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5</w:t>
            </w:r>
          </w:p>
        </w:tc>
        <w:tc>
          <w:tcPr>
            <w:tcW w:w="7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E745F0" w14:textId="77777777" w:rsidR="00014CFF" w:rsidRPr="00814BE7" w:rsidRDefault="005666DB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1</w:t>
            </w:r>
          </w:p>
        </w:tc>
        <w:tc>
          <w:tcPr>
            <w:tcW w:w="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72FD87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5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74E8E7" w14:textId="77777777" w:rsidR="00014CFF" w:rsidRPr="00814BE7" w:rsidRDefault="00014CFF" w:rsidP="005666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7</w:t>
            </w:r>
          </w:p>
        </w:tc>
      </w:tr>
      <w:tr w:rsidR="00014CFF" w:rsidRPr="009C737B" w14:paraId="7C761111" w14:textId="77777777" w:rsidTr="00014CFF">
        <w:trPr>
          <w:trHeight w:val="173"/>
        </w:trPr>
        <w:tc>
          <w:tcPr>
            <w:tcW w:w="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B9EBEE" w14:textId="77777777" w:rsidR="00014CFF" w:rsidRPr="009C737B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3a</w:t>
            </w:r>
          </w:p>
        </w:tc>
        <w:tc>
          <w:tcPr>
            <w:tcW w:w="7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9D083D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51F2E3" w14:textId="77777777" w:rsidR="00014CFF" w:rsidRPr="00814BE7" w:rsidRDefault="005666DB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DFC96E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1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3F4812" w14:textId="77777777" w:rsidR="00014CFF" w:rsidRPr="00814BE7" w:rsidRDefault="005666DB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9</w:t>
            </w:r>
            <w:r w:rsidR="00014CFF"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BC9C7A" w14:textId="77777777" w:rsidR="00014CFF" w:rsidRPr="009C737B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3b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CBC82A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CAD6EA" w14:textId="77777777" w:rsidR="00014CFF" w:rsidRPr="00814BE7" w:rsidRDefault="005666DB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A398CF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15</w:t>
            </w:r>
          </w:p>
        </w:tc>
        <w:tc>
          <w:tcPr>
            <w:tcW w:w="6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A3A2F" w14:textId="77777777" w:rsidR="00014CFF" w:rsidRPr="00814BE7" w:rsidRDefault="005666DB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93</w:t>
            </w:r>
          </w:p>
        </w:tc>
        <w:tc>
          <w:tcPr>
            <w:tcW w:w="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06CFA6" w14:textId="77777777" w:rsidR="00014CFF" w:rsidRPr="009C737B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sz w:val="20"/>
                <w:szCs w:val="20"/>
              </w:rPr>
              <w:t>S3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590472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5</w:t>
            </w:r>
          </w:p>
        </w:tc>
        <w:tc>
          <w:tcPr>
            <w:tcW w:w="7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0C6E0B" w14:textId="77777777" w:rsidR="00014CFF" w:rsidRPr="00814BE7" w:rsidRDefault="005666DB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0</w:t>
            </w:r>
          </w:p>
        </w:tc>
        <w:tc>
          <w:tcPr>
            <w:tcW w:w="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E673AA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15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F00829" w14:textId="77777777" w:rsidR="00014CFF" w:rsidRPr="00814BE7" w:rsidRDefault="00014CFF" w:rsidP="005666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91</w:t>
            </w:r>
          </w:p>
        </w:tc>
      </w:tr>
      <w:tr w:rsidR="00014CFF" w:rsidRPr="009C737B" w14:paraId="01312436" w14:textId="77777777" w:rsidTr="00014CFF">
        <w:trPr>
          <w:trHeight w:val="173"/>
        </w:trPr>
        <w:tc>
          <w:tcPr>
            <w:tcW w:w="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79A2E6" w14:textId="77777777" w:rsidR="00014CFF" w:rsidRPr="009C737B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4a</w:t>
            </w:r>
          </w:p>
        </w:tc>
        <w:tc>
          <w:tcPr>
            <w:tcW w:w="7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6B36C8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217FB5" w14:textId="77777777" w:rsidR="00014CFF" w:rsidRPr="00814BE7" w:rsidRDefault="005666DB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2D0F8F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0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BA9B66" w14:textId="77777777" w:rsidR="00014CFF" w:rsidRPr="00814BE7" w:rsidRDefault="005666DB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1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E83F3D" w14:textId="77777777" w:rsidR="00014CFF" w:rsidRPr="009C737B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4b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CF0749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576CBC" w14:textId="77777777" w:rsidR="00014CFF" w:rsidRPr="00814BE7" w:rsidRDefault="005666DB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F353BF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05</w:t>
            </w:r>
          </w:p>
        </w:tc>
        <w:tc>
          <w:tcPr>
            <w:tcW w:w="6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E08BFF" w14:textId="77777777" w:rsidR="00014CFF" w:rsidRPr="00814BE7" w:rsidRDefault="005666DB" w:rsidP="005666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17</w:t>
            </w:r>
          </w:p>
        </w:tc>
        <w:tc>
          <w:tcPr>
            <w:tcW w:w="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6785A9" w14:textId="77777777" w:rsidR="00014CFF" w:rsidRPr="009C737B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sz w:val="20"/>
                <w:szCs w:val="20"/>
              </w:rPr>
              <w:t>S4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7F7DF0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5</w:t>
            </w:r>
          </w:p>
        </w:tc>
        <w:tc>
          <w:tcPr>
            <w:tcW w:w="7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0F15FD" w14:textId="77777777" w:rsidR="00014CFF" w:rsidRPr="00814BE7" w:rsidRDefault="005666DB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CB4E6C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05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8C51F5" w14:textId="77777777" w:rsidR="00014CFF" w:rsidRPr="00814BE7" w:rsidRDefault="005666DB" w:rsidP="005666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12</w:t>
            </w:r>
          </w:p>
        </w:tc>
      </w:tr>
    </w:tbl>
    <w:p w14:paraId="5546D700" w14:textId="77777777" w:rsidR="007D5FA4" w:rsidRDefault="007D5FA4" w:rsidP="00F81163">
      <w:pPr>
        <w:jc w:val="both"/>
        <w:rPr>
          <w:rFonts w:ascii="Times New Roman" w:hAnsi="Times New Roman" w:cs="Times New Roman"/>
          <w:b/>
          <w:sz w:val="24"/>
        </w:rPr>
      </w:pPr>
    </w:p>
    <w:p w14:paraId="19B2FB5D" w14:textId="77777777" w:rsidR="00F81163" w:rsidRDefault="00F81163" w:rsidP="00F81163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Table S</w:t>
      </w:r>
      <w:r w:rsidR="005666DB">
        <w:rPr>
          <w:rFonts w:ascii="Times New Roman" w:hAnsi="Times New Roman" w:cs="Times New Roman"/>
          <w:b/>
          <w:sz w:val="24"/>
        </w:rPr>
        <w:t>1</w:t>
      </w:r>
      <w:r w:rsidR="006F5B55">
        <w:rPr>
          <w:rFonts w:ascii="Times New Roman" w:hAnsi="Times New Roman" w:cs="Times New Roman"/>
          <w:b/>
          <w:sz w:val="24"/>
        </w:rPr>
        <w:t>e</w:t>
      </w:r>
      <w:r>
        <w:rPr>
          <w:rFonts w:ascii="Times New Roman" w:hAnsi="Times New Roman" w:cs="Times New Roman"/>
          <w:b/>
          <w:sz w:val="24"/>
        </w:rPr>
        <w:t xml:space="preserve">: </w:t>
      </w:r>
      <w:r w:rsidRPr="00814BE7">
        <w:rPr>
          <w:rFonts w:ascii="Times New Roman" w:hAnsi="Times New Roman" w:cs="Times New Roman"/>
          <w:sz w:val="24"/>
        </w:rPr>
        <w:t xml:space="preserve">Radial Distribution Function and Coordination Number (CN) Calculation </w:t>
      </w:r>
      <w:r>
        <w:rPr>
          <w:rFonts w:ascii="Times New Roman" w:hAnsi="Times New Roman" w:cs="Times New Roman"/>
          <w:sz w:val="24"/>
        </w:rPr>
        <w:t>between Water-Water.</w:t>
      </w:r>
    </w:p>
    <w:tbl>
      <w:tblPr>
        <w:tblW w:w="9701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29"/>
        <w:gridCol w:w="575"/>
        <w:gridCol w:w="664"/>
        <w:gridCol w:w="561"/>
        <w:gridCol w:w="561"/>
        <w:gridCol w:w="805"/>
        <w:gridCol w:w="561"/>
        <w:gridCol w:w="663"/>
        <w:gridCol w:w="561"/>
        <w:gridCol w:w="650"/>
        <w:gridCol w:w="789"/>
        <w:gridCol w:w="561"/>
        <w:gridCol w:w="797"/>
        <w:gridCol w:w="550"/>
        <w:gridCol w:w="574"/>
      </w:tblGrid>
      <w:tr w:rsidR="00014CFF" w:rsidRPr="009C737B" w14:paraId="213CB632" w14:textId="77777777" w:rsidTr="007D5FA4">
        <w:trPr>
          <w:trHeight w:val="327"/>
        </w:trPr>
        <w:tc>
          <w:tcPr>
            <w:tcW w:w="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261CDFE" w14:textId="77777777" w:rsidR="00014CFF" w:rsidRPr="009C737B" w:rsidRDefault="00014CFF" w:rsidP="007D5F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ystem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284D61" w14:textId="39E440DA" w:rsidR="00014CFF" w:rsidRPr="009C737B" w:rsidRDefault="00C92810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</w:t>
            </w:r>
            <w:r w:rsidRPr="00C9281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peak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2D86B8" w14:textId="77777777" w:rsidR="00014CFF" w:rsidRPr="009C737B" w:rsidRDefault="00014CFF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 (r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95EA6F" w14:textId="77777777" w:rsidR="00014CFF" w:rsidRPr="009C737B" w:rsidRDefault="00014CFF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r </w:t>
            </w: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m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4F5089" w14:textId="77777777" w:rsidR="00014CFF" w:rsidRPr="009C737B" w:rsidRDefault="00014CFF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D151B0" w14:textId="77777777" w:rsidR="00014CFF" w:rsidRPr="009C737B" w:rsidRDefault="00014CFF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yste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37B671" w14:textId="71A3D4C5" w:rsidR="00014CFF" w:rsidRPr="009C737B" w:rsidRDefault="00C92810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</w:t>
            </w:r>
            <w:r w:rsidRPr="00C9281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peak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5EB6EF" w14:textId="77777777" w:rsidR="00014CFF" w:rsidRPr="009C737B" w:rsidRDefault="00014CFF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 (r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9CDD44" w14:textId="77777777" w:rsidR="00014CFF" w:rsidRPr="009C737B" w:rsidRDefault="00014CFF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r </w:t>
            </w: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min</w:t>
            </w:r>
          </w:p>
        </w:tc>
        <w:tc>
          <w:tcPr>
            <w:tcW w:w="6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E16FDE" w14:textId="77777777" w:rsidR="00014CFF" w:rsidRPr="009C737B" w:rsidRDefault="00014CFF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N</w:t>
            </w:r>
          </w:p>
        </w:tc>
        <w:tc>
          <w:tcPr>
            <w:tcW w:w="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8D5C49" w14:textId="77777777" w:rsidR="00014CFF" w:rsidRPr="009C737B" w:rsidRDefault="00014CFF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yste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1A1EAF" w14:textId="2046F5EC" w:rsidR="00014CFF" w:rsidRPr="009C737B" w:rsidRDefault="00C92810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</w:t>
            </w:r>
            <w:r w:rsidRPr="00C9281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peak</w:t>
            </w:r>
          </w:p>
        </w:tc>
        <w:tc>
          <w:tcPr>
            <w:tcW w:w="7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17E1F6" w14:textId="77777777" w:rsidR="00014CFF" w:rsidRPr="009C737B" w:rsidRDefault="00014CFF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 (r)</w:t>
            </w:r>
          </w:p>
        </w:tc>
        <w:tc>
          <w:tcPr>
            <w:tcW w:w="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44488A7" w14:textId="77777777" w:rsidR="00014CFF" w:rsidRPr="009C737B" w:rsidRDefault="00014CFF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r </w:t>
            </w: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min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3B47C1" w14:textId="77777777" w:rsidR="00014CFF" w:rsidRPr="009C737B" w:rsidRDefault="00014CFF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N</w:t>
            </w:r>
          </w:p>
        </w:tc>
      </w:tr>
      <w:tr w:rsidR="00014CFF" w:rsidRPr="009C737B" w14:paraId="673A270A" w14:textId="77777777" w:rsidTr="007D5FA4">
        <w:trPr>
          <w:trHeight w:val="173"/>
        </w:trPr>
        <w:tc>
          <w:tcPr>
            <w:tcW w:w="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26520A" w14:textId="77777777" w:rsidR="00014CFF" w:rsidRPr="009C737B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a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26141D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DE6525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43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DAF04A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7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413B66" w14:textId="77777777" w:rsidR="00014CFF" w:rsidRPr="00814BE7" w:rsidRDefault="005666DB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2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907CEA" w14:textId="77777777" w:rsidR="00014CFF" w:rsidRPr="009C737B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b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14F414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E4594B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44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42444C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75</w:t>
            </w:r>
          </w:p>
        </w:tc>
        <w:tc>
          <w:tcPr>
            <w:tcW w:w="6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42FE57" w14:textId="77777777" w:rsidR="00014CFF" w:rsidRPr="00814BE7" w:rsidRDefault="005666DB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27</w:t>
            </w:r>
          </w:p>
        </w:tc>
        <w:tc>
          <w:tcPr>
            <w:tcW w:w="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240435" w14:textId="77777777" w:rsidR="00014CFF" w:rsidRPr="009C737B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sz w:val="20"/>
                <w:szCs w:val="20"/>
              </w:rPr>
              <w:t>S2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C22C5C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5</w:t>
            </w:r>
          </w:p>
        </w:tc>
        <w:tc>
          <w:tcPr>
            <w:tcW w:w="7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2CADB9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415</w:t>
            </w:r>
          </w:p>
        </w:tc>
        <w:tc>
          <w:tcPr>
            <w:tcW w:w="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411660E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75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84E461" w14:textId="77777777" w:rsidR="00014CFF" w:rsidRPr="00814BE7" w:rsidRDefault="005666DB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3</w:t>
            </w:r>
          </w:p>
        </w:tc>
      </w:tr>
      <w:tr w:rsidR="00014CFF" w:rsidRPr="009C737B" w14:paraId="30D9296D" w14:textId="77777777" w:rsidTr="007D5FA4">
        <w:trPr>
          <w:trHeight w:val="173"/>
        </w:trPr>
        <w:tc>
          <w:tcPr>
            <w:tcW w:w="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F8A79D" w14:textId="77777777" w:rsidR="00014CFF" w:rsidRPr="009C737B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3a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430AFA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08E399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00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104910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6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CFB48B" w14:textId="77777777" w:rsidR="00014CFF" w:rsidRPr="00814BE7" w:rsidRDefault="005666DB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1</w:t>
            </w:r>
            <w:r w:rsidR="00014CFF"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4E0825" w14:textId="77777777" w:rsidR="00014CFF" w:rsidRPr="009C737B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3b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9B5081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6C2F45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00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5E2BB4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65</w:t>
            </w:r>
          </w:p>
        </w:tc>
        <w:tc>
          <w:tcPr>
            <w:tcW w:w="6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BF76BA" w14:textId="77777777" w:rsidR="00014CFF" w:rsidRPr="00814BE7" w:rsidRDefault="005666DB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13</w:t>
            </w:r>
          </w:p>
        </w:tc>
        <w:tc>
          <w:tcPr>
            <w:tcW w:w="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3A8B59" w14:textId="77777777" w:rsidR="00014CFF" w:rsidRPr="009C737B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sz w:val="20"/>
                <w:szCs w:val="20"/>
              </w:rPr>
              <w:t>S3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009DA4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5</w:t>
            </w:r>
          </w:p>
        </w:tc>
        <w:tc>
          <w:tcPr>
            <w:tcW w:w="7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AC5AEC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998</w:t>
            </w:r>
          </w:p>
        </w:tc>
        <w:tc>
          <w:tcPr>
            <w:tcW w:w="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28C801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65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8DB803" w14:textId="77777777" w:rsidR="00014CFF" w:rsidRPr="00814BE7" w:rsidRDefault="005666DB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10</w:t>
            </w:r>
          </w:p>
        </w:tc>
      </w:tr>
      <w:tr w:rsidR="00014CFF" w:rsidRPr="009C737B" w14:paraId="18089343" w14:textId="77777777" w:rsidTr="007D5FA4">
        <w:trPr>
          <w:trHeight w:val="173"/>
        </w:trPr>
        <w:tc>
          <w:tcPr>
            <w:tcW w:w="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170860" w14:textId="77777777" w:rsidR="00014CFF" w:rsidRPr="009C737B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4a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A9132F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51B06A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5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E9B124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1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3D9BBB" w14:textId="77777777" w:rsidR="00014CFF" w:rsidRPr="00814BE7" w:rsidRDefault="005666DB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0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8C0CC2" w14:textId="77777777" w:rsidR="00014CFF" w:rsidRPr="009C737B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4b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D22E52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47A9F9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5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50996A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15</w:t>
            </w:r>
          </w:p>
        </w:tc>
        <w:tc>
          <w:tcPr>
            <w:tcW w:w="6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1A36D3" w14:textId="77777777" w:rsidR="00014CFF" w:rsidRPr="00814BE7" w:rsidRDefault="005666DB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05</w:t>
            </w:r>
          </w:p>
        </w:tc>
        <w:tc>
          <w:tcPr>
            <w:tcW w:w="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B602C9" w14:textId="77777777" w:rsidR="00014CFF" w:rsidRPr="009C737B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sz w:val="20"/>
                <w:szCs w:val="20"/>
              </w:rPr>
              <w:t>S4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95B375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5</w:t>
            </w:r>
          </w:p>
        </w:tc>
        <w:tc>
          <w:tcPr>
            <w:tcW w:w="7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12728F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37</w:t>
            </w:r>
          </w:p>
        </w:tc>
        <w:tc>
          <w:tcPr>
            <w:tcW w:w="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C1B6BD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15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8C1B86" w14:textId="77777777" w:rsidR="00014CFF" w:rsidRPr="00814BE7" w:rsidRDefault="005666DB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02</w:t>
            </w:r>
          </w:p>
        </w:tc>
      </w:tr>
      <w:tr w:rsidR="00014CFF" w:rsidRPr="009C737B" w14:paraId="75CCA3EA" w14:textId="77777777" w:rsidTr="007D5FA4">
        <w:trPr>
          <w:trHeight w:val="173"/>
        </w:trPr>
        <w:tc>
          <w:tcPr>
            <w:tcW w:w="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0631EE" w14:textId="77777777" w:rsidR="00014CFF" w:rsidRPr="009C737B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5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B640F7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724D6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32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7D0F2B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0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BBADE7" w14:textId="77777777" w:rsidR="00014CFF" w:rsidRPr="00814BE7" w:rsidRDefault="005666DB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2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0B431E" w14:textId="77777777" w:rsidR="00014CFF" w:rsidRPr="009C737B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1ACBB0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04E718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32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225A7D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05</w:t>
            </w:r>
          </w:p>
        </w:tc>
        <w:tc>
          <w:tcPr>
            <w:tcW w:w="6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F62DEC" w14:textId="77777777" w:rsidR="00014CFF" w:rsidRPr="00814BE7" w:rsidRDefault="005666DB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21</w:t>
            </w:r>
          </w:p>
        </w:tc>
        <w:tc>
          <w:tcPr>
            <w:tcW w:w="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4C9FA3" w14:textId="77777777" w:rsidR="00014CFF" w:rsidRPr="009C737B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94FD76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5</w:t>
            </w:r>
          </w:p>
        </w:tc>
        <w:tc>
          <w:tcPr>
            <w:tcW w:w="7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CCA27C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327</w:t>
            </w:r>
          </w:p>
        </w:tc>
        <w:tc>
          <w:tcPr>
            <w:tcW w:w="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824A63" w14:textId="77777777" w:rsidR="00014CFF" w:rsidRPr="00814BE7" w:rsidRDefault="00014CFF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05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6C7B8C" w14:textId="77777777" w:rsidR="00014CFF" w:rsidRPr="00814BE7" w:rsidRDefault="005666DB" w:rsidP="00014C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21</w:t>
            </w:r>
          </w:p>
        </w:tc>
      </w:tr>
    </w:tbl>
    <w:p w14:paraId="46B9442A" w14:textId="77777777" w:rsidR="00F81163" w:rsidRDefault="00F81163" w:rsidP="00F81163">
      <w:pPr>
        <w:jc w:val="both"/>
        <w:rPr>
          <w:rFonts w:ascii="Times New Roman" w:hAnsi="Times New Roman" w:cs="Times New Roman"/>
          <w:b/>
          <w:sz w:val="24"/>
        </w:rPr>
      </w:pPr>
    </w:p>
    <w:p w14:paraId="4C78D859" w14:textId="77777777" w:rsidR="003E1789" w:rsidRDefault="00F81163" w:rsidP="00F81163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Table S</w:t>
      </w:r>
      <w:r w:rsidR="005666DB">
        <w:rPr>
          <w:rFonts w:ascii="Times New Roman" w:hAnsi="Times New Roman" w:cs="Times New Roman"/>
          <w:b/>
          <w:sz w:val="24"/>
        </w:rPr>
        <w:t>1</w:t>
      </w:r>
      <w:r w:rsidR="006F5B55">
        <w:rPr>
          <w:rFonts w:ascii="Times New Roman" w:hAnsi="Times New Roman" w:cs="Times New Roman"/>
          <w:b/>
          <w:sz w:val="24"/>
        </w:rPr>
        <w:t>f</w:t>
      </w:r>
      <w:r>
        <w:rPr>
          <w:rFonts w:ascii="Times New Roman" w:hAnsi="Times New Roman" w:cs="Times New Roman"/>
          <w:b/>
          <w:sz w:val="24"/>
        </w:rPr>
        <w:t xml:space="preserve">: </w:t>
      </w:r>
      <w:r w:rsidRPr="00814BE7">
        <w:rPr>
          <w:rFonts w:ascii="Times New Roman" w:hAnsi="Times New Roman" w:cs="Times New Roman"/>
          <w:sz w:val="24"/>
        </w:rPr>
        <w:t xml:space="preserve">Radial Distribution Function and Coordination Number (CN) Calculation </w:t>
      </w:r>
      <w:r>
        <w:rPr>
          <w:rFonts w:ascii="Times New Roman" w:hAnsi="Times New Roman" w:cs="Times New Roman"/>
          <w:sz w:val="24"/>
        </w:rPr>
        <w:t xml:space="preserve">between </w:t>
      </w:r>
      <w:r w:rsidR="003E1789">
        <w:rPr>
          <w:rFonts w:ascii="Times New Roman" w:hAnsi="Times New Roman" w:cs="Times New Roman"/>
          <w:sz w:val="24"/>
        </w:rPr>
        <w:t xml:space="preserve">Cellulose and </w:t>
      </w:r>
      <w:r w:rsidR="00865793">
        <w:rPr>
          <w:rFonts w:ascii="Times New Roman" w:hAnsi="Times New Roman" w:cs="Times New Roman"/>
          <w:sz w:val="24"/>
        </w:rPr>
        <w:t>anion</w:t>
      </w:r>
      <w:r>
        <w:rPr>
          <w:rFonts w:ascii="Times New Roman" w:hAnsi="Times New Roman" w:cs="Times New Roman"/>
          <w:sz w:val="24"/>
        </w:rPr>
        <w:t>.</w:t>
      </w:r>
    </w:p>
    <w:tbl>
      <w:tblPr>
        <w:tblW w:w="9701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29"/>
        <w:gridCol w:w="575"/>
        <w:gridCol w:w="664"/>
        <w:gridCol w:w="561"/>
        <w:gridCol w:w="561"/>
        <w:gridCol w:w="805"/>
        <w:gridCol w:w="561"/>
        <w:gridCol w:w="663"/>
        <w:gridCol w:w="561"/>
        <w:gridCol w:w="650"/>
        <w:gridCol w:w="789"/>
        <w:gridCol w:w="561"/>
        <w:gridCol w:w="797"/>
        <w:gridCol w:w="550"/>
        <w:gridCol w:w="574"/>
      </w:tblGrid>
      <w:tr w:rsidR="003E1789" w:rsidRPr="009C737B" w14:paraId="2AABA9CD" w14:textId="77777777" w:rsidTr="007D5FA4">
        <w:trPr>
          <w:trHeight w:val="327"/>
        </w:trPr>
        <w:tc>
          <w:tcPr>
            <w:tcW w:w="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310A70C" w14:textId="77777777" w:rsidR="003E1789" w:rsidRPr="009C737B" w:rsidRDefault="003E1789" w:rsidP="007D5F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ystem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E55399" w14:textId="262F3631" w:rsidR="003E1789" w:rsidRPr="009C737B" w:rsidRDefault="00C92810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</w:t>
            </w:r>
            <w:r w:rsidRPr="00C9281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peak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C4DF10" w14:textId="77777777" w:rsidR="003E1789" w:rsidRPr="009C737B" w:rsidRDefault="003E1789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 (r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AE316A" w14:textId="77777777" w:rsidR="003E1789" w:rsidRPr="009C737B" w:rsidRDefault="003E1789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r </w:t>
            </w: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m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AAB015" w14:textId="77777777" w:rsidR="003E1789" w:rsidRPr="009C737B" w:rsidRDefault="003E1789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320A25" w14:textId="77777777" w:rsidR="003E1789" w:rsidRPr="009C737B" w:rsidRDefault="003E1789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yste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BBF24E" w14:textId="0FA54448" w:rsidR="003E1789" w:rsidRPr="009C737B" w:rsidRDefault="00C92810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</w:t>
            </w:r>
            <w:r w:rsidRPr="00C9281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peak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4B4B0B" w14:textId="77777777" w:rsidR="003E1789" w:rsidRPr="009C737B" w:rsidRDefault="003E1789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 (r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8A9B06" w14:textId="77777777" w:rsidR="003E1789" w:rsidRPr="009C737B" w:rsidRDefault="003E1789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r </w:t>
            </w: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min</w:t>
            </w:r>
          </w:p>
        </w:tc>
        <w:tc>
          <w:tcPr>
            <w:tcW w:w="6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69E73C" w14:textId="77777777" w:rsidR="003E1789" w:rsidRPr="009C737B" w:rsidRDefault="003E1789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N</w:t>
            </w:r>
          </w:p>
        </w:tc>
        <w:tc>
          <w:tcPr>
            <w:tcW w:w="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D8A929" w14:textId="77777777" w:rsidR="003E1789" w:rsidRPr="009C737B" w:rsidRDefault="003E1789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yste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DE64DD" w14:textId="771526D0" w:rsidR="003E1789" w:rsidRPr="009C737B" w:rsidRDefault="00C92810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</w:t>
            </w:r>
            <w:r w:rsidRPr="00C9281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peak</w:t>
            </w:r>
          </w:p>
        </w:tc>
        <w:tc>
          <w:tcPr>
            <w:tcW w:w="7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D01307" w14:textId="77777777" w:rsidR="003E1789" w:rsidRPr="009C737B" w:rsidRDefault="003E1789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 (r)</w:t>
            </w:r>
          </w:p>
        </w:tc>
        <w:tc>
          <w:tcPr>
            <w:tcW w:w="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76DBD8" w14:textId="77777777" w:rsidR="003E1789" w:rsidRPr="009C737B" w:rsidRDefault="003E1789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r </w:t>
            </w: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min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DCCCDA" w14:textId="77777777" w:rsidR="003E1789" w:rsidRPr="009C737B" w:rsidRDefault="003E1789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N</w:t>
            </w:r>
          </w:p>
        </w:tc>
      </w:tr>
      <w:tr w:rsidR="003E1789" w:rsidRPr="009C737B" w14:paraId="48492E6E" w14:textId="77777777" w:rsidTr="007D5FA4">
        <w:trPr>
          <w:trHeight w:val="173"/>
        </w:trPr>
        <w:tc>
          <w:tcPr>
            <w:tcW w:w="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9DF8D0" w14:textId="77777777" w:rsidR="003E1789" w:rsidRPr="009C737B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a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5F0726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6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A2107F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6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5FD439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5D3A64" w14:textId="77777777" w:rsidR="003E1789" w:rsidRPr="00814BE7" w:rsidRDefault="005666DB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95E432" w14:textId="77777777" w:rsidR="003E1789" w:rsidRPr="009C737B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b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603226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6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70A96E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1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20C1B3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5</w:t>
            </w:r>
          </w:p>
        </w:tc>
        <w:tc>
          <w:tcPr>
            <w:tcW w:w="6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B3903F" w14:textId="77777777" w:rsidR="003E1789" w:rsidRPr="00814BE7" w:rsidRDefault="005666DB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B19EC7" w14:textId="77777777" w:rsidR="003E1789" w:rsidRPr="009C737B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sz w:val="20"/>
                <w:szCs w:val="20"/>
              </w:rPr>
              <w:t>S1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24F343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65</w:t>
            </w:r>
          </w:p>
        </w:tc>
        <w:tc>
          <w:tcPr>
            <w:tcW w:w="7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95294E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682</w:t>
            </w:r>
          </w:p>
        </w:tc>
        <w:tc>
          <w:tcPr>
            <w:tcW w:w="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5E789E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5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4612BA" w14:textId="77777777" w:rsidR="003E1789" w:rsidRPr="00814BE7" w:rsidRDefault="003E1789" w:rsidP="005666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</w:t>
            </w:r>
            <w:r w:rsidR="005666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3E1789" w:rsidRPr="009C737B" w14:paraId="5ED07B03" w14:textId="77777777" w:rsidTr="007D5FA4">
        <w:trPr>
          <w:trHeight w:val="173"/>
        </w:trPr>
        <w:tc>
          <w:tcPr>
            <w:tcW w:w="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870907" w14:textId="77777777" w:rsidR="003E1789" w:rsidRPr="009C737B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a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722DED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6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58DBE0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72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F8071A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354B68" w14:textId="77777777" w:rsidR="003E1789" w:rsidRPr="00814BE7" w:rsidRDefault="005666DB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9AC240" w14:textId="77777777" w:rsidR="003E1789" w:rsidRPr="009C737B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b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1AF98D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6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E46A11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78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C5F1D5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5</w:t>
            </w:r>
          </w:p>
        </w:tc>
        <w:tc>
          <w:tcPr>
            <w:tcW w:w="6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DB422F" w14:textId="77777777" w:rsidR="003E1789" w:rsidRPr="00814BE7" w:rsidRDefault="005666DB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86DBB0" w14:textId="77777777" w:rsidR="003E1789" w:rsidRPr="009C737B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sz w:val="20"/>
                <w:szCs w:val="20"/>
              </w:rPr>
              <w:t>S2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A6EE3F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65</w:t>
            </w:r>
          </w:p>
        </w:tc>
        <w:tc>
          <w:tcPr>
            <w:tcW w:w="7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0E8B61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870</w:t>
            </w:r>
          </w:p>
        </w:tc>
        <w:tc>
          <w:tcPr>
            <w:tcW w:w="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05CD54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5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A2BA43" w14:textId="77777777" w:rsidR="003E1789" w:rsidRPr="00814BE7" w:rsidRDefault="003E1789" w:rsidP="005666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</w:t>
            </w:r>
            <w:r w:rsidR="005666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</w:tr>
      <w:tr w:rsidR="003E1789" w:rsidRPr="009C737B" w14:paraId="4373F69A" w14:textId="77777777" w:rsidTr="007D5FA4">
        <w:trPr>
          <w:trHeight w:val="173"/>
        </w:trPr>
        <w:tc>
          <w:tcPr>
            <w:tcW w:w="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0BFC00" w14:textId="77777777" w:rsidR="003E1789" w:rsidRPr="009C737B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3a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CF8B02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6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147AB4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87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B44752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20FF69" w14:textId="77777777" w:rsidR="003E1789" w:rsidRPr="00814BE7" w:rsidRDefault="003E1789" w:rsidP="005666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  <w:r w:rsidR="005666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F34B44" w14:textId="77777777" w:rsidR="003E1789" w:rsidRPr="009C737B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3b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9B4DAA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6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FF440F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10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E2A9FE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5</w:t>
            </w:r>
          </w:p>
        </w:tc>
        <w:tc>
          <w:tcPr>
            <w:tcW w:w="6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A07E78" w14:textId="77777777" w:rsidR="003E1789" w:rsidRPr="00814BE7" w:rsidRDefault="005666DB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208B8D" w14:textId="77777777" w:rsidR="003E1789" w:rsidRPr="009C737B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sz w:val="20"/>
                <w:szCs w:val="20"/>
              </w:rPr>
              <w:t>S3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965E6B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65</w:t>
            </w:r>
          </w:p>
        </w:tc>
        <w:tc>
          <w:tcPr>
            <w:tcW w:w="7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B0D934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304</w:t>
            </w:r>
          </w:p>
        </w:tc>
        <w:tc>
          <w:tcPr>
            <w:tcW w:w="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8991C8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5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AA8317" w14:textId="77777777" w:rsidR="003E1789" w:rsidRPr="00814BE7" w:rsidRDefault="003E1789" w:rsidP="005666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  <w:r w:rsidR="005666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</w:tr>
      <w:tr w:rsidR="003E1789" w:rsidRPr="009C737B" w14:paraId="7A5B2B33" w14:textId="77777777" w:rsidTr="007D5FA4">
        <w:trPr>
          <w:trHeight w:val="173"/>
        </w:trPr>
        <w:tc>
          <w:tcPr>
            <w:tcW w:w="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C84557" w14:textId="77777777" w:rsidR="003E1789" w:rsidRPr="009C737B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4a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18FAD0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6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5AE018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0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53CD17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EFB310" w14:textId="77777777" w:rsidR="003E1789" w:rsidRPr="00814BE7" w:rsidRDefault="003E1789" w:rsidP="005666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B54022" w14:textId="77777777" w:rsidR="003E1789" w:rsidRPr="009C737B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4b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6A3198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6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FD5482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2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9FD338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5</w:t>
            </w:r>
          </w:p>
        </w:tc>
        <w:tc>
          <w:tcPr>
            <w:tcW w:w="6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76FCEF" w14:textId="77777777" w:rsidR="003E1789" w:rsidRPr="00814BE7" w:rsidRDefault="003E1789" w:rsidP="005666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244BF" w14:textId="77777777" w:rsidR="003E1789" w:rsidRPr="009C737B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sz w:val="20"/>
                <w:szCs w:val="20"/>
              </w:rPr>
              <w:t>S4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A4511D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65</w:t>
            </w:r>
          </w:p>
        </w:tc>
        <w:tc>
          <w:tcPr>
            <w:tcW w:w="7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C8BDF3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881</w:t>
            </w:r>
          </w:p>
        </w:tc>
        <w:tc>
          <w:tcPr>
            <w:tcW w:w="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2BC2C8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5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DC52A4" w14:textId="77777777" w:rsidR="003E1789" w:rsidRPr="00814BE7" w:rsidRDefault="003E1789" w:rsidP="005666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  <w:r w:rsidR="005666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</w:tbl>
    <w:p w14:paraId="16954AA0" w14:textId="77777777" w:rsidR="00814BE7" w:rsidRDefault="00814BE7" w:rsidP="00713E76">
      <w:pPr>
        <w:jc w:val="both"/>
        <w:rPr>
          <w:rFonts w:ascii="Times New Roman" w:hAnsi="Times New Roman" w:cs="Times New Roman"/>
          <w:b/>
          <w:sz w:val="24"/>
        </w:rPr>
      </w:pPr>
    </w:p>
    <w:p w14:paraId="785CA2C7" w14:textId="77777777" w:rsidR="00865793" w:rsidRDefault="00865793" w:rsidP="00F81163">
      <w:pPr>
        <w:jc w:val="both"/>
        <w:rPr>
          <w:rFonts w:ascii="Times New Roman" w:hAnsi="Times New Roman" w:cs="Times New Roman"/>
          <w:b/>
          <w:sz w:val="24"/>
        </w:rPr>
      </w:pPr>
    </w:p>
    <w:p w14:paraId="14DDB783" w14:textId="77777777" w:rsidR="00865793" w:rsidRDefault="00865793" w:rsidP="00F81163">
      <w:pPr>
        <w:jc w:val="both"/>
        <w:rPr>
          <w:rFonts w:ascii="Times New Roman" w:hAnsi="Times New Roman" w:cs="Times New Roman"/>
          <w:b/>
          <w:sz w:val="24"/>
        </w:rPr>
      </w:pPr>
    </w:p>
    <w:p w14:paraId="18D5E2F3" w14:textId="77777777" w:rsidR="00865793" w:rsidRDefault="00865793" w:rsidP="00F81163">
      <w:pPr>
        <w:jc w:val="both"/>
        <w:rPr>
          <w:rFonts w:ascii="Times New Roman" w:hAnsi="Times New Roman" w:cs="Times New Roman"/>
          <w:b/>
          <w:sz w:val="24"/>
        </w:rPr>
      </w:pPr>
    </w:p>
    <w:p w14:paraId="60704D41" w14:textId="77777777" w:rsidR="00865793" w:rsidRDefault="00865793" w:rsidP="00F81163">
      <w:pPr>
        <w:jc w:val="both"/>
        <w:rPr>
          <w:rFonts w:ascii="Times New Roman" w:hAnsi="Times New Roman" w:cs="Times New Roman"/>
          <w:b/>
          <w:sz w:val="24"/>
        </w:rPr>
      </w:pPr>
    </w:p>
    <w:p w14:paraId="4F50B3AB" w14:textId="77777777" w:rsidR="00865793" w:rsidRDefault="00865793" w:rsidP="00F81163">
      <w:pPr>
        <w:jc w:val="both"/>
        <w:rPr>
          <w:rFonts w:ascii="Times New Roman" w:hAnsi="Times New Roman" w:cs="Times New Roman"/>
          <w:b/>
          <w:sz w:val="24"/>
        </w:rPr>
      </w:pPr>
    </w:p>
    <w:p w14:paraId="66098707" w14:textId="77777777" w:rsidR="00F81163" w:rsidRDefault="00F81163" w:rsidP="00F81163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Table S</w:t>
      </w:r>
      <w:r w:rsidR="005666DB">
        <w:rPr>
          <w:rFonts w:ascii="Times New Roman" w:hAnsi="Times New Roman" w:cs="Times New Roman"/>
          <w:b/>
          <w:sz w:val="24"/>
        </w:rPr>
        <w:t>1</w:t>
      </w:r>
      <w:r w:rsidR="006F5B55">
        <w:rPr>
          <w:rFonts w:ascii="Times New Roman" w:hAnsi="Times New Roman" w:cs="Times New Roman"/>
          <w:b/>
          <w:sz w:val="24"/>
        </w:rPr>
        <w:t>g</w:t>
      </w:r>
      <w:r>
        <w:rPr>
          <w:rFonts w:ascii="Times New Roman" w:hAnsi="Times New Roman" w:cs="Times New Roman"/>
          <w:b/>
          <w:sz w:val="24"/>
        </w:rPr>
        <w:t xml:space="preserve">: </w:t>
      </w:r>
      <w:r w:rsidRPr="00814BE7">
        <w:rPr>
          <w:rFonts w:ascii="Times New Roman" w:hAnsi="Times New Roman" w:cs="Times New Roman"/>
          <w:sz w:val="24"/>
        </w:rPr>
        <w:t xml:space="preserve">Radial Distribution Function and Coordination Number (CN) Calculation </w:t>
      </w:r>
      <w:r>
        <w:rPr>
          <w:rFonts w:ascii="Times New Roman" w:hAnsi="Times New Roman" w:cs="Times New Roman"/>
          <w:sz w:val="24"/>
        </w:rPr>
        <w:t xml:space="preserve">between </w:t>
      </w:r>
      <w:r w:rsidR="003E1789">
        <w:rPr>
          <w:rFonts w:ascii="Times New Roman" w:hAnsi="Times New Roman" w:cs="Times New Roman"/>
          <w:sz w:val="24"/>
        </w:rPr>
        <w:t xml:space="preserve">Cellulose and </w:t>
      </w:r>
      <w:r w:rsidR="00865793">
        <w:rPr>
          <w:rFonts w:ascii="Times New Roman" w:hAnsi="Times New Roman" w:cs="Times New Roman"/>
          <w:sz w:val="24"/>
        </w:rPr>
        <w:t>cation (p</w:t>
      </w:r>
      <w:r w:rsidR="003E1789">
        <w:rPr>
          <w:rFonts w:ascii="Times New Roman" w:hAnsi="Times New Roman" w:cs="Times New Roman"/>
          <w:sz w:val="24"/>
        </w:rPr>
        <w:t>olar)</w:t>
      </w:r>
      <w:r>
        <w:rPr>
          <w:rFonts w:ascii="Times New Roman" w:hAnsi="Times New Roman" w:cs="Times New Roman"/>
          <w:sz w:val="24"/>
        </w:rPr>
        <w:t>.</w:t>
      </w:r>
    </w:p>
    <w:tbl>
      <w:tblPr>
        <w:tblW w:w="9701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29"/>
        <w:gridCol w:w="575"/>
        <w:gridCol w:w="664"/>
        <w:gridCol w:w="561"/>
        <w:gridCol w:w="561"/>
        <w:gridCol w:w="805"/>
        <w:gridCol w:w="561"/>
        <w:gridCol w:w="663"/>
        <w:gridCol w:w="561"/>
        <w:gridCol w:w="650"/>
        <w:gridCol w:w="789"/>
        <w:gridCol w:w="561"/>
        <w:gridCol w:w="797"/>
        <w:gridCol w:w="550"/>
        <w:gridCol w:w="574"/>
      </w:tblGrid>
      <w:tr w:rsidR="003E1789" w:rsidRPr="009C737B" w14:paraId="5E035C07" w14:textId="77777777" w:rsidTr="007D5FA4">
        <w:trPr>
          <w:trHeight w:val="327"/>
        </w:trPr>
        <w:tc>
          <w:tcPr>
            <w:tcW w:w="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68E0491" w14:textId="77777777" w:rsidR="003E1789" w:rsidRPr="009C737B" w:rsidRDefault="003E1789" w:rsidP="007D5F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ystem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51ED2A" w14:textId="7F9CA1CF" w:rsidR="003E1789" w:rsidRPr="009C737B" w:rsidRDefault="00C92810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</w:t>
            </w:r>
            <w:r w:rsidRPr="00C9281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peak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0450D5" w14:textId="77777777" w:rsidR="003E1789" w:rsidRPr="009C737B" w:rsidRDefault="003E1789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 (r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9DB66D" w14:textId="77777777" w:rsidR="003E1789" w:rsidRPr="009C737B" w:rsidRDefault="003E1789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r </w:t>
            </w: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m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6C2C2B" w14:textId="77777777" w:rsidR="003E1789" w:rsidRPr="009C737B" w:rsidRDefault="003E1789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E74CC7" w14:textId="77777777" w:rsidR="003E1789" w:rsidRPr="009C737B" w:rsidRDefault="003E1789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yste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79625B" w14:textId="7525B858" w:rsidR="003E1789" w:rsidRPr="009C737B" w:rsidRDefault="00C92810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</w:t>
            </w:r>
            <w:r w:rsidRPr="00C9281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peak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BF24C2" w14:textId="77777777" w:rsidR="003E1789" w:rsidRPr="009C737B" w:rsidRDefault="003E1789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 (r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F20F4E" w14:textId="77777777" w:rsidR="003E1789" w:rsidRPr="009C737B" w:rsidRDefault="003E1789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r </w:t>
            </w: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min</w:t>
            </w:r>
          </w:p>
        </w:tc>
        <w:tc>
          <w:tcPr>
            <w:tcW w:w="6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41DB50" w14:textId="77777777" w:rsidR="003E1789" w:rsidRPr="009C737B" w:rsidRDefault="003E1789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N</w:t>
            </w:r>
          </w:p>
        </w:tc>
        <w:tc>
          <w:tcPr>
            <w:tcW w:w="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873379" w14:textId="77777777" w:rsidR="003E1789" w:rsidRPr="009C737B" w:rsidRDefault="003E1789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yste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CE97A1" w14:textId="70520724" w:rsidR="003E1789" w:rsidRPr="009C737B" w:rsidRDefault="00C92810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</w:t>
            </w:r>
            <w:r w:rsidRPr="00C9281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peak</w:t>
            </w:r>
          </w:p>
        </w:tc>
        <w:tc>
          <w:tcPr>
            <w:tcW w:w="7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9BB9E8" w14:textId="77777777" w:rsidR="003E1789" w:rsidRPr="009C737B" w:rsidRDefault="003E1789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 (r)</w:t>
            </w:r>
          </w:p>
        </w:tc>
        <w:tc>
          <w:tcPr>
            <w:tcW w:w="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37B885" w14:textId="77777777" w:rsidR="003E1789" w:rsidRPr="009C737B" w:rsidRDefault="003E1789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r </w:t>
            </w: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min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AEABD9" w14:textId="77777777" w:rsidR="003E1789" w:rsidRPr="009C737B" w:rsidRDefault="003E1789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N</w:t>
            </w:r>
          </w:p>
        </w:tc>
      </w:tr>
      <w:tr w:rsidR="003E1789" w:rsidRPr="009C737B" w14:paraId="790B6C8E" w14:textId="77777777" w:rsidTr="007D5FA4">
        <w:trPr>
          <w:trHeight w:val="173"/>
        </w:trPr>
        <w:tc>
          <w:tcPr>
            <w:tcW w:w="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EE5B39" w14:textId="77777777" w:rsidR="003E1789" w:rsidRPr="009C737B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a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2E7C03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2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5864EB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5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245F84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1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71241F" w14:textId="77777777" w:rsidR="003E1789" w:rsidRPr="00814BE7" w:rsidRDefault="005666DB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837296" w14:textId="77777777" w:rsidR="003E1789" w:rsidRPr="009C737B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b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CF963E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C3B9BD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2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B9731B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15</w:t>
            </w:r>
          </w:p>
        </w:tc>
        <w:tc>
          <w:tcPr>
            <w:tcW w:w="6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1BEC9" w14:textId="77777777" w:rsidR="003E1789" w:rsidRPr="00814BE7" w:rsidRDefault="003E1789" w:rsidP="005666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80CEC0" w14:textId="77777777" w:rsidR="003E1789" w:rsidRPr="009C737B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sz w:val="20"/>
                <w:szCs w:val="20"/>
              </w:rPr>
              <w:t>S1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88A2A0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25</w:t>
            </w:r>
          </w:p>
        </w:tc>
        <w:tc>
          <w:tcPr>
            <w:tcW w:w="7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D385CD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76</w:t>
            </w:r>
          </w:p>
        </w:tc>
        <w:tc>
          <w:tcPr>
            <w:tcW w:w="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C0F3B8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15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52C98F" w14:textId="77777777" w:rsidR="003E1789" w:rsidRPr="00814BE7" w:rsidRDefault="003E1789" w:rsidP="005666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  <w:r w:rsidR="005666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3E1789" w:rsidRPr="009C737B" w14:paraId="376CA4A7" w14:textId="77777777" w:rsidTr="007D5FA4">
        <w:trPr>
          <w:trHeight w:val="173"/>
        </w:trPr>
        <w:tc>
          <w:tcPr>
            <w:tcW w:w="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507C4C" w14:textId="77777777" w:rsidR="003E1789" w:rsidRPr="009C737B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a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BD3B11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8FAB48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3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AAB429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1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CE5BEB" w14:textId="77777777" w:rsidR="003E1789" w:rsidRPr="00814BE7" w:rsidRDefault="003E1789" w:rsidP="005666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  <w:r w:rsidR="005666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A903BD" w14:textId="77777777" w:rsidR="003E1789" w:rsidRPr="009C737B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b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013A70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2B86D2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3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DFFF9B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15</w:t>
            </w:r>
          </w:p>
        </w:tc>
        <w:tc>
          <w:tcPr>
            <w:tcW w:w="6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5DA490" w14:textId="77777777" w:rsidR="003E1789" w:rsidRPr="00814BE7" w:rsidRDefault="005666DB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7F1E8D" w14:textId="77777777" w:rsidR="003E1789" w:rsidRPr="009C737B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sz w:val="20"/>
                <w:szCs w:val="20"/>
              </w:rPr>
              <w:t>S2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C3D2D4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5</w:t>
            </w:r>
          </w:p>
        </w:tc>
        <w:tc>
          <w:tcPr>
            <w:tcW w:w="7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7BCD0F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87</w:t>
            </w:r>
          </w:p>
        </w:tc>
        <w:tc>
          <w:tcPr>
            <w:tcW w:w="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767B37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15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619A63" w14:textId="77777777" w:rsidR="003E1789" w:rsidRPr="00814BE7" w:rsidRDefault="003E1789" w:rsidP="005666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  <w:r w:rsidR="005666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3E1789" w:rsidRPr="009C737B" w14:paraId="20429CD6" w14:textId="77777777" w:rsidTr="007D5FA4">
        <w:trPr>
          <w:trHeight w:val="173"/>
        </w:trPr>
        <w:tc>
          <w:tcPr>
            <w:tcW w:w="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F56898" w14:textId="77777777" w:rsidR="003E1789" w:rsidRPr="009C737B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3a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BA6576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D33C54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0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BE41E7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0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F2F728" w14:textId="77777777" w:rsidR="003E1789" w:rsidRPr="00814BE7" w:rsidRDefault="003E1789" w:rsidP="005666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  <w:r w:rsidR="005666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00BB3C" w14:textId="77777777" w:rsidR="003E1789" w:rsidRPr="009C737B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3b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1BC762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BCEB98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5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A6FCC2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05</w:t>
            </w:r>
          </w:p>
        </w:tc>
        <w:tc>
          <w:tcPr>
            <w:tcW w:w="6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3B96D0" w14:textId="77777777" w:rsidR="003E1789" w:rsidRPr="00814BE7" w:rsidRDefault="003E1789" w:rsidP="005666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  <w:r w:rsidR="005666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15789D" w14:textId="77777777" w:rsidR="003E1789" w:rsidRPr="009C737B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sz w:val="20"/>
                <w:szCs w:val="20"/>
              </w:rPr>
              <w:t>S3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C0EAB6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5</w:t>
            </w:r>
          </w:p>
        </w:tc>
        <w:tc>
          <w:tcPr>
            <w:tcW w:w="7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F9337D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97</w:t>
            </w:r>
          </w:p>
        </w:tc>
        <w:tc>
          <w:tcPr>
            <w:tcW w:w="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392769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05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A9E1A7" w14:textId="77777777" w:rsidR="003E1789" w:rsidRPr="00814BE7" w:rsidRDefault="003E1789" w:rsidP="005666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</w:t>
            </w:r>
            <w:r w:rsidR="005666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</w:tr>
      <w:tr w:rsidR="003E1789" w:rsidRPr="009C737B" w14:paraId="61821B6E" w14:textId="77777777" w:rsidTr="007D5FA4">
        <w:trPr>
          <w:trHeight w:val="173"/>
        </w:trPr>
        <w:tc>
          <w:tcPr>
            <w:tcW w:w="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877710" w14:textId="77777777" w:rsidR="003E1789" w:rsidRPr="009C737B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4a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EF78EF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FF0D50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0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AEA183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0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76E433" w14:textId="77777777" w:rsidR="003E1789" w:rsidRPr="00814BE7" w:rsidRDefault="003E1789" w:rsidP="005666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1D488E" w14:textId="77777777" w:rsidR="003E1789" w:rsidRPr="009C737B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4b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7522C2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C36F01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863D07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05</w:t>
            </w:r>
          </w:p>
        </w:tc>
        <w:tc>
          <w:tcPr>
            <w:tcW w:w="6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DFE9D7" w14:textId="77777777" w:rsidR="003E1789" w:rsidRPr="00814BE7" w:rsidRDefault="003E1789" w:rsidP="005666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1AD510" w14:textId="77777777" w:rsidR="003E1789" w:rsidRPr="009C737B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sz w:val="20"/>
                <w:szCs w:val="20"/>
              </w:rPr>
              <w:t>S4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6CBF99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5</w:t>
            </w:r>
          </w:p>
        </w:tc>
        <w:tc>
          <w:tcPr>
            <w:tcW w:w="7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FF22EE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0.734</w:t>
            </w:r>
          </w:p>
        </w:tc>
        <w:tc>
          <w:tcPr>
            <w:tcW w:w="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EBCFD7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05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913A9A" w14:textId="77777777" w:rsidR="003E1789" w:rsidRPr="00814BE7" w:rsidRDefault="003E1789" w:rsidP="005666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</w:t>
            </w:r>
            <w:r w:rsidR="005666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</w:tbl>
    <w:p w14:paraId="576343F8" w14:textId="77777777" w:rsidR="00865793" w:rsidRDefault="00865793" w:rsidP="00F81163">
      <w:pPr>
        <w:jc w:val="both"/>
        <w:rPr>
          <w:rFonts w:ascii="Times New Roman" w:hAnsi="Times New Roman" w:cs="Times New Roman"/>
          <w:b/>
          <w:sz w:val="24"/>
        </w:rPr>
      </w:pPr>
    </w:p>
    <w:p w14:paraId="16336859" w14:textId="77777777" w:rsidR="00814BE7" w:rsidRDefault="00F81163" w:rsidP="00F81163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Table S</w:t>
      </w:r>
      <w:r w:rsidR="005666DB">
        <w:rPr>
          <w:rFonts w:ascii="Times New Roman" w:hAnsi="Times New Roman" w:cs="Times New Roman"/>
          <w:b/>
          <w:sz w:val="24"/>
        </w:rPr>
        <w:t>1</w:t>
      </w:r>
      <w:r w:rsidR="006F5B55">
        <w:rPr>
          <w:rFonts w:ascii="Times New Roman" w:hAnsi="Times New Roman" w:cs="Times New Roman"/>
          <w:b/>
          <w:sz w:val="24"/>
        </w:rPr>
        <w:t>h</w:t>
      </w:r>
      <w:r>
        <w:rPr>
          <w:rFonts w:ascii="Times New Roman" w:hAnsi="Times New Roman" w:cs="Times New Roman"/>
          <w:b/>
          <w:sz w:val="24"/>
        </w:rPr>
        <w:t xml:space="preserve">: </w:t>
      </w:r>
      <w:r w:rsidRPr="00814BE7">
        <w:rPr>
          <w:rFonts w:ascii="Times New Roman" w:hAnsi="Times New Roman" w:cs="Times New Roman"/>
          <w:sz w:val="24"/>
        </w:rPr>
        <w:t xml:space="preserve">Radial Distribution Function and Coordination Number (CN) Calculation </w:t>
      </w:r>
      <w:r>
        <w:rPr>
          <w:rFonts w:ascii="Times New Roman" w:hAnsi="Times New Roman" w:cs="Times New Roman"/>
          <w:sz w:val="24"/>
        </w:rPr>
        <w:t xml:space="preserve">between </w:t>
      </w:r>
      <w:r w:rsidR="003E1789">
        <w:rPr>
          <w:rFonts w:ascii="Times New Roman" w:hAnsi="Times New Roman" w:cs="Times New Roman"/>
          <w:sz w:val="24"/>
        </w:rPr>
        <w:t xml:space="preserve">Cellulose and </w:t>
      </w:r>
      <w:r>
        <w:rPr>
          <w:rFonts w:ascii="Times New Roman" w:hAnsi="Times New Roman" w:cs="Times New Roman"/>
          <w:sz w:val="24"/>
        </w:rPr>
        <w:t>Water.</w:t>
      </w:r>
    </w:p>
    <w:tbl>
      <w:tblPr>
        <w:tblW w:w="9701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29"/>
        <w:gridCol w:w="575"/>
        <w:gridCol w:w="664"/>
        <w:gridCol w:w="561"/>
        <w:gridCol w:w="561"/>
        <w:gridCol w:w="805"/>
        <w:gridCol w:w="561"/>
        <w:gridCol w:w="663"/>
        <w:gridCol w:w="561"/>
        <w:gridCol w:w="650"/>
        <w:gridCol w:w="789"/>
        <w:gridCol w:w="561"/>
        <w:gridCol w:w="797"/>
        <w:gridCol w:w="550"/>
        <w:gridCol w:w="574"/>
      </w:tblGrid>
      <w:tr w:rsidR="003E1789" w:rsidRPr="009C737B" w14:paraId="6A46D35F" w14:textId="77777777" w:rsidTr="007D5FA4">
        <w:trPr>
          <w:trHeight w:val="327"/>
        </w:trPr>
        <w:tc>
          <w:tcPr>
            <w:tcW w:w="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D36DD59" w14:textId="77777777" w:rsidR="003E1789" w:rsidRPr="009C737B" w:rsidRDefault="003E1789" w:rsidP="007D5FA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ystem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D66FF4" w14:textId="24C6E6F0" w:rsidR="003E1789" w:rsidRPr="009C737B" w:rsidRDefault="00C92810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</w:t>
            </w:r>
            <w:r w:rsidRPr="00C9281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peak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91CE90" w14:textId="77777777" w:rsidR="003E1789" w:rsidRPr="009C737B" w:rsidRDefault="003E1789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 (r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AE4BDE" w14:textId="77777777" w:rsidR="003E1789" w:rsidRPr="009C737B" w:rsidRDefault="003E1789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r </w:t>
            </w: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m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A17085" w14:textId="77777777" w:rsidR="003E1789" w:rsidRPr="009C737B" w:rsidRDefault="003E1789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66753C" w14:textId="77777777" w:rsidR="003E1789" w:rsidRPr="009C737B" w:rsidRDefault="003E1789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yste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AC4D3F" w14:textId="07F738B3" w:rsidR="003E1789" w:rsidRPr="009C737B" w:rsidRDefault="00C92810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</w:t>
            </w:r>
            <w:r w:rsidRPr="00C9281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peak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1C4A8B" w14:textId="77777777" w:rsidR="003E1789" w:rsidRPr="009C737B" w:rsidRDefault="003E1789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 (r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649C79" w14:textId="77777777" w:rsidR="003E1789" w:rsidRPr="009C737B" w:rsidRDefault="003E1789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r </w:t>
            </w: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min</w:t>
            </w:r>
          </w:p>
        </w:tc>
        <w:tc>
          <w:tcPr>
            <w:tcW w:w="6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3AFF6" w14:textId="77777777" w:rsidR="003E1789" w:rsidRPr="009C737B" w:rsidRDefault="003E1789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N</w:t>
            </w:r>
          </w:p>
        </w:tc>
        <w:tc>
          <w:tcPr>
            <w:tcW w:w="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1260B0" w14:textId="77777777" w:rsidR="003E1789" w:rsidRPr="009C737B" w:rsidRDefault="003E1789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yste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13FE35" w14:textId="6440079E" w:rsidR="003E1789" w:rsidRPr="009C737B" w:rsidRDefault="00C92810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</w:t>
            </w:r>
            <w:r w:rsidRPr="00C9281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peak</w:t>
            </w:r>
          </w:p>
        </w:tc>
        <w:tc>
          <w:tcPr>
            <w:tcW w:w="7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0BE88E" w14:textId="77777777" w:rsidR="003E1789" w:rsidRPr="009C737B" w:rsidRDefault="003E1789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 (r)</w:t>
            </w:r>
          </w:p>
        </w:tc>
        <w:tc>
          <w:tcPr>
            <w:tcW w:w="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BE57D5C" w14:textId="77777777" w:rsidR="003E1789" w:rsidRPr="009C737B" w:rsidRDefault="003E1789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r </w:t>
            </w: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min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06E9DE" w14:textId="77777777" w:rsidR="003E1789" w:rsidRPr="009C737B" w:rsidRDefault="003E1789" w:rsidP="007D5F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N</w:t>
            </w:r>
          </w:p>
        </w:tc>
      </w:tr>
      <w:tr w:rsidR="003E1789" w:rsidRPr="009C737B" w14:paraId="2F7DAFC6" w14:textId="77777777" w:rsidTr="007D5FA4">
        <w:trPr>
          <w:trHeight w:val="173"/>
        </w:trPr>
        <w:tc>
          <w:tcPr>
            <w:tcW w:w="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27C8BE" w14:textId="77777777" w:rsidR="003E1789" w:rsidRPr="009C737B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a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4CE3B6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C889EB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4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5FDD2E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7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B4FB43" w14:textId="77777777" w:rsidR="003E1789" w:rsidRPr="00814BE7" w:rsidRDefault="005666DB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18131A" w14:textId="77777777" w:rsidR="003E1789" w:rsidRPr="009C737B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b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A1BD83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F0282E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4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421B2B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75</w:t>
            </w:r>
          </w:p>
        </w:tc>
        <w:tc>
          <w:tcPr>
            <w:tcW w:w="6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190BC7" w14:textId="77777777" w:rsidR="003E1789" w:rsidRPr="00814BE7" w:rsidRDefault="003E1789" w:rsidP="005666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  <w:r w:rsidR="005666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58BE2" w14:textId="77777777" w:rsidR="003E1789" w:rsidRPr="009C737B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sz w:val="20"/>
                <w:szCs w:val="20"/>
              </w:rPr>
              <w:t>S2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345EF5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5</w:t>
            </w:r>
          </w:p>
        </w:tc>
        <w:tc>
          <w:tcPr>
            <w:tcW w:w="7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2B883D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31</w:t>
            </w:r>
          </w:p>
        </w:tc>
        <w:tc>
          <w:tcPr>
            <w:tcW w:w="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165E94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75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374C7A" w14:textId="77777777" w:rsidR="003E1789" w:rsidRPr="00814BE7" w:rsidRDefault="003E1789" w:rsidP="005666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</w:tr>
      <w:tr w:rsidR="003E1789" w:rsidRPr="009C737B" w14:paraId="4016F5AC" w14:textId="77777777" w:rsidTr="007D5FA4">
        <w:trPr>
          <w:trHeight w:val="173"/>
        </w:trPr>
        <w:tc>
          <w:tcPr>
            <w:tcW w:w="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CD1567" w14:textId="77777777" w:rsidR="003E1789" w:rsidRPr="009C737B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3a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BAB50E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C0D379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7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7D8653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7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96EEEE" w14:textId="77777777" w:rsidR="003E1789" w:rsidRPr="00814BE7" w:rsidRDefault="005666DB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58CC99" w14:textId="77777777" w:rsidR="003E1789" w:rsidRPr="009C737B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3b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ADBC88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269B07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1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162B6B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75</w:t>
            </w:r>
          </w:p>
        </w:tc>
        <w:tc>
          <w:tcPr>
            <w:tcW w:w="6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8C737A" w14:textId="77777777" w:rsidR="003E1789" w:rsidRPr="00814BE7" w:rsidRDefault="003E1789" w:rsidP="005666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4</w:t>
            </w:r>
          </w:p>
        </w:tc>
        <w:tc>
          <w:tcPr>
            <w:tcW w:w="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36CD5D" w14:textId="77777777" w:rsidR="003E1789" w:rsidRPr="009C737B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sz w:val="20"/>
                <w:szCs w:val="20"/>
              </w:rPr>
              <w:t>S3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712B8C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5</w:t>
            </w:r>
          </w:p>
        </w:tc>
        <w:tc>
          <w:tcPr>
            <w:tcW w:w="7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A06DA1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81</w:t>
            </w:r>
          </w:p>
        </w:tc>
        <w:tc>
          <w:tcPr>
            <w:tcW w:w="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9A962D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75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800A45" w14:textId="77777777" w:rsidR="003E1789" w:rsidRPr="00814BE7" w:rsidRDefault="003E1789" w:rsidP="005666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4</w:t>
            </w:r>
          </w:p>
        </w:tc>
      </w:tr>
      <w:tr w:rsidR="003E1789" w:rsidRPr="009C737B" w14:paraId="4FBE2062" w14:textId="77777777" w:rsidTr="007D5FA4">
        <w:trPr>
          <w:trHeight w:val="173"/>
        </w:trPr>
        <w:tc>
          <w:tcPr>
            <w:tcW w:w="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DBA405" w14:textId="77777777" w:rsidR="003E1789" w:rsidRPr="009C737B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4a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303A2B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34621C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9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A48186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7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09B1BE" w14:textId="77777777" w:rsidR="003E1789" w:rsidRPr="00814BE7" w:rsidRDefault="003E1789" w:rsidP="005666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</w:t>
            </w:r>
            <w:r w:rsidR="005666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F4AB7A" w14:textId="77777777" w:rsidR="003E1789" w:rsidRPr="009C737B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4b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633F10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771730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2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C16620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75</w:t>
            </w:r>
          </w:p>
        </w:tc>
        <w:tc>
          <w:tcPr>
            <w:tcW w:w="6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77C3BA" w14:textId="77777777" w:rsidR="003E1789" w:rsidRPr="00814BE7" w:rsidRDefault="003E1789" w:rsidP="005666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8</w:t>
            </w:r>
          </w:p>
        </w:tc>
        <w:tc>
          <w:tcPr>
            <w:tcW w:w="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9C71D7" w14:textId="77777777" w:rsidR="003E1789" w:rsidRPr="009C737B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C737B">
              <w:rPr>
                <w:rFonts w:ascii="Times New Roman" w:eastAsia="Times New Roman" w:hAnsi="Times New Roman" w:cs="Times New Roman"/>
                <w:sz w:val="20"/>
                <w:szCs w:val="20"/>
              </w:rPr>
              <w:t>S4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C81294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5</w:t>
            </w:r>
          </w:p>
        </w:tc>
        <w:tc>
          <w:tcPr>
            <w:tcW w:w="7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7DB0ED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0.894</w:t>
            </w:r>
          </w:p>
        </w:tc>
        <w:tc>
          <w:tcPr>
            <w:tcW w:w="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F942ED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75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8934DE" w14:textId="77777777" w:rsidR="003E1789" w:rsidRPr="00814BE7" w:rsidRDefault="003E1789" w:rsidP="005666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</w:t>
            </w:r>
            <w:r w:rsidR="005666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3E1789" w:rsidRPr="009C737B" w14:paraId="7436F3C9" w14:textId="77777777" w:rsidTr="007D5FA4">
        <w:trPr>
          <w:trHeight w:val="173"/>
        </w:trPr>
        <w:tc>
          <w:tcPr>
            <w:tcW w:w="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D337B" w14:textId="77777777" w:rsidR="003E1789" w:rsidRPr="009C737B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5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DCD464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CCF0F2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1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444DFA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7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705665" w14:textId="77777777" w:rsidR="003E1789" w:rsidRPr="00814BE7" w:rsidRDefault="003E1789" w:rsidP="005666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</w:t>
            </w:r>
            <w:r w:rsidR="005666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AF5416" w14:textId="77777777" w:rsidR="003E1789" w:rsidRPr="009C737B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978FA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E2F65F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1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127567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75</w:t>
            </w:r>
          </w:p>
        </w:tc>
        <w:tc>
          <w:tcPr>
            <w:tcW w:w="6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2EB08E" w14:textId="77777777" w:rsidR="003E1789" w:rsidRPr="00814BE7" w:rsidRDefault="003E1789" w:rsidP="005666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</w:t>
            </w:r>
            <w:r w:rsidR="005666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382403" w14:textId="77777777" w:rsidR="003E1789" w:rsidRPr="009C737B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CA3433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5</w:t>
            </w:r>
          </w:p>
        </w:tc>
        <w:tc>
          <w:tcPr>
            <w:tcW w:w="7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414958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15</w:t>
            </w:r>
          </w:p>
        </w:tc>
        <w:tc>
          <w:tcPr>
            <w:tcW w:w="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A76D03" w14:textId="77777777" w:rsidR="003E1789" w:rsidRPr="00814BE7" w:rsidRDefault="003E1789" w:rsidP="003E17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75</w:t>
            </w:r>
          </w:p>
        </w:tc>
        <w:tc>
          <w:tcPr>
            <w:tcW w:w="5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0E0732" w14:textId="77777777" w:rsidR="003E1789" w:rsidRPr="00814BE7" w:rsidRDefault="003E1789" w:rsidP="005666D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BE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6</w:t>
            </w:r>
          </w:p>
        </w:tc>
      </w:tr>
    </w:tbl>
    <w:p w14:paraId="7B335210" w14:textId="77777777" w:rsidR="003E1789" w:rsidRDefault="003E1789" w:rsidP="00F81163">
      <w:pPr>
        <w:jc w:val="both"/>
        <w:rPr>
          <w:rFonts w:ascii="Times New Roman" w:hAnsi="Times New Roman" w:cs="Times New Roman"/>
          <w:sz w:val="24"/>
        </w:rPr>
      </w:pPr>
    </w:p>
    <w:p w14:paraId="7AE02D50" w14:textId="77777777" w:rsidR="003E1789" w:rsidRPr="00F81163" w:rsidRDefault="003E1789" w:rsidP="00F81163">
      <w:pPr>
        <w:jc w:val="both"/>
        <w:rPr>
          <w:rFonts w:ascii="Times New Roman" w:hAnsi="Times New Roman" w:cs="Times New Roman"/>
          <w:b/>
          <w:sz w:val="24"/>
        </w:rPr>
      </w:pPr>
    </w:p>
    <w:p w14:paraId="05375FDC" w14:textId="77777777" w:rsidR="00814BE7" w:rsidRDefault="00814BE7" w:rsidP="00713E76">
      <w:pPr>
        <w:jc w:val="both"/>
        <w:rPr>
          <w:rFonts w:ascii="Times New Roman" w:hAnsi="Times New Roman" w:cs="Times New Roman"/>
          <w:b/>
          <w:sz w:val="24"/>
        </w:rPr>
      </w:pPr>
    </w:p>
    <w:p w14:paraId="38652FE6" w14:textId="77777777" w:rsidR="00814BE7" w:rsidRDefault="00814BE7" w:rsidP="00713E76">
      <w:pPr>
        <w:jc w:val="both"/>
        <w:rPr>
          <w:rFonts w:ascii="Times New Roman" w:hAnsi="Times New Roman" w:cs="Times New Roman"/>
          <w:b/>
          <w:sz w:val="24"/>
        </w:rPr>
      </w:pPr>
    </w:p>
    <w:p w14:paraId="1CEB4E24" w14:textId="77777777" w:rsidR="003E1789" w:rsidRDefault="003E1789" w:rsidP="00713E76">
      <w:pPr>
        <w:jc w:val="both"/>
        <w:rPr>
          <w:rFonts w:ascii="Times New Roman" w:hAnsi="Times New Roman" w:cs="Times New Roman"/>
          <w:b/>
          <w:sz w:val="24"/>
        </w:rPr>
      </w:pPr>
    </w:p>
    <w:p w14:paraId="0A218EC7" w14:textId="77777777" w:rsidR="003E1789" w:rsidRDefault="003E1789" w:rsidP="00713E76">
      <w:pPr>
        <w:jc w:val="both"/>
        <w:rPr>
          <w:rFonts w:ascii="Times New Roman" w:hAnsi="Times New Roman" w:cs="Times New Roman"/>
          <w:b/>
          <w:sz w:val="24"/>
        </w:rPr>
      </w:pPr>
    </w:p>
    <w:p w14:paraId="446F17A6" w14:textId="77777777" w:rsidR="003E1789" w:rsidRDefault="003E1789" w:rsidP="00713E76">
      <w:pPr>
        <w:jc w:val="both"/>
        <w:rPr>
          <w:rFonts w:ascii="Times New Roman" w:hAnsi="Times New Roman" w:cs="Times New Roman"/>
          <w:b/>
          <w:sz w:val="24"/>
        </w:rPr>
      </w:pPr>
    </w:p>
    <w:p w14:paraId="74EB0D59" w14:textId="77777777" w:rsidR="003E1789" w:rsidRDefault="003E1789" w:rsidP="00713E76">
      <w:pPr>
        <w:jc w:val="both"/>
        <w:rPr>
          <w:rFonts w:ascii="Times New Roman" w:hAnsi="Times New Roman" w:cs="Times New Roman"/>
          <w:b/>
          <w:sz w:val="24"/>
        </w:rPr>
      </w:pPr>
    </w:p>
    <w:p w14:paraId="786C0B8F" w14:textId="77777777" w:rsidR="003E1789" w:rsidRDefault="003E1789" w:rsidP="00713E76">
      <w:pPr>
        <w:jc w:val="both"/>
        <w:rPr>
          <w:rFonts w:ascii="Times New Roman" w:hAnsi="Times New Roman" w:cs="Times New Roman"/>
          <w:b/>
          <w:sz w:val="24"/>
        </w:rPr>
      </w:pPr>
    </w:p>
    <w:p w14:paraId="64047372" w14:textId="77777777" w:rsidR="003E1789" w:rsidRDefault="003E1789" w:rsidP="00713E76">
      <w:pPr>
        <w:jc w:val="both"/>
        <w:rPr>
          <w:rFonts w:ascii="Times New Roman" w:hAnsi="Times New Roman" w:cs="Times New Roman"/>
          <w:b/>
          <w:sz w:val="24"/>
        </w:rPr>
      </w:pPr>
    </w:p>
    <w:p w14:paraId="19CDB80E" w14:textId="77777777" w:rsidR="003E1789" w:rsidRDefault="003E1789" w:rsidP="00713E76">
      <w:pPr>
        <w:jc w:val="both"/>
        <w:rPr>
          <w:rFonts w:ascii="Times New Roman" w:hAnsi="Times New Roman" w:cs="Times New Roman"/>
          <w:b/>
          <w:sz w:val="24"/>
        </w:rPr>
      </w:pPr>
    </w:p>
    <w:p w14:paraId="041AAA2F" w14:textId="77777777" w:rsidR="003E1789" w:rsidRDefault="003E1789" w:rsidP="00713E76">
      <w:pPr>
        <w:jc w:val="both"/>
        <w:rPr>
          <w:rFonts w:ascii="Times New Roman" w:hAnsi="Times New Roman" w:cs="Times New Roman"/>
          <w:b/>
          <w:sz w:val="24"/>
        </w:rPr>
      </w:pPr>
    </w:p>
    <w:p w14:paraId="0DFF904A" w14:textId="77777777" w:rsidR="003E1789" w:rsidRDefault="003E1789" w:rsidP="00713E76">
      <w:pPr>
        <w:jc w:val="both"/>
        <w:rPr>
          <w:rFonts w:ascii="Times New Roman" w:hAnsi="Times New Roman" w:cs="Times New Roman"/>
          <w:b/>
          <w:sz w:val="24"/>
        </w:rPr>
      </w:pPr>
    </w:p>
    <w:p w14:paraId="204F17BD" w14:textId="77777777" w:rsidR="003E1789" w:rsidRDefault="003E1789" w:rsidP="00713E76">
      <w:pPr>
        <w:jc w:val="both"/>
        <w:rPr>
          <w:rFonts w:ascii="Times New Roman" w:hAnsi="Times New Roman" w:cs="Times New Roman"/>
          <w:b/>
          <w:sz w:val="24"/>
        </w:rPr>
      </w:pPr>
    </w:p>
    <w:p w14:paraId="154E71A0" w14:textId="77777777" w:rsidR="00713E76" w:rsidRDefault="00713E76" w:rsidP="003E1789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hAnsi="Times New Roman" w:cs="Times New Roman"/>
          <w:b/>
          <w:sz w:val="24"/>
        </w:rPr>
        <w:t>Figure S1</w:t>
      </w:r>
      <w:r w:rsidRPr="00EF07CE">
        <w:rPr>
          <w:rFonts w:ascii="Times New Roman" w:hAnsi="Times New Roman" w:cs="Times New Roman"/>
          <w:b/>
          <w:sz w:val="24"/>
        </w:rPr>
        <w:t>.</w:t>
      </w:r>
      <w:r>
        <w:rPr>
          <w:rFonts w:ascii="Times New Roman" w:hAnsi="Times New Roman" w:cs="Times New Roman"/>
          <w:b/>
          <w:sz w:val="24"/>
        </w:rPr>
        <w:t xml:space="preserve"> </w:t>
      </w:r>
      <w:r w:rsidR="009B0ADD" w:rsidRPr="009B0ADD">
        <w:rPr>
          <w:rFonts w:ascii="Times New Roman" w:eastAsia="Times New Roman" w:hAnsi="Times New Roman" w:cs="Times New Roman"/>
          <w:sz w:val="24"/>
          <w:szCs w:val="24"/>
          <w:lang w:eastAsia="en-GB"/>
        </w:rPr>
        <w:t>Three distinct rotameric conformers of the glucose hydroxymethyl group (C6-OH) based on the omega dihedral angle (O5-C5-C6-O6), are presented i.e. gauche-gauche (gg ~-60◦), gauche-trans (gt ~ +60◦) and trans-gauche (tg ~ ± 180◦).</w:t>
      </w:r>
    </w:p>
    <w:p w14:paraId="7D69B0EE" w14:textId="77777777" w:rsidR="00713E76" w:rsidRDefault="00A77B2F" w:rsidP="00713E76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11AB60E0" wp14:editId="76B02380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g_gt_tg.tif"/>
                    <pic:cNvPicPr/>
                  </pic:nvPicPr>
                  <pic:blipFill>
                    <a:blip r:embed="rId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5A84D" w14:textId="77777777" w:rsidR="003E1789" w:rsidRDefault="003E1789" w:rsidP="00BB4622">
      <w:pPr>
        <w:jc w:val="both"/>
        <w:rPr>
          <w:rFonts w:ascii="Times New Roman" w:hAnsi="Times New Roman" w:cs="Times New Roman"/>
          <w:b/>
          <w:sz w:val="24"/>
        </w:rPr>
      </w:pPr>
    </w:p>
    <w:p w14:paraId="060665F9" w14:textId="77777777" w:rsidR="003E1789" w:rsidRDefault="003E1789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br w:type="page"/>
      </w:r>
    </w:p>
    <w:p w14:paraId="4F10ACBF" w14:textId="44144260" w:rsidR="006A08A2" w:rsidRPr="00BB4622" w:rsidRDefault="00713E76" w:rsidP="003E1789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Figure S2</w:t>
      </w:r>
      <w:r w:rsidRPr="00EF07CE">
        <w:rPr>
          <w:rFonts w:ascii="Times New Roman" w:hAnsi="Times New Roman" w:cs="Times New Roman"/>
          <w:b/>
          <w:sz w:val="24"/>
        </w:rPr>
        <w:t>.</w:t>
      </w:r>
      <w:r>
        <w:rPr>
          <w:rFonts w:ascii="Times New Roman" w:hAnsi="Times New Roman" w:cs="Times New Roman"/>
          <w:b/>
          <w:sz w:val="24"/>
        </w:rPr>
        <w:t xml:space="preserve"> </w:t>
      </w:r>
      <w:r w:rsidR="006A08A2" w:rsidRPr="004225B9">
        <w:rPr>
          <w:rFonts w:ascii="Times New Roman" w:hAnsi="Times New Roman" w:cs="Times New Roman"/>
          <w:sz w:val="24"/>
        </w:rPr>
        <w:t>Root-mean-square deviation (RMSD) of cellulose (I</w:t>
      </w:r>
      <w:r w:rsidR="006A08A2" w:rsidRPr="004225B9">
        <w:rPr>
          <w:rFonts w:ascii="Times New Roman" w:hAnsi="Times New Roman" w:cs="Times New Roman"/>
          <w:sz w:val="24"/>
          <w:vertAlign w:val="subscript"/>
        </w:rPr>
        <w:t>β</w:t>
      </w:r>
      <w:r w:rsidR="006A08A2" w:rsidRPr="004225B9">
        <w:rPr>
          <w:rFonts w:ascii="Times New Roman" w:hAnsi="Times New Roman" w:cs="Times New Roman"/>
          <w:sz w:val="24"/>
        </w:rPr>
        <w:t>) with reference to the minimized crystal structure for five MD trajectories. The trajectories correspond to the simulations on five systems are: 100% EmimAc (red), 80% EmimAc (green), 50% EmimAc (blue), 20% EmimAc (cyan) and 100% Water (black) for (a) 300K and (b) set b at 433K and (c) set c at 433K.</w:t>
      </w:r>
    </w:p>
    <w:p w14:paraId="35337FB7" w14:textId="77777777" w:rsidR="00713E76" w:rsidRDefault="00713E76" w:rsidP="00713E76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5E4ED332" wp14:editId="1108FC02">
            <wp:extent cx="3035491" cy="2582976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 S2.jpeg"/>
                    <pic:cNvPicPr/>
                  </pic:nvPicPr>
                  <pic:blipFill>
                    <a:blip r:embed="rId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5491" cy="2582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766DA" w14:textId="77777777" w:rsidR="007D66F8" w:rsidRDefault="007D66F8" w:rsidP="00713E76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20B8A036" wp14:editId="65E6F608">
            <wp:extent cx="2970674" cy="2251667"/>
            <wp:effectExtent l="0" t="0" r="127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 S2.jpeg"/>
                    <pic:cNvPicPr/>
                  </pic:nvPicPr>
                  <pic:blipFill>
                    <a:blip r:embed="rId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0674" cy="2251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68797682" wp14:editId="16C43EC2">
            <wp:extent cx="2968281" cy="2249853"/>
            <wp:effectExtent l="0" t="0" r="381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 S2.jpeg"/>
                    <pic:cNvPicPr/>
                  </pic:nvPicPr>
                  <pic:blipFill>
                    <a:blip r:embed="rId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8281" cy="2249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164BA" w14:textId="77777777" w:rsidR="003E1789" w:rsidRDefault="003E1789" w:rsidP="00BB4622">
      <w:pPr>
        <w:jc w:val="both"/>
        <w:rPr>
          <w:rFonts w:ascii="Times New Roman" w:hAnsi="Times New Roman" w:cs="Times New Roman"/>
          <w:b/>
          <w:sz w:val="24"/>
        </w:rPr>
      </w:pPr>
    </w:p>
    <w:p w14:paraId="30B221DE" w14:textId="77777777" w:rsidR="003E1789" w:rsidRDefault="003E1789" w:rsidP="00BB4622">
      <w:pPr>
        <w:jc w:val="both"/>
        <w:rPr>
          <w:rFonts w:ascii="Times New Roman" w:hAnsi="Times New Roman" w:cs="Times New Roman"/>
          <w:b/>
          <w:sz w:val="24"/>
        </w:rPr>
      </w:pPr>
    </w:p>
    <w:p w14:paraId="3CCA0383" w14:textId="77777777" w:rsidR="003E1789" w:rsidRDefault="003E1789" w:rsidP="00BB4622">
      <w:pPr>
        <w:jc w:val="both"/>
        <w:rPr>
          <w:rFonts w:ascii="Times New Roman" w:hAnsi="Times New Roman" w:cs="Times New Roman"/>
          <w:b/>
          <w:sz w:val="24"/>
        </w:rPr>
      </w:pPr>
    </w:p>
    <w:p w14:paraId="2CF58578" w14:textId="77777777" w:rsidR="003E1789" w:rsidRDefault="003E1789" w:rsidP="00BB4622">
      <w:pPr>
        <w:jc w:val="both"/>
        <w:rPr>
          <w:rFonts w:ascii="Times New Roman" w:hAnsi="Times New Roman" w:cs="Times New Roman"/>
          <w:b/>
          <w:sz w:val="24"/>
        </w:rPr>
      </w:pPr>
    </w:p>
    <w:p w14:paraId="620E0E01" w14:textId="77777777" w:rsidR="003E1789" w:rsidRDefault="003E1789" w:rsidP="00BB4622">
      <w:pPr>
        <w:jc w:val="both"/>
        <w:rPr>
          <w:rFonts w:ascii="Times New Roman" w:hAnsi="Times New Roman" w:cs="Times New Roman"/>
          <w:b/>
          <w:sz w:val="24"/>
        </w:rPr>
      </w:pPr>
    </w:p>
    <w:p w14:paraId="503C2C28" w14:textId="77777777" w:rsidR="003E1789" w:rsidRDefault="003E1789" w:rsidP="00BB4622">
      <w:pPr>
        <w:jc w:val="both"/>
        <w:rPr>
          <w:rFonts w:ascii="Times New Roman" w:hAnsi="Times New Roman" w:cs="Times New Roman"/>
          <w:b/>
          <w:sz w:val="24"/>
        </w:rPr>
      </w:pPr>
    </w:p>
    <w:p w14:paraId="2F76D4AC" w14:textId="225E34BA" w:rsidR="00713E76" w:rsidRPr="00BB4622" w:rsidRDefault="00713E76" w:rsidP="003E1789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Figure S3</w:t>
      </w:r>
      <w:r w:rsidRPr="00EF07CE">
        <w:rPr>
          <w:rFonts w:ascii="Times New Roman" w:hAnsi="Times New Roman" w:cs="Times New Roman"/>
          <w:b/>
          <w:sz w:val="24"/>
        </w:rPr>
        <w:t>.</w:t>
      </w:r>
      <w:r>
        <w:rPr>
          <w:rFonts w:ascii="Times New Roman" w:hAnsi="Times New Roman" w:cs="Times New Roman"/>
          <w:b/>
          <w:sz w:val="24"/>
        </w:rPr>
        <w:t xml:space="preserve"> </w:t>
      </w:r>
      <w:r w:rsidR="00BB4622" w:rsidRPr="00BB4622">
        <w:rPr>
          <w:rFonts w:ascii="Times New Roman" w:hAnsi="Times New Roman" w:cs="Times New Roman"/>
          <w:sz w:val="24"/>
        </w:rPr>
        <w:t>Final snapshot</w:t>
      </w:r>
      <w:r w:rsidR="0023199C">
        <w:rPr>
          <w:rFonts w:ascii="Times New Roman" w:hAnsi="Times New Roman" w:cs="Times New Roman"/>
          <w:sz w:val="24"/>
        </w:rPr>
        <w:t>s</w:t>
      </w:r>
      <w:r w:rsidR="00BB4622" w:rsidRPr="00BB4622">
        <w:rPr>
          <w:rFonts w:ascii="Times New Roman" w:hAnsi="Times New Roman" w:cs="Times New Roman"/>
          <w:sz w:val="24"/>
        </w:rPr>
        <w:t xml:space="preserve"> of the cellulose structures </w:t>
      </w:r>
      <w:r w:rsidR="00BB4622">
        <w:rPr>
          <w:rFonts w:ascii="Times New Roman" w:hAnsi="Times New Roman" w:cs="Times New Roman"/>
          <w:sz w:val="24"/>
        </w:rPr>
        <w:t xml:space="preserve">after 100 ns MD simulation </w:t>
      </w:r>
      <w:r w:rsidR="0023199C">
        <w:rPr>
          <w:rFonts w:ascii="Times New Roman" w:hAnsi="Times New Roman" w:cs="Times New Roman"/>
          <w:sz w:val="24"/>
        </w:rPr>
        <w:t xml:space="preserve">in </w:t>
      </w:r>
      <w:r w:rsidR="00BB4622">
        <w:rPr>
          <w:rFonts w:ascii="Times New Roman" w:hAnsi="Times New Roman" w:cs="Times New Roman"/>
          <w:sz w:val="24"/>
        </w:rPr>
        <w:t xml:space="preserve">100% </w:t>
      </w:r>
      <w:r w:rsidR="00BB4622" w:rsidRPr="00BB4622">
        <w:rPr>
          <w:rFonts w:ascii="Times New Roman" w:hAnsi="Times New Roman" w:cs="Times New Roman"/>
          <w:sz w:val="24"/>
        </w:rPr>
        <w:t>EmimAc (S1), 80% EmimAc (S2), 50% EmimAc (S3),</w:t>
      </w:r>
      <w:r w:rsidR="00BB4622">
        <w:rPr>
          <w:rFonts w:ascii="Times New Roman" w:hAnsi="Times New Roman" w:cs="Times New Roman"/>
          <w:sz w:val="24"/>
        </w:rPr>
        <w:t xml:space="preserve"> 20% EmimAc (S4) and 100% Water </w:t>
      </w:r>
      <w:r w:rsidR="00BB4622" w:rsidRPr="00BB4622">
        <w:rPr>
          <w:rFonts w:ascii="Times New Roman" w:hAnsi="Times New Roman" w:cs="Times New Roman"/>
          <w:sz w:val="24"/>
        </w:rPr>
        <w:t xml:space="preserve">(S5) </w:t>
      </w:r>
      <w:r w:rsidR="0023199C">
        <w:rPr>
          <w:rFonts w:ascii="Times New Roman" w:hAnsi="Times New Roman" w:cs="Times New Roman"/>
          <w:sz w:val="24"/>
        </w:rPr>
        <w:t xml:space="preserve">systems </w:t>
      </w:r>
      <w:r w:rsidR="00BB4622" w:rsidRPr="00BB4622">
        <w:rPr>
          <w:rFonts w:ascii="Times New Roman" w:hAnsi="Times New Roman" w:cs="Times New Roman"/>
          <w:sz w:val="24"/>
        </w:rPr>
        <w:t>at 300K. The cellulose chains mostly remain in an aggregated b</w:t>
      </w:r>
      <w:r w:rsidR="00BB4622">
        <w:rPr>
          <w:rFonts w:ascii="Times New Roman" w:hAnsi="Times New Roman" w:cs="Times New Roman"/>
          <w:sz w:val="24"/>
        </w:rPr>
        <w:t xml:space="preserve">unch form that suggests no </w:t>
      </w:r>
      <w:r w:rsidR="00BB4622" w:rsidRPr="00BB4622">
        <w:rPr>
          <w:rFonts w:ascii="Times New Roman" w:hAnsi="Times New Roman" w:cs="Times New Roman"/>
          <w:sz w:val="24"/>
        </w:rPr>
        <w:t>dissolution.</w:t>
      </w:r>
    </w:p>
    <w:p w14:paraId="7CC991AA" w14:textId="77777777" w:rsidR="00713E76" w:rsidRDefault="00713E76" w:rsidP="00713E76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01A850AD" wp14:editId="312BB92B">
            <wp:extent cx="4973702" cy="2797707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 S3 .tif"/>
                    <pic:cNvPicPr/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8528" cy="2800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1606" w14:textId="77777777" w:rsidR="003E1789" w:rsidRDefault="003E1789" w:rsidP="00BB4622">
      <w:pPr>
        <w:jc w:val="both"/>
        <w:rPr>
          <w:rFonts w:ascii="Times New Roman" w:hAnsi="Times New Roman" w:cs="Times New Roman"/>
          <w:b/>
          <w:sz w:val="24"/>
        </w:rPr>
      </w:pPr>
    </w:p>
    <w:p w14:paraId="24E7DA58" w14:textId="77777777" w:rsidR="003E1789" w:rsidRDefault="003E1789" w:rsidP="00BB4622">
      <w:pPr>
        <w:jc w:val="both"/>
        <w:rPr>
          <w:rFonts w:ascii="Times New Roman" w:hAnsi="Times New Roman" w:cs="Times New Roman"/>
          <w:b/>
          <w:sz w:val="24"/>
        </w:rPr>
      </w:pPr>
    </w:p>
    <w:p w14:paraId="6DB0269A" w14:textId="77777777" w:rsidR="003E1789" w:rsidRDefault="003E1789" w:rsidP="00BB4622">
      <w:pPr>
        <w:jc w:val="both"/>
        <w:rPr>
          <w:rFonts w:ascii="Times New Roman" w:hAnsi="Times New Roman" w:cs="Times New Roman"/>
          <w:b/>
          <w:sz w:val="24"/>
        </w:rPr>
      </w:pPr>
    </w:p>
    <w:p w14:paraId="19C5CA79" w14:textId="77777777" w:rsidR="003E1789" w:rsidRDefault="003E1789" w:rsidP="00BB4622">
      <w:pPr>
        <w:jc w:val="both"/>
        <w:rPr>
          <w:rFonts w:ascii="Times New Roman" w:hAnsi="Times New Roman" w:cs="Times New Roman"/>
          <w:b/>
          <w:sz w:val="24"/>
        </w:rPr>
      </w:pPr>
    </w:p>
    <w:p w14:paraId="53F5466B" w14:textId="77777777" w:rsidR="003E1789" w:rsidRDefault="003E1789" w:rsidP="00BB4622">
      <w:pPr>
        <w:jc w:val="both"/>
        <w:rPr>
          <w:rFonts w:ascii="Times New Roman" w:hAnsi="Times New Roman" w:cs="Times New Roman"/>
          <w:b/>
          <w:sz w:val="24"/>
        </w:rPr>
      </w:pPr>
    </w:p>
    <w:p w14:paraId="039B5523" w14:textId="77777777" w:rsidR="003E1789" w:rsidRDefault="003E1789" w:rsidP="00BB4622">
      <w:pPr>
        <w:jc w:val="both"/>
        <w:rPr>
          <w:rFonts w:ascii="Times New Roman" w:hAnsi="Times New Roman" w:cs="Times New Roman"/>
          <w:b/>
          <w:sz w:val="24"/>
        </w:rPr>
      </w:pPr>
    </w:p>
    <w:p w14:paraId="791DC028" w14:textId="77777777" w:rsidR="003E1789" w:rsidRDefault="003E1789" w:rsidP="00BB4622">
      <w:pPr>
        <w:jc w:val="both"/>
        <w:rPr>
          <w:rFonts w:ascii="Times New Roman" w:hAnsi="Times New Roman" w:cs="Times New Roman"/>
          <w:b/>
          <w:sz w:val="24"/>
        </w:rPr>
      </w:pPr>
    </w:p>
    <w:p w14:paraId="0561B153" w14:textId="77777777" w:rsidR="003E1789" w:rsidRDefault="003E1789" w:rsidP="00BB4622">
      <w:pPr>
        <w:jc w:val="both"/>
        <w:rPr>
          <w:rFonts w:ascii="Times New Roman" w:hAnsi="Times New Roman" w:cs="Times New Roman"/>
          <w:b/>
          <w:sz w:val="24"/>
        </w:rPr>
      </w:pPr>
    </w:p>
    <w:p w14:paraId="0FDC7B1F" w14:textId="77777777" w:rsidR="003E1789" w:rsidRDefault="003E1789" w:rsidP="00BB4622">
      <w:pPr>
        <w:jc w:val="both"/>
        <w:rPr>
          <w:rFonts w:ascii="Times New Roman" w:hAnsi="Times New Roman" w:cs="Times New Roman"/>
          <w:b/>
          <w:sz w:val="24"/>
        </w:rPr>
      </w:pPr>
    </w:p>
    <w:p w14:paraId="186C100F" w14:textId="77777777" w:rsidR="003E1789" w:rsidRDefault="003E1789" w:rsidP="00BB4622">
      <w:pPr>
        <w:jc w:val="both"/>
        <w:rPr>
          <w:rFonts w:ascii="Times New Roman" w:hAnsi="Times New Roman" w:cs="Times New Roman"/>
          <w:b/>
          <w:sz w:val="24"/>
        </w:rPr>
      </w:pPr>
    </w:p>
    <w:p w14:paraId="04B0C0FB" w14:textId="77777777" w:rsidR="003E1789" w:rsidRDefault="003E1789" w:rsidP="00BB4622">
      <w:pPr>
        <w:jc w:val="both"/>
        <w:rPr>
          <w:rFonts w:ascii="Times New Roman" w:hAnsi="Times New Roman" w:cs="Times New Roman"/>
          <w:b/>
          <w:sz w:val="24"/>
        </w:rPr>
      </w:pPr>
    </w:p>
    <w:p w14:paraId="0BE81323" w14:textId="77777777" w:rsidR="003E1789" w:rsidRDefault="003E1789" w:rsidP="00BB4622">
      <w:pPr>
        <w:jc w:val="both"/>
        <w:rPr>
          <w:rFonts w:ascii="Times New Roman" w:hAnsi="Times New Roman" w:cs="Times New Roman"/>
          <w:b/>
          <w:sz w:val="24"/>
        </w:rPr>
      </w:pPr>
    </w:p>
    <w:p w14:paraId="6132D0CC" w14:textId="77777777" w:rsidR="003E1789" w:rsidRDefault="003E1789" w:rsidP="00BB4622">
      <w:pPr>
        <w:jc w:val="both"/>
        <w:rPr>
          <w:rFonts w:ascii="Times New Roman" w:hAnsi="Times New Roman" w:cs="Times New Roman"/>
          <w:b/>
          <w:sz w:val="24"/>
        </w:rPr>
      </w:pPr>
    </w:p>
    <w:p w14:paraId="75810CF4" w14:textId="77777777" w:rsidR="00A3255C" w:rsidRDefault="00A3255C" w:rsidP="003E1789">
      <w:pPr>
        <w:spacing w:line="360" w:lineRule="auto"/>
        <w:jc w:val="both"/>
        <w:rPr>
          <w:rFonts w:ascii="Times New Roman" w:hAnsi="Times New Roman" w:cs="Times New Roman"/>
          <w:b/>
          <w:sz w:val="24"/>
        </w:rPr>
      </w:pPr>
    </w:p>
    <w:p w14:paraId="708EDD55" w14:textId="785F3C83" w:rsidR="006A08A2" w:rsidRPr="00BB4622" w:rsidRDefault="00713E76" w:rsidP="003E1789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4225B9">
        <w:rPr>
          <w:rFonts w:ascii="Times New Roman" w:hAnsi="Times New Roman" w:cs="Times New Roman"/>
          <w:b/>
          <w:sz w:val="24"/>
        </w:rPr>
        <w:t xml:space="preserve">Figure S4. </w:t>
      </w:r>
      <w:r w:rsidR="004225B9" w:rsidRPr="004225B9">
        <w:rPr>
          <w:rFonts w:ascii="Times New Roman" w:hAnsi="Times New Roman" w:cs="Times New Roman"/>
          <w:sz w:val="24"/>
        </w:rPr>
        <w:t>Radius of gyration (Rg) of cellulose (I</w:t>
      </w:r>
      <w:r w:rsidR="004225B9" w:rsidRPr="004225B9">
        <w:rPr>
          <w:rFonts w:ascii="Times New Roman" w:hAnsi="Times New Roman" w:cs="Times New Roman"/>
          <w:sz w:val="24"/>
          <w:vertAlign w:val="subscript"/>
        </w:rPr>
        <w:t>β</w:t>
      </w:r>
      <w:r w:rsidR="004225B9" w:rsidRPr="004225B9">
        <w:rPr>
          <w:rFonts w:ascii="Times New Roman" w:hAnsi="Times New Roman" w:cs="Times New Roman"/>
          <w:sz w:val="24"/>
        </w:rPr>
        <w:t>) correspond to the simulations on five systems are: 100% EmimAc (red), 80% EmimAc (green), 50% EmimAc (blue), 20% EmimAc (cyan) and 100% Water (black) for (a) 300K and (b) set b at 433K and (c) set c at 433K.</w:t>
      </w:r>
    </w:p>
    <w:p w14:paraId="53D9AAEC" w14:textId="77777777" w:rsidR="007D66F8" w:rsidRDefault="00713E76" w:rsidP="00713E76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756B6290" wp14:editId="33B11FA5">
            <wp:extent cx="2761068" cy="2282927"/>
            <wp:effectExtent l="0" t="0" r="127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 S4 .jpeg"/>
                    <pic:cNvPicPr/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1068" cy="2282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EFD51" w14:textId="77777777" w:rsidR="00713E76" w:rsidRDefault="007D66F8" w:rsidP="00713E76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2D17B969" wp14:editId="0230BB07">
            <wp:extent cx="2761104" cy="2026481"/>
            <wp:effectExtent l="0" t="0" r="127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 S4 .jpeg"/>
                    <pic:cNvPicPr/>
                  </pic:nvPicPr>
                  <pic:blipFill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1104" cy="2026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2283B2C4" wp14:editId="316DDE07">
            <wp:extent cx="2761104" cy="2026481"/>
            <wp:effectExtent l="0" t="0" r="127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 S4 .jpeg"/>
                    <pic:cNvPicPr/>
                  </pic:nvPicPr>
                  <pic:blipFill>
                    <a:blip r:embed="rId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1104" cy="2026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9079D" w14:textId="77777777" w:rsidR="003E1789" w:rsidRDefault="003E1789" w:rsidP="00713E76">
      <w:pPr>
        <w:jc w:val="center"/>
        <w:rPr>
          <w:rFonts w:ascii="Times New Roman" w:hAnsi="Times New Roman" w:cs="Times New Roman"/>
          <w:b/>
          <w:sz w:val="24"/>
        </w:rPr>
      </w:pPr>
    </w:p>
    <w:p w14:paraId="7535B6D2" w14:textId="77777777" w:rsidR="003E1789" w:rsidRDefault="003E1789" w:rsidP="00713E76">
      <w:pPr>
        <w:jc w:val="center"/>
        <w:rPr>
          <w:rFonts w:ascii="Times New Roman" w:hAnsi="Times New Roman" w:cs="Times New Roman"/>
          <w:b/>
          <w:sz w:val="24"/>
        </w:rPr>
      </w:pPr>
    </w:p>
    <w:p w14:paraId="28B39D9D" w14:textId="77777777" w:rsidR="003E1789" w:rsidRDefault="003E1789" w:rsidP="00713E76">
      <w:pPr>
        <w:jc w:val="center"/>
        <w:rPr>
          <w:rFonts w:ascii="Times New Roman" w:hAnsi="Times New Roman" w:cs="Times New Roman"/>
          <w:b/>
          <w:sz w:val="24"/>
        </w:rPr>
      </w:pPr>
    </w:p>
    <w:p w14:paraId="0DB25C3E" w14:textId="77777777" w:rsidR="003E1789" w:rsidRDefault="003E1789" w:rsidP="00713E76">
      <w:pPr>
        <w:jc w:val="center"/>
        <w:rPr>
          <w:rFonts w:ascii="Times New Roman" w:hAnsi="Times New Roman" w:cs="Times New Roman"/>
          <w:b/>
          <w:sz w:val="24"/>
        </w:rPr>
      </w:pPr>
    </w:p>
    <w:p w14:paraId="0E895F96" w14:textId="77777777" w:rsidR="003E1789" w:rsidRDefault="003E1789" w:rsidP="00713E76">
      <w:pPr>
        <w:jc w:val="center"/>
        <w:rPr>
          <w:rFonts w:ascii="Times New Roman" w:hAnsi="Times New Roman" w:cs="Times New Roman"/>
          <w:b/>
          <w:sz w:val="24"/>
        </w:rPr>
      </w:pPr>
    </w:p>
    <w:p w14:paraId="4724C5A6" w14:textId="77777777" w:rsidR="003E1789" w:rsidRDefault="003E1789" w:rsidP="00713E76">
      <w:pPr>
        <w:jc w:val="center"/>
        <w:rPr>
          <w:rFonts w:ascii="Times New Roman" w:hAnsi="Times New Roman" w:cs="Times New Roman"/>
          <w:b/>
          <w:sz w:val="24"/>
        </w:rPr>
      </w:pPr>
    </w:p>
    <w:p w14:paraId="68BF4812" w14:textId="77777777" w:rsidR="003E1789" w:rsidRDefault="003E1789" w:rsidP="00713E76">
      <w:pPr>
        <w:jc w:val="center"/>
        <w:rPr>
          <w:rFonts w:ascii="Times New Roman" w:hAnsi="Times New Roman" w:cs="Times New Roman"/>
          <w:b/>
          <w:sz w:val="24"/>
        </w:rPr>
      </w:pPr>
    </w:p>
    <w:p w14:paraId="0D3CC16B" w14:textId="77777777" w:rsidR="003E1789" w:rsidRDefault="003E1789" w:rsidP="00713E76">
      <w:pPr>
        <w:jc w:val="center"/>
        <w:rPr>
          <w:rFonts w:ascii="Times New Roman" w:hAnsi="Times New Roman" w:cs="Times New Roman"/>
          <w:b/>
          <w:sz w:val="24"/>
        </w:rPr>
      </w:pPr>
    </w:p>
    <w:p w14:paraId="6ED4E868" w14:textId="77777777" w:rsidR="000F3025" w:rsidRPr="001C0D82" w:rsidRDefault="00EF07CE" w:rsidP="003E1789">
      <w:pPr>
        <w:spacing w:line="360" w:lineRule="auto"/>
        <w:jc w:val="both"/>
        <w:rPr>
          <w:rFonts w:ascii="Times New Roman" w:eastAsia="Gungsuh" w:hAnsi="Times New Roman" w:cs="Times New Roman"/>
          <w:sz w:val="24"/>
          <w:szCs w:val="24"/>
        </w:rPr>
      </w:pPr>
      <w:r w:rsidRPr="00EF07CE">
        <w:rPr>
          <w:rFonts w:ascii="Times New Roman" w:hAnsi="Times New Roman" w:cs="Times New Roman"/>
          <w:b/>
          <w:sz w:val="24"/>
        </w:rPr>
        <w:t>Figure S</w:t>
      </w:r>
      <w:r w:rsidR="00AA1E2F">
        <w:rPr>
          <w:rFonts w:ascii="Times New Roman" w:hAnsi="Times New Roman" w:cs="Times New Roman"/>
          <w:b/>
          <w:sz w:val="24"/>
        </w:rPr>
        <w:t>5</w:t>
      </w:r>
      <w:r w:rsidRPr="00EF07CE">
        <w:rPr>
          <w:rFonts w:ascii="Times New Roman" w:hAnsi="Times New Roman" w:cs="Times New Roman"/>
          <w:b/>
          <w:sz w:val="24"/>
        </w:rPr>
        <w:t>.</w:t>
      </w:r>
      <w:r w:rsidR="000F3025">
        <w:rPr>
          <w:rFonts w:ascii="Times New Roman" w:hAnsi="Times New Roman" w:cs="Times New Roman"/>
          <w:b/>
          <w:sz w:val="24"/>
        </w:rPr>
        <w:t xml:space="preserve"> </w:t>
      </w:r>
      <w:r w:rsidR="00BB4622" w:rsidRPr="00BB4622">
        <w:rPr>
          <w:rFonts w:ascii="Times New Roman" w:eastAsia="Gungsuh" w:hAnsi="Times New Roman" w:cs="Times New Roman"/>
          <w:sz w:val="24"/>
          <w:szCs w:val="24"/>
        </w:rPr>
        <w:t>The major intrachain (O3−H3...O5 and O2−H2...O6)</w:t>
      </w:r>
      <w:r w:rsidR="001C0D82">
        <w:rPr>
          <w:rFonts w:ascii="Times New Roman" w:eastAsia="Gungsuh" w:hAnsi="Times New Roman" w:cs="Times New Roman"/>
          <w:sz w:val="24"/>
          <w:szCs w:val="24"/>
        </w:rPr>
        <w:t xml:space="preserve"> and interchain (O6−H6...O2 and </w:t>
      </w:r>
      <w:r w:rsidR="00BB4622" w:rsidRPr="00BB4622">
        <w:rPr>
          <w:rFonts w:ascii="Times New Roman" w:eastAsia="Gungsuh" w:hAnsi="Times New Roman" w:cs="Times New Roman"/>
          <w:sz w:val="24"/>
          <w:szCs w:val="24"/>
        </w:rPr>
        <w:t>O6−H6...O3) hydrogen bonds between two octamer glucan ch</w:t>
      </w:r>
      <w:r w:rsidR="001C0D82">
        <w:rPr>
          <w:rFonts w:ascii="Times New Roman" w:eastAsia="Gungsuh" w:hAnsi="Times New Roman" w:cs="Times New Roman"/>
          <w:sz w:val="24"/>
          <w:szCs w:val="24"/>
        </w:rPr>
        <w:t xml:space="preserve">ains are presented. The carbon, </w:t>
      </w:r>
      <w:r w:rsidR="00BB4622" w:rsidRPr="00BB4622">
        <w:rPr>
          <w:rFonts w:ascii="Times New Roman" w:eastAsia="Gungsuh" w:hAnsi="Times New Roman" w:cs="Times New Roman"/>
          <w:sz w:val="24"/>
          <w:szCs w:val="24"/>
        </w:rPr>
        <w:t>oxygen and hydrogen atoms are colored in green, red and white respectively.</w:t>
      </w:r>
    </w:p>
    <w:p w14:paraId="78E4C302" w14:textId="77777777" w:rsidR="00EF07CE" w:rsidRDefault="00EF07CE" w:rsidP="00EF07CE">
      <w:pPr>
        <w:jc w:val="center"/>
      </w:pPr>
      <w:r>
        <w:rPr>
          <w:noProof/>
        </w:rPr>
        <w:drawing>
          <wp:inline distT="0" distB="0" distL="0" distR="0" wp14:anchorId="5EEB6E56" wp14:editId="08F4B123">
            <wp:extent cx="3760519" cy="282038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ellulose.tif"/>
                    <pic:cNvPicPr/>
                  </pic:nvPicPr>
                  <pic:blipFill>
                    <a:blip r:embed="rId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3805" cy="2837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A0CD9" w14:textId="77777777" w:rsidR="003E1789" w:rsidRDefault="003E1789" w:rsidP="001C0D82">
      <w:pPr>
        <w:jc w:val="both"/>
        <w:rPr>
          <w:rFonts w:ascii="Times New Roman" w:hAnsi="Times New Roman" w:cs="Times New Roman"/>
          <w:b/>
          <w:sz w:val="24"/>
        </w:rPr>
      </w:pPr>
    </w:p>
    <w:p w14:paraId="316BDB0B" w14:textId="77777777" w:rsidR="003E1789" w:rsidRDefault="003E1789" w:rsidP="001C0D82">
      <w:pPr>
        <w:jc w:val="both"/>
        <w:rPr>
          <w:rFonts w:ascii="Times New Roman" w:hAnsi="Times New Roman" w:cs="Times New Roman"/>
          <w:b/>
          <w:sz w:val="24"/>
        </w:rPr>
      </w:pPr>
    </w:p>
    <w:p w14:paraId="11BEF25E" w14:textId="77777777" w:rsidR="003E1789" w:rsidRDefault="003E1789" w:rsidP="001C0D82">
      <w:pPr>
        <w:jc w:val="both"/>
        <w:rPr>
          <w:rFonts w:ascii="Times New Roman" w:hAnsi="Times New Roman" w:cs="Times New Roman"/>
          <w:b/>
          <w:sz w:val="24"/>
        </w:rPr>
      </w:pPr>
    </w:p>
    <w:p w14:paraId="6564AA8E" w14:textId="77777777" w:rsidR="003E1789" w:rsidRDefault="003E1789" w:rsidP="001C0D82">
      <w:pPr>
        <w:jc w:val="both"/>
        <w:rPr>
          <w:rFonts w:ascii="Times New Roman" w:hAnsi="Times New Roman" w:cs="Times New Roman"/>
          <w:b/>
          <w:sz w:val="24"/>
        </w:rPr>
      </w:pPr>
    </w:p>
    <w:p w14:paraId="61F00272" w14:textId="77777777" w:rsidR="003E1789" w:rsidRDefault="003E1789" w:rsidP="001C0D82">
      <w:pPr>
        <w:jc w:val="both"/>
        <w:rPr>
          <w:rFonts w:ascii="Times New Roman" w:hAnsi="Times New Roman" w:cs="Times New Roman"/>
          <w:b/>
          <w:sz w:val="24"/>
        </w:rPr>
      </w:pPr>
    </w:p>
    <w:p w14:paraId="4F9AA8BA" w14:textId="77777777" w:rsidR="003E1789" w:rsidRDefault="003E1789" w:rsidP="001C0D82">
      <w:pPr>
        <w:jc w:val="both"/>
        <w:rPr>
          <w:rFonts w:ascii="Times New Roman" w:hAnsi="Times New Roman" w:cs="Times New Roman"/>
          <w:b/>
          <w:sz w:val="24"/>
        </w:rPr>
      </w:pPr>
    </w:p>
    <w:p w14:paraId="7B47D530" w14:textId="77777777" w:rsidR="003E1789" w:rsidRDefault="003E1789" w:rsidP="001C0D82">
      <w:pPr>
        <w:jc w:val="both"/>
        <w:rPr>
          <w:rFonts w:ascii="Times New Roman" w:hAnsi="Times New Roman" w:cs="Times New Roman"/>
          <w:b/>
          <w:sz w:val="24"/>
        </w:rPr>
      </w:pPr>
    </w:p>
    <w:p w14:paraId="0DCA88AE" w14:textId="77777777" w:rsidR="003E1789" w:rsidRDefault="003E1789" w:rsidP="001C0D82">
      <w:pPr>
        <w:jc w:val="both"/>
        <w:rPr>
          <w:rFonts w:ascii="Times New Roman" w:hAnsi="Times New Roman" w:cs="Times New Roman"/>
          <w:b/>
          <w:sz w:val="24"/>
        </w:rPr>
      </w:pPr>
    </w:p>
    <w:p w14:paraId="2DEA209A" w14:textId="77777777" w:rsidR="003E1789" w:rsidRDefault="003E1789" w:rsidP="001C0D82">
      <w:pPr>
        <w:jc w:val="both"/>
        <w:rPr>
          <w:rFonts w:ascii="Times New Roman" w:hAnsi="Times New Roman" w:cs="Times New Roman"/>
          <w:b/>
          <w:sz w:val="24"/>
        </w:rPr>
      </w:pPr>
    </w:p>
    <w:p w14:paraId="09F17FED" w14:textId="77777777" w:rsidR="003E1789" w:rsidRDefault="003E1789" w:rsidP="001C0D82">
      <w:pPr>
        <w:jc w:val="both"/>
        <w:rPr>
          <w:rFonts w:ascii="Times New Roman" w:hAnsi="Times New Roman" w:cs="Times New Roman"/>
          <w:b/>
          <w:sz w:val="24"/>
        </w:rPr>
      </w:pPr>
    </w:p>
    <w:p w14:paraId="10C5619F" w14:textId="77777777" w:rsidR="003E1789" w:rsidRDefault="003E1789" w:rsidP="001C0D82">
      <w:pPr>
        <w:jc w:val="both"/>
        <w:rPr>
          <w:rFonts w:ascii="Times New Roman" w:hAnsi="Times New Roman" w:cs="Times New Roman"/>
          <w:b/>
          <w:sz w:val="24"/>
        </w:rPr>
      </w:pPr>
    </w:p>
    <w:p w14:paraId="7F3EBEEA" w14:textId="77777777" w:rsidR="003E1789" w:rsidRDefault="003E1789" w:rsidP="001C0D82">
      <w:pPr>
        <w:jc w:val="both"/>
        <w:rPr>
          <w:rFonts w:ascii="Times New Roman" w:hAnsi="Times New Roman" w:cs="Times New Roman"/>
          <w:b/>
          <w:sz w:val="24"/>
        </w:rPr>
      </w:pPr>
    </w:p>
    <w:p w14:paraId="252F1304" w14:textId="77777777" w:rsidR="003E1789" w:rsidRDefault="003E1789" w:rsidP="001C0D82">
      <w:pPr>
        <w:jc w:val="both"/>
        <w:rPr>
          <w:rFonts w:ascii="Times New Roman" w:hAnsi="Times New Roman" w:cs="Times New Roman"/>
          <w:b/>
          <w:sz w:val="24"/>
        </w:rPr>
      </w:pPr>
    </w:p>
    <w:p w14:paraId="19F94B9C" w14:textId="77777777" w:rsidR="003E1789" w:rsidRDefault="003E1789" w:rsidP="001C0D82">
      <w:pPr>
        <w:jc w:val="both"/>
        <w:rPr>
          <w:rFonts w:ascii="Times New Roman" w:hAnsi="Times New Roman" w:cs="Times New Roman"/>
          <w:b/>
          <w:sz w:val="24"/>
        </w:rPr>
      </w:pPr>
    </w:p>
    <w:p w14:paraId="518A03E8" w14:textId="77777777" w:rsidR="00DE4DF4" w:rsidRDefault="00DE4DF4" w:rsidP="003E1789">
      <w:pPr>
        <w:spacing w:line="360" w:lineRule="auto"/>
        <w:jc w:val="both"/>
        <w:rPr>
          <w:rFonts w:ascii="Times New Roman" w:hAnsi="Times New Roman" w:cs="Times New Roman"/>
          <w:b/>
          <w:sz w:val="24"/>
        </w:rPr>
      </w:pPr>
    </w:p>
    <w:p w14:paraId="6DE9EEA5" w14:textId="4D709204" w:rsidR="00CD7D5E" w:rsidRDefault="00C43785" w:rsidP="004225B9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Figure S</w:t>
      </w:r>
      <w:r w:rsidR="00AA1E2F">
        <w:rPr>
          <w:rFonts w:ascii="Times New Roman" w:hAnsi="Times New Roman" w:cs="Times New Roman"/>
          <w:b/>
          <w:sz w:val="24"/>
        </w:rPr>
        <w:t>6</w:t>
      </w:r>
      <w:r w:rsidRPr="00EF07CE">
        <w:rPr>
          <w:rFonts w:ascii="Times New Roman" w:hAnsi="Times New Roman" w:cs="Times New Roman"/>
          <w:b/>
          <w:sz w:val="24"/>
        </w:rPr>
        <w:t>.</w:t>
      </w:r>
      <w:r w:rsidR="000F3025">
        <w:rPr>
          <w:rFonts w:ascii="Times New Roman" w:hAnsi="Times New Roman" w:cs="Times New Roman"/>
          <w:b/>
          <w:sz w:val="24"/>
        </w:rPr>
        <w:t xml:space="preserve"> </w:t>
      </w:r>
      <w:r w:rsidR="00CD7D5E" w:rsidRPr="00DE4DF4">
        <w:rPr>
          <w:rFonts w:ascii="Times New Roman" w:hAnsi="Times New Roman" w:cs="Times New Roman"/>
          <w:sz w:val="24"/>
        </w:rPr>
        <w:t xml:space="preserve">Number of cellulose hydrogen bonds as present in simulation trajectory for 100% EmimAc (S1a) (red), 80% EmimAc (S2a) (green), 50% EmimAc (S3a) (blue), 20% EmimAc (S4a) (cyan) and 100% Water (S5a) (black) </w:t>
      </w:r>
      <w:r w:rsidR="00CD5935">
        <w:rPr>
          <w:rFonts w:ascii="Times New Roman" w:hAnsi="Times New Roman" w:cs="Times New Roman"/>
          <w:sz w:val="24"/>
        </w:rPr>
        <w:t xml:space="preserve">systems </w:t>
      </w:r>
      <w:r w:rsidR="00CD7D5E" w:rsidRPr="00DE4DF4">
        <w:rPr>
          <w:rFonts w:ascii="Times New Roman" w:hAnsi="Times New Roman" w:cs="Times New Roman"/>
          <w:sz w:val="24"/>
        </w:rPr>
        <w:t>at 300K: I(A) intrachain hydrogen bond, I(B) interchain hydrogen bond; set b at 433K: II(A) intrachain hydrogen bond, II(B) interchain hydrogen bond; set c at 433K: III(A) intrachain hydrogen bond, III(B) interchain hydrogen bond.</w:t>
      </w:r>
    </w:p>
    <w:p w14:paraId="2EAAEA44" w14:textId="77777777" w:rsidR="00CD7D5E" w:rsidRDefault="00CD7D5E" w:rsidP="003E1789">
      <w:pPr>
        <w:spacing w:line="360" w:lineRule="auto"/>
        <w:jc w:val="both"/>
        <w:rPr>
          <w:rFonts w:ascii="Times New Roman" w:hAnsi="Times New Roman" w:cs="Times New Roman"/>
          <w:b/>
          <w:sz w:val="24"/>
        </w:rPr>
      </w:pPr>
    </w:p>
    <w:p w14:paraId="3951BE31" w14:textId="1BA32E65" w:rsidR="00C43785" w:rsidRDefault="00C43785" w:rsidP="009336C1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2E3C41AA" wp14:editId="11003582">
            <wp:extent cx="2123980" cy="3482159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 S5 .jpeg"/>
                    <pic:cNvPicPr/>
                  </pic:nvPicPr>
                  <pic:blipFill>
                    <a:blip r:embed="rId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3980" cy="348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6F6BFDBC" wp14:editId="02296BEA">
            <wp:extent cx="2130652" cy="3493099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 S6 .jpeg"/>
                    <pic:cNvPicPr/>
                  </pic:nvPicPr>
                  <pic:blipFill>
                    <a:blip r:embed="rId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0652" cy="3493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B69A9" w14:textId="334E527A" w:rsidR="00175ACE" w:rsidRDefault="00175ACE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br w:type="page"/>
      </w:r>
    </w:p>
    <w:p w14:paraId="5EBEDDFF" w14:textId="0A1DB41F" w:rsidR="00175ACE" w:rsidRDefault="00175ACE" w:rsidP="009336C1">
      <w:pPr>
        <w:jc w:val="center"/>
        <w:rPr>
          <w:rFonts w:ascii="Times New Roman" w:hAnsi="Times New Roman" w:cs="Times New Roman"/>
          <w:b/>
          <w:sz w:val="24"/>
        </w:rPr>
      </w:pPr>
    </w:p>
    <w:p w14:paraId="0FFA2F53" w14:textId="404BD7CE" w:rsidR="007D66F8" w:rsidRDefault="007D66F8" w:rsidP="009336C1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0E4C5FF5" wp14:editId="148DB97B">
            <wp:extent cx="2156081" cy="335440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 S5 .jpeg"/>
                    <pic:cNvPicPr/>
                  </pic:nvPicPr>
                  <pic:blipFill>
                    <a:blip r:embed="rId1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6081" cy="3354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4B83405E" wp14:editId="00E5CCA4">
            <wp:extent cx="2155825" cy="335840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 S5 .jpeg"/>
                    <pic:cNvPicPr/>
                  </pic:nvPicPr>
                  <pic:blipFill>
                    <a:blip r:embed="rId1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5825" cy="3358405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ma14="http://schemas.microsoft.com/office/mac/drawingml/2011/main"/>
                      </a:ext>
                    </a:extLst>
                  </pic:spPr>
                </pic:pic>
              </a:graphicData>
            </a:graphic>
          </wp:inline>
        </w:drawing>
      </w:r>
    </w:p>
    <w:p w14:paraId="0BF64E9C" w14:textId="735B17DA" w:rsidR="007D66F8" w:rsidRDefault="007D66F8" w:rsidP="009336C1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68E350F0" wp14:editId="39770E40">
            <wp:extent cx="2168558" cy="3309669"/>
            <wp:effectExtent l="0" t="0" r="3175" b="508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 S5 .jpeg"/>
                    <pic:cNvPicPr/>
                  </pic:nvPicPr>
                  <pic:blipFill>
                    <a:blip r:embed="rId2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8558" cy="3309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181FF24B" wp14:editId="4D473868">
            <wp:extent cx="2154251" cy="3291216"/>
            <wp:effectExtent l="0" t="0" r="0" b="444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 S5 .jpeg"/>
                    <pic:cNvPicPr/>
                  </pic:nvPicPr>
                  <pic:blipFill>
                    <a:blip r:embed="rId2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4251" cy="3291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3266C8" w14:textId="77777777" w:rsidR="003E1789" w:rsidRDefault="003E1789" w:rsidP="001C0D82">
      <w:pPr>
        <w:jc w:val="both"/>
        <w:rPr>
          <w:rFonts w:ascii="Times New Roman" w:hAnsi="Times New Roman" w:cs="Times New Roman"/>
          <w:b/>
          <w:sz w:val="24"/>
        </w:rPr>
      </w:pPr>
    </w:p>
    <w:p w14:paraId="3F9DAB4C" w14:textId="308DDCC5" w:rsidR="003E1789" w:rsidRDefault="003E1789" w:rsidP="001C0D82">
      <w:pPr>
        <w:jc w:val="both"/>
        <w:rPr>
          <w:rFonts w:ascii="Times New Roman" w:hAnsi="Times New Roman" w:cs="Times New Roman"/>
          <w:b/>
          <w:sz w:val="24"/>
        </w:rPr>
      </w:pPr>
    </w:p>
    <w:p w14:paraId="1EC155A2" w14:textId="77777777" w:rsidR="003E1789" w:rsidRDefault="003E1789" w:rsidP="001C0D82">
      <w:pPr>
        <w:jc w:val="both"/>
        <w:rPr>
          <w:rFonts w:ascii="Times New Roman" w:hAnsi="Times New Roman" w:cs="Times New Roman"/>
          <w:b/>
          <w:sz w:val="24"/>
        </w:rPr>
      </w:pPr>
    </w:p>
    <w:p w14:paraId="65E015AE" w14:textId="092B1910" w:rsidR="00856DA0" w:rsidRDefault="00C43785" w:rsidP="003E1789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Figure S</w:t>
      </w:r>
      <w:r w:rsidR="009336C1">
        <w:rPr>
          <w:rFonts w:ascii="Times New Roman" w:hAnsi="Times New Roman" w:cs="Times New Roman"/>
          <w:b/>
          <w:sz w:val="24"/>
        </w:rPr>
        <w:t>7</w:t>
      </w:r>
      <w:r w:rsidRPr="00EF07CE">
        <w:rPr>
          <w:rFonts w:ascii="Times New Roman" w:hAnsi="Times New Roman" w:cs="Times New Roman"/>
          <w:b/>
          <w:sz w:val="24"/>
        </w:rPr>
        <w:t>.</w:t>
      </w:r>
      <w:r w:rsidR="004A147C">
        <w:rPr>
          <w:rFonts w:ascii="Times New Roman" w:hAnsi="Times New Roman" w:cs="Times New Roman"/>
          <w:b/>
          <w:sz w:val="24"/>
        </w:rPr>
        <w:t xml:space="preserve"> </w:t>
      </w:r>
      <w:r w:rsidR="001C0D82" w:rsidRPr="001C0D82">
        <w:rPr>
          <w:rFonts w:ascii="Times New Roman" w:hAnsi="Times New Roman" w:cs="Times New Roman"/>
          <w:sz w:val="24"/>
        </w:rPr>
        <w:t xml:space="preserve">Histogram plot of the average number of </w:t>
      </w:r>
      <w:r w:rsidR="001C0D82">
        <w:rPr>
          <w:rFonts w:ascii="Times New Roman" w:hAnsi="Times New Roman" w:cs="Times New Roman"/>
          <w:sz w:val="24"/>
        </w:rPr>
        <w:t xml:space="preserve">hydrogen bonds </w:t>
      </w:r>
      <w:r w:rsidR="001C0D82" w:rsidRPr="001C0D82">
        <w:rPr>
          <w:rFonts w:ascii="Times New Roman" w:hAnsi="Times New Roman" w:cs="Times New Roman"/>
          <w:sz w:val="24"/>
        </w:rPr>
        <w:t xml:space="preserve">between cellulose hydroxyl groups and cations </w:t>
      </w:r>
      <w:r w:rsidR="001C0D82">
        <w:rPr>
          <w:rFonts w:ascii="Times New Roman" w:hAnsi="Times New Roman" w:cs="Times New Roman"/>
          <w:sz w:val="24"/>
        </w:rPr>
        <w:t xml:space="preserve">(green), anions (red) and water (pink) are </w:t>
      </w:r>
      <w:r w:rsidR="001C0D82" w:rsidRPr="001C0D82">
        <w:rPr>
          <w:rFonts w:ascii="Times New Roman" w:hAnsi="Times New Roman" w:cs="Times New Roman"/>
          <w:sz w:val="24"/>
        </w:rPr>
        <w:t xml:space="preserve">represented </w:t>
      </w:r>
      <w:r w:rsidR="00856DA0">
        <w:rPr>
          <w:rFonts w:ascii="Times New Roman" w:hAnsi="Times New Roman" w:cs="Times New Roman"/>
          <w:sz w:val="24"/>
        </w:rPr>
        <w:t xml:space="preserve">in the 100% EmimAc, </w:t>
      </w:r>
      <w:r w:rsidR="001C0D82" w:rsidRPr="001C0D82">
        <w:rPr>
          <w:rFonts w:ascii="Times New Roman" w:hAnsi="Times New Roman" w:cs="Times New Roman"/>
          <w:sz w:val="24"/>
        </w:rPr>
        <w:t>80% Em</w:t>
      </w:r>
      <w:r w:rsidR="00856DA0">
        <w:rPr>
          <w:rFonts w:ascii="Times New Roman" w:hAnsi="Times New Roman" w:cs="Times New Roman"/>
          <w:sz w:val="24"/>
        </w:rPr>
        <w:t xml:space="preserve">imAc, 50% EmimAc, </w:t>
      </w:r>
      <w:r w:rsidR="001C0D82">
        <w:rPr>
          <w:rFonts w:ascii="Times New Roman" w:hAnsi="Times New Roman" w:cs="Times New Roman"/>
          <w:sz w:val="24"/>
        </w:rPr>
        <w:t xml:space="preserve">20% </w:t>
      </w:r>
      <w:r w:rsidR="00856DA0">
        <w:rPr>
          <w:rFonts w:ascii="Times New Roman" w:hAnsi="Times New Roman" w:cs="Times New Roman"/>
          <w:sz w:val="24"/>
        </w:rPr>
        <w:t>EmimAc</w:t>
      </w:r>
      <w:r w:rsidR="00A35B0D">
        <w:rPr>
          <w:rFonts w:ascii="Times New Roman" w:hAnsi="Times New Roman" w:cs="Times New Roman"/>
          <w:sz w:val="24"/>
        </w:rPr>
        <w:t xml:space="preserve"> and 100% Water systems: </w:t>
      </w:r>
      <w:r w:rsidR="00A35B0D" w:rsidRPr="00856DA0">
        <w:rPr>
          <w:rFonts w:ascii="Times New Roman" w:hAnsi="Times New Roman" w:cs="Times New Roman"/>
          <w:sz w:val="24"/>
        </w:rPr>
        <w:t>(a)</w:t>
      </w:r>
      <w:r w:rsidR="00A35B0D">
        <w:rPr>
          <w:rFonts w:ascii="Times New Roman" w:hAnsi="Times New Roman" w:cs="Times New Roman"/>
          <w:sz w:val="24"/>
        </w:rPr>
        <w:t xml:space="preserve"> at 3</w:t>
      </w:r>
      <w:r w:rsidR="00856DA0" w:rsidRPr="00856DA0">
        <w:rPr>
          <w:rFonts w:ascii="Times New Roman" w:hAnsi="Times New Roman" w:cs="Times New Roman"/>
          <w:sz w:val="24"/>
        </w:rPr>
        <w:t>00K</w:t>
      </w:r>
      <w:r w:rsidR="00A35B0D">
        <w:rPr>
          <w:rFonts w:ascii="Times New Roman" w:hAnsi="Times New Roman" w:cs="Times New Roman"/>
          <w:sz w:val="24"/>
        </w:rPr>
        <w:t xml:space="preserve">, (b) set b at 433K </w:t>
      </w:r>
      <w:r w:rsidR="00856DA0" w:rsidRPr="00856DA0">
        <w:rPr>
          <w:rFonts w:ascii="Times New Roman" w:hAnsi="Times New Roman" w:cs="Times New Roman"/>
          <w:sz w:val="24"/>
        </w:rPr>
        <w:t>and</w:t>
      </w:r>
      <w:r w:rsidR="00A35B0D">
        <w:rPr>
          <w:rFonts w:ascii="Times New Roman" w:hAnsi="Times New Roman" w:cs="Times New Roman"/>
          <w:sz w:val="24"/>
        </w:rPr>
        <w:t xml:space="preserve"> </w:t>
      </w:r>
      <w:r w:rsidR="00A35B0D" w:rsidRPr="00856DA0">
        <w:rPr>
          <w:rFonts w:ascii="Times New Roman" w:hAnsi="Times New Roman" w:cs="Times New Roman"/>
          <w:sz w:val="24"/>
        </w:rPr>
        <w:t xml:space="preserve">(c) </w:t>
      </w:r>
      <w:r w:rsidR="00A35B0D">
        <w:rPr>
          <w:rFonts w:ascii="Times New Roman" w:hAnsi="Times New Roman" w:cs="Times New Roman"/>
          <w:sz w:val="24"/>
        </w:rPr>
        <w:t>set c at 433K</w:t>
      </w:r>
      <w:r w:rsidR="00856DA0" w:rsidRPr="00856DA0">
        <w:rPr>
          <w:rFonts w:ascii="Times New Roman" w:hAnsi="Times New Roman" w:cs="Times New Roman"/>
          <w:sz w:val="24"/>
        </w:rPr>
        <w:t>.</w:t>
      </w:r>
    </w:p>
    <w:p w14:paraId="60ACADD1" w14:textId="77777777" w:rsidR="007D66F8" w:rsidRDefault="00C43785" w:rsidP="00C43785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188C969A" wp14:editId="647A4CC3">
            <wp:extent cx="2355475" cy="1790273"/>
            <wp:effectExtent l="0" t="0" r="6985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 S7 .jpeg"/>
                    <pic:cNvPicPr/>
                  </pic:nvPicPr>
                  <pic:blipFill>
                    <a:blip r:embed="rId2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5475" cy="1790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5238F" w14:textId="77777777" w:rsidR="007D66F8" w:rsidRDefault="007D66F8" w:rsidP="00C43785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42DFC53C" wp14:editId="1D9E53F5">
            <wp:extent cx="2299127" cy="1692758"/>
            <wp:effectExtent l="0" t="0" r="6350" b="317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 S7 .jpeg"/>
                    <pic:cNvPicPr/>
                  </pic:nvPicPr>
                  <pic:blipFill>
                    <a:blip r:embed="rId2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9127" cy="1692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5E07AA94" wp14:editId="6727E207">
            <wp:extent cx="2297338" cy="1691441"/>
            <wp:effectExtent l="0" t="0" r="8255" b="444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 S7 .jpeg"/>
                    <pic:cNvPicPr/>
                  </pic:nvPicPr>
                  <pic:blipFill>
                    <a:blip r:embed="rId2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7338" cy="1691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20FBA" w14:textId="77777777" w:rsidR="003E1789" w:rsidRDefault="003E1789" w:rsidP="001C0D82">
      <w:pPr>
        <w:jc w:val="both"/>
        <w:rPr>
          <w:rFonts w:ascii="Times New Roman" w:hAnsi="Times New Roman" w:cs="Times New Roman"/>
          <w:b/>
          <w:sz w:val="24"/>
        </w:rPr>
      </w:pPr>
    </w:p>
    <w:p w14:paraId="2FA1FFD4" w14:textId="77777777" w:rsidR="003E1789" w:rsidRDefault="003E1789" w:rsidP="001C0D82">
      <w:pPr>
        <w:jc w:val="both"/>
        <w:rPr>
          <w:rFonts w:ascii="Times New Roman" w:hAnsi="Times New Roman" w:cs="Times New Roman"/>
          <w:b/>
          <w:sz w:val="24"/>
        </w:rPr>
      </w:pPr>
    </w:p>
    <w:p w14:paraId="74E036C3" w14:textId="77777777" w:rsidR="003E1789" w:rsidRDefault="003E1789" w:rsidP="001C0D82">
      <w:pPr>
        <w:jc w:val="both"/>
        <w:rPr>
          <w:rFonts w:ascii="Times New Roman" w:hAnsi="Times New Roman" w:cs="Times New Roman"/>
          <w:b/>
          <w:sz w:val="24"/>
        </w:rPr>
      </w:pPr>
    </w:p>
    <w:p w14:paraId="58A1D35F" w14:textId="77777777" w:rsidR="003E1789" w:rsidRDefault="003E1789" w:rsidP="001C0D82">
      <w:pPr>
        <w:jc w:val="both"/>
        <w:rPr>
          <w:rFonts w:ascii="Times New Roman" w:hAnsi="Times New Roman" w:cs="Times New Roman"/>
          <w:b/>
          <w:sz w:val="24"/>
        </w:rPr>
      </w:pPr>
    </w:p>
    <w:p w14:paraId="5336B927" w14:textId="77777777" w:rsidR="003E1789" w:rsidRDefault="003E1789" w:rsidP="001C0D82">
      <w:pPr>
        <w:jc w:val="both"/>
        <w:rPr>
          <w:rFonts w:ascii="Times New Roman" w:hAnsi="Times New Roman" w:cs="Times New Roman"/>
          <w:b/>
          <w:sz w:val="24"/>
        </w:rPr>
      </w:pPr>
    </w:p>
    <w:p w14:paraId="7569FE9B" w14:textId="77777777" w:rsidR="003E1789" w:rsidRDefault="003E1789" w:rsidP="001C0D82">
      <w:pPr>
        <w:jc w:val="both"/>
        <w:rPr>
          <w:rFonts w:ascii="Times New Roman" w:hAnsi="Times New Roman" w:cs="Times New Roman"/>
          <w:b/>
          <w:sz w:val="24"/>
        </w:rPr>
      </w:pPr>
    </w:p>
    <w:p w14:paraId="7E5980A8" w14:textId="77777777" w:rsidR="003E1789" w:rsidRDefault="003E1789" w:rsidP="001C0D82">
      <w:pPr>
        <w:jc w:val="both"/>
        <w:rPr>
          <w:rFonts w:ascii="Times New Roman" w:hAnsi="Times New Roman" w:cs="Times New Roman"/>
          <w:b/>
          <w:sz w:val="24"/>
        </w:rPr>
      </w:pPr>
    </w:p>
    <w:p w14:paraId="4AA9B314" w14:textId="77777777" w:rsidR="003E1789" w:rsidRDefault="003E1789" w:rsidP="001C0D82">
      <w:pPr>
        <w:jc w:val="both"/>
        <w:rPr>
          <w:rFonts w:ascii="Times New Roman" w:hAnsi="Times New Roman" w:cs="Times New Roman"/>
          <w:b/>
          <w:sz w:val="24"/>
        </w:rPr>
      </w:pPr>
    </w:p>
    <w:p w14:paraId="6B47DE74" w14:textId="77777777" w:rsidR="003E1789" w:rsidRDefault="003E1789" w:rsidP="001C0D82">
      <w:pPr>
        <w:jc w:val="both"/>
        <w:rPr>
          <w:rFonts w:ascii="Times New Roman" w:hAnsi="Times New Roman" w:cs="Times New Roman"/>
          <w:b/>
          <w:sz w:val="24"/>
        </w:rPr>
      </w:pPr>
    </w:p>
    <w:p w14:paraId="3F2E0053" w14:textId="77777777" w:rsidR="003E1789" w:rsidRDefault="003E1789" w:rsidP="001C0D82">
      <w:pPr>
        <w:jc w:val="both"/>
        <w:rPr>
          <w:rFonts w:ascii="Times New Roman" w:hAnsi="Times New Roman" w:cs="Times New Roman"/>
          <w:b/>
          <w:sz w:val="24"/>
        </w:rPr>
      </w:pPr>
    </w:p>
    <w:p w14:paraId="62CF577A" w14:textId="77777777" w:rsidR="003E1789" w:rsidRDefault="003E1789" w:rsidP="001C0D82">
      <w:pPr>
        <w:jc w:val="both"/>
        <w:rPr>
          <w:rFonts w:ascii="Times New Roman" w:hAnsi="Times New Roman" w:cs="Times New Roman"/>
          <w:b/>
          <w:sz w:val="24"/>
        </w:rPr>
      </w:pPr>
    </w:p>
    <w:p w14:paraId="475BCFAB" w14:textId="77777777" w:rsidR="00E23BD7" w:rsidRDefault="00E23BD7" w:rsidP="001C0D82">
      <w:pPr>
        <w:jc w:val="both"/>
        <w:rPr>
          <w:rFonts w:ascii="Times New Roman" w:hAnsi="Times New Roman" w:cs="Times New Roman"/>
          <w:b/>
          <w:sz w:val="24"/>
        </w:rPr>
      </w:pPr>
    </w:p>
    <w:p w14:paraId="6C0A820F" w14:textId="729E7E0A" w:rsidR="00114F34" w:rsidRPr="00C924E7" w:rsidRDefault="003E1789" w:rsidP="001C0D82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</w:rPr>
        <w:t>Figure S8</w:t>
      </w:r>
      <w:r w:rsidRPr="00EF07CE">
        <w:rPr>
          <w:rFonts w:ascii="Times New Roman" w:hAnsi="Times New Roman" w:cs="Times New Roman"/>
          <w:b/>
          <w:sz w:val="24"/>
        </w:rPr>
        <w:t>.</w:t>
      </w:r>
      <w:r>
        <w:rPr>
          <w:rFonts w:ascii="Times New Roman" w:hAnsi="Times New Roman" w:cs="Times New Roman"/>
          <w:b/>
          <w:sz w:val="24"/>
        </w:rPr>
        <w:t xml:space="preserve"> </w:t>
      </w:r>
      <w:r w:rsidR="00CD5935" w:rsidRPr="004225B9">
        <w:rPr>
          <w:rFonts w:ascii="Times New Roman" w:eastAsia="Times New Roman" w:hAnsi="Times New Roman" w:cs="Times New Roman"/>
          <w:sz w:val="24"/>
          <w:szCs w:val="24"/>
        </w:rPr>
        <w:t xml:space="preserve">Average lifetime (ps) of different cellulose-acetate hydrogen bonds obtained from MD trajectories of </w:t>
      </w:r>
      <w:r w:rsidR="00CD5935" w:rsidRPr="004225B9">
        <w:rPr>
          <w:rFonts w:ascii="Times New Roman" w:hAnsi="Times New Roman" w:cs="Times New Roman"/>
          <w:sz w:val="24"/>
        </w:rPr>
        <w:t>set b at 433K: I(A) 100% EmimAc (S1b), I(B) 80% EmimAc (S2b), I(C) 50% EmimAc (S3b), I(D) 20% EmimAc (S4b); and set c at 433K: II(A) 100% EmimAc (S1c), II(B) 80% EmimAc (S2c), II(C) 50% EmimAc (S3c), II(D) 20% EmimAc (S4c).</w:t>
      </w:r>
    </w:p>
    <w:p w14:paraId="6A2C577B" w14:textId="196AA6BE" w:rsidR="003E1789" w:rsidRDefault="003E1789" w:rsidP="003E1789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001726D3" wp14:editId="34077E46">
            <wp:extent cx="4050235" cy="2916978"/>
            <wp:effectExtent l="0" t="0" r="762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HBLife_OAC_B.jpeg"/>
                    <pic:cNvPicPr/>
                  </pic:nvPicPr>
                  <pic:blipFill>
                    <a:blip r:embed="rId2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1506" cy="2917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50863" w14:textId="7C655DA3" w:rsidR="003E1789" w:rsidRPr="003E1789" w:rsidRDefault="003E1789" w:rsidP="003E1789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116465BC" wp14:editId="27D98340">
            <wp:extent cx="4071356" cy="2929754"/>
            <wp:effectExtent l="0" t="0" r="5715" b="444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HBLife_OAC_C.jpeg"/>
                    <pic:cNvPicPr/>
                  </pic:nvPicPr>
                  <pic:blipFill>
                    <a:blip r:embed="rId2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2732" cy="2930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41242" w14:textId="77777777" w:rsidR="00C924E7" w:rsidRDefault="00C924E7" w:rsidP="00CD5935">
      <w:pPr>
        <w:jc w:val="both"/>
        <w:rPr>
          <w:rFonts w:ascii="Times New Roman" w:hAnsi="Times New Roman" w:cs="Times New Roman"/>
          <w:b/>
          <w:sz w:val="24"/>
        </w:rPr>
      </w:pPr>
    </w:p>
    <w:p w14:paraId="4BBD24C0" w14:textId="77777777" w:rsidR="00C924E7" w:rsidRDefault="00C924E7" w:rsidP="00CD5935">
      <w:pPr>
        <w:jc w:val="both"/>
        <w:rPr>
          <w:rFonts w:ascii="Times New Roman" w:hAnsi="Times New Roman" w:cs="Times New Roman"/>
          <w:b/>
          <w:sz w:val="24"/>
        </w:rPr>
      </w:pPr>
    </w:p>
    <w:p w14:paraId="177A6EAC" w14:textId="77777777" w:rsidR="002B174D" w:rsidRDefault="002B174D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br w:type="page"/>
      </w:r>
    </w:p>
    <w:p w14:paraId="2D486CCB" w14:textId="114A2F9F" w:rsidR="00CD5935" w:rsidRDefault="003E1789" w:rsidP="00CD5935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</w:rPr>
        <w:t>Figure S9</w:t>
      </w:r>
      <w:r w:rsidRPr="00EF07CE">
        <w:rPr>
          <w:rFonts w:ascii="Times New Roman" w:hAnsi="Times New Roman" w:cs="Times New Roman"/>
          <w:b/>
          <w:sz w:val="24"/>
        </w:rPr>
        <w:t>.</w:t>
      </w:r>
      <w:r>
        <w:rPr>
          <w:rFonts w:ascii="Times New Roman" w:hAnsi="Times New Roman" w:cs="Times New Roman"/>
          <w:b/>
          <w:sz w:val="24"/>
        </w:rPr>
        <w:t xml:space="preserve"> </w:t>
      </w:r>
      <w:r w:rsidR="00CD5935" w:rsidRPr="004225B9">
        <w:rPr>
          <w:rFonts w:ascii="Times New Roman" w:eastAsia="Times New Roman" w:hAnsi="Times New Roman" w:cs="Times New Roman"/>
          <w:sz w:val="24"/>
          <w:szCs w:val="24"/>
        </w:rPr>
        <w:t xml:space="preserve">Average lifetime (ps) of different </w:t>
      </w:r>
      <w:r w:rsidR="00CD5935" w:rsidRPr="004225B9">
        <w:rPr>
          <w:rFonts w:ascii="Times New Roman" w:hAnsi="Times New Roman" w:cs="Times New Roman"/>
          <w:sz w:val="24"/>
        </w:rPr>
        <w:t xml:space="preserve">cellulose-water </w:t>
      </w:r>
      <w:r w:rsidR="00CD5935" w:rsidRPr="004225B9">
        <w:rPr>
          <w:rFonts w:ascii="Times New Roman" w:eastAsia="Times New Roman" w:hAnsi="Times New Roman" w:cs="Times New Roman"/>
          <w:sz w:val="24"/>
          <w:szCs w:val="24"/>
        </w:rPr>
        <w:t>hydrogen bonds obtained from MD trajectories of</w:t>
      </w:r>
      <w:r w:rsidR="00CD5935" w:rsidRPr="004225B9">
        <w:rPr>
          <w:rFonts w:ascii="Times New Roman" w:hAnsi="Times New Roman" w:cs="Times New Roman"/>
          <w:sz w:val="24"/>
        </w:rPr>
        <w:t xml:space="preserve"> set b at 433K: I(A) </w:t>
      </w:r>
      <w:r w:rsidR="004225B9">
        <w:rPr>
          <w:rFonts w:ascii="Times New Roman" w:hAnsi="Times New Roman" w:cs="Times New Roman"/>
          <w:sz w:val="24"/>
        </w:rPr>
        <w:t>80% EmimAc (S2</w:t>
      </w:r>
      <w:r w:rsidR="00CD5935" w:rsidRPr="004225B9">
        <w:rPr>
          <w:rFonts w:ascii="Times New Roman" w:hAnsi="Times New Roman" w:cs="Times New Roman"/>
          <w:sz w:val="24"/>
        </w:rPr>
        <w:t xml:space="preserve">b), I(B) </w:t>
      </w:r>
      <w:r w:rsidR="004225B9">
        <w:rPr>
          <w:rFonts w:ascii="Times New Roman" w:hAnsi="Times New Roman" w:cs="Times New Roman"/>
          <w:sz w:val="24"/>
        </w:rPr>
        <w:t>50% EmimAc (S3</w:t>
      </w:r>
      <w:r w:rsidR="00CD5935" w:rsidRPr="004225B9">
        <w:rPr>
          <w:rFonts w:ascii="Times New Roman" w:hAnsi="Times New Roman" w:cs="Times New Roman"/>
          <w:sz w:val="24"/>
        </w:rPr>
        <w:t>b)</w:t>
      </w:r>
      <w:r w:rsidR="004225B9">
        <w:rPr>
          <w:rFonts w:ascii="Times New Roman" w:hAnsi="Times New Roman" w:cs="Times New Roman"/>
          <w:sz w:val="24"/>
        </w:rPr>
        <w:t>, I(C) 20% EmimAc (S4</w:t>
      </w:r>
      <w:r w:rsidR="00CD5935" w:rsidRPr="004225B9">
        <w:rPr>
          <w:rFonts w:ascii="Times New Roman" w:hAnsi="Times New Roman" w:cs="Times New Roman"/>
          <w:sz w:val="24"/>
        </w:rPr>
        <w:t xml:space="preserve">b), I(D) </w:t>
      </w:r>
      <w:r w:rsidR="004225B9">
        <w:rPr>
          <w:rFonts w:ascii="Times New Roman" w:hAnsi="Times New Roman" w:cs="Times New Roman"/>
          <w:sz w:val="24"/>
        </w:rPr>
        <w:t>100% Water (S5a</w:t>
      </w:r>
      <w:r w:rsidR="00CD5935" w:rsidRPr="004225B9">
        <w:rPr>
          <w:rFonts w:ascii="Times New Roman" w:hAnsi="Times New Roman" w:cs="Times New Roman"/>
          <w:sz w:val="24"/>
        </w:rPr>
        <w:t xml:space="preserve">); and set c at 433K: </w:t>
      </w:r>
      <w:r w:rsidR="004225B9" w:rsidRPr="004225B9">
        <w:rPr>
          <w:rFonts w:ascii="Times New Roman" w:hAnsi="Times New Roman" w:cs="Times New Roman"/>
          <w:sz w:val="24"/>
        </w:rPr>
        <w:t>I</w:t>
      </w:r>
      <w:r w:rsidR="004225B9">
        <w:rPr>
          <w:rFonts w:ascii="Times New Roman" w:hAnsi="Times New Roman" w:cs="Times New Roman"/>
          <w:sz w:val="24"/>
        </w:rPr>
        <w:t>I</w:t>
      </w:r>
      <w:r w:rsidR="004225B9" w:rsidRPr="004225B9">
        <w:rPr>
          <w:rFonts w:ascii="Times New Roman" w:hAnsi="Times New Roman" w:cs="Times New Roman"/>
          <w:sz w:val="24"/>
        </w:rPr>
        <w:t xml:space="preserve">(A) </w:t>
      </w:r>
      <w:r w:rsidR="004225B9">
        <w:rPr>
          <w:rFonts w:ascii="Times New Roman" w:hAnsi="Times New Roman" w:cs="Times New Roman"/>
          <w:sz w:val="24"/>
        </w:rPr>
        <w:t>80% EmimAc (S2c</w:t>
      </w:r>
      <w:r w:rsidR="004225B9" w:rsidRPr="004225B9">
        <w:rPr>
          <w:rFonts w:ascii="Times New Roman" w:hAnsi="Times New Roman" w:cs="Times New Roman"/>
          <w:sz w:val="24"/>
        </w:rPr>
        <w:t>), I</w:t>
      </w:r>
      <w:r w:rsidR="004225B9">
        <w:rPr>
          <w:rFonts w:ascii="Times New Roman" w:hAnsi="Times New Roman" w:cs="Times New Roman"/>
          <w:sz w:val="24"/>
        </w:rPr>
        <w:t>I</w:t>
      </w:r>
      <w:r w:rsidR="004225B9" w:rsidRPr="004225B9">
        <w:rPr>
          <w:rFonts w:ascii="Times New Roman" w:hAnsi="Times New Roman" w:cs="Times New Roman"/>
          <w:sz w:val="24"/>
        </w:rPr>
        <w:t xml:space="preserve">(B) </w:t>
      </w:r>
      <w:r w:rsidR="004225B9">
        <w:rPr>
          <w:rFonts w:ascii="Times New Roman" w:hAnsi="Times New Roman" w:cs="Times New Roman"/>
          <w:sz w:val="24"/>
        </w:rPr>
        <w:t>50% EmimAc (S3c</w:t>
      </w:r>
      <w:r w:rsidR="004225B9" w:rsidRPr="004225B9">
        <w:rPr>
          <w:rFonts w:ascii="Times New Roman" w:hAnsi="Times New Roman" w:cs="Times New Roman"/>
          <w:sz w:val="24"/>
        </w:rPr>
        <w:t>)</w:t>
      </w:r>
      <w:r w:rsidR="004225B9">
        <w:rPr>
          <w:rFonts w:ascii="Times New Roman" w:hAnsi="Times New Roman" w:cs="Times New Roman"/>
          <w:sz w:val="24"/>
        </w:rPr>
        <w:t>, II(C) 20% EmimAc (S4c</w:t>
      </w:r>
      <w:r w:rsidR="004225B9" w:rsidRPr="004225B9">
        <w:rPr>
          <w:rFonts w:ascii="Times New Roman" w:hAnsi="Times New Roman" w:cs="Times New Roman"/>
          <w:sz w:val="24"/>
        </w:rPr>
        <w:t>), I</w:t>
      </w:r>
      <w:r w:rsidR="004225B9">
        <w:rPr>
          <w:rFonts w:ascii="Times New Roman" w:hAnsi="Times New Roman" w:cs="Times New Roman"/>
          <w:sz w:val="24"/>
        </w:rPr>
        <w:t>I</w:t>
      </w:r>
      <w:r w:rsidR="004225B9" w:rsidRPr="004225B9">
        <w:rPr>
          <w:rFonts w:ascii="Times New Roman" w:hAnsi="Times New Roman" w:cs="Times New Roman"/>
          <w:sz w:val="24"/>
        </w:rPr>
        <w:t xml:space="preserve">(D) </w:t>
      </w:r>
      <w:r w:rsidR="004225B9">
        <w:rPr>
          <w:rFonts w:ascii="Times New Roman" w:hAnsi="Times New Roman" w:cs="Times New Roman"/>
          <w:sz w:val="24"/>
        </w:rPr>
        <w:t>100% Water (S5a</w:t>
      </w:r>
      <w:r w:rsidR="004225B9" w:rsidRPr="004225B9">
        <w:rPr>
          <w:rFonts w:ascii="Times New Roman" w:hAnsi="Times New Roman" w:cs="Times New Roman"/>
          <w:sz w:val="24"/>
        </w:rPr>
        <w:t>)</w:t>
      </w:r>
      <w:r w:rsidR="00CD5935" w:rsidRPr="004225B9">
        <w:rPr>
          <w:rFonts w:ascii="Times New Roman" w:hAnsi="Times New Roman" w:cs="Times New Roman"/>
          <w:sz w:val="24"/>
        </w:rPr>
        <w:t>.</w:t>
      </w:r>
    </w:p>
    <w:p w14:paraId="18C280FB" w14:textId="77777777" w:rsidR="003E1789" w:rsidRDefault="003E1789" w:rsidP="003E1789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2BDE816F" wp14:editId="227E3049">
            <wp:extent cx="4873231" cy="3509699"/>
            <wp:effectExtent l="0" t="0" r="381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HBLife_B_WAT.jpeg"/>
                    <pic:cNvPicPr/>
                  </pic:nvPicPr>
                  <pic:blipFill>
                    <a:blip r:embed="rId2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3231" cy="3509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AE2A4" w14:textId="77777777" w:rsidR="003E1789" w:rsidRDefault="003E1789" w:rsidP="003E1789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46F4220A" wp14:editId="455D16DB">
            <wp:extent cx="4787375" cy="3445002"/>
            <wp:effectExtent l="0" t="0" r="0" b="31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HBLife_C_WAT.jpeg"/>
                    <pic:cNvPicPr/>
                  </pic:nvPicPr>
                  <pic:blipFill>
                    <a:blip r:embed="rId2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7375" cy="3445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96C7A" w14:textId="44F6101F" w:rsidR="00BE0B25" w:rsidRDefault="00BE0B25" w:rsidP="003E1789">
      <w:pPr>
        <w:spacing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Figure S10</w:t>
      </w:r>
      <w:r w:rsidRPr="00EF07CE">
        <w:rPr>
          <w:rFonts w:ascii="Times New Roman" w:hAnsi="Times New Roman" w:cs="Times New Roman"/>
          <w:b/>
          <w:sz w:val="24"/>
        </w:rPr>
        <w:t>.</w:t>
      </w:r>
      <w:r>
        <w:rPr>
          <w:rFonts w:ascii="Times New Roman" w:hAnsi="Times New Roman" w:cs="Times New Roman"/>
          <w:b/>
          <w:sz w:val="24"/>
        </w:rPr>
        <w:t xml:space="preserve"> </w:t>
      </w:r>
      <w:r w:rsidR="007529AD" w:rsidRPr="007529AD">
        <w:rPr>
          <w:rFonts w:ascii="Times New Roman" w:hAnsi="Times New Roman" w:cs="Times New Roman"/>
          <w:sz w:val="24"/>
        </w:rPr>
        <w:t>R</w:t>
      </w:r>
      <w:r w:rsidR="004225B9" w:rsidRPr="007529AD">
        <w:rPr>
          <w:rFonts w:ascii="Times New Roman" w:hAnsi="Times New Roman" w:cs="Times New Roman"/>
          <w:sz w:val="24"/>
        </w:rPr>
        <w:t>a</w:t>
      </w:r>
      <w:r w:rsidR="004225B9" w:rsidRPr="002364CF">
        <w:rPr>
          <w:rFonts w:ascii="Times New Roman" w:hAnsi="Times New Roman" w:cs="Times New Roman"/>
          <w:sz w:val="24"/>
        </w:rPr>
        <w:t xml:space="preserve">dial distribution function (RDF) </w:t>
      </w:r>
      <w:r w:rsidR="004225B9" w:rsidRPr="004225B9">
        <w:rPr>
          <w:rFonts w:ascii="Times New Roman" w:hAnsi="Times New Roman" w:cs="Times New Roman"/>
          <w:sz w:val="24"/>
        </w:rPr>
        <w:t>obtained from MD t</w:t>
      </w:r>
      <w:r w:rsidR="004225B9">
        <w:rPr>
          <w:rFonts w:ascii="Times New Roman" w:hAnsi="Times New Roman" w:cs="Times New Roman"/>
          <w:sz w:val="24"/>
        </w:rPr>
        <w:t xml:space="preserve">rajectories of </w:t>
      </w:r>
      <w:r w:rsidR="002B174D" w:rsidRPr="004225B9">
        <w:rPr>
          <w:rFonts w:ascii="Times New Roman" w:hAnsi="Times New Roman" w:cs="Times New Roman"/>
          <w:sz w:val="24"/>
        </w:rPr>
        <w:t>100% EmimAc (red), 80% EmimAc (green), 50% EmimAc (blue)</w:t>
      </w:r>
      <w:r w:rsidR="002B174D">
        <w:rPr>
          <w:rFonts w:ascii="Times New Roman" w:hAnsi="Times New Roman" w:cs="Times New Roman"/>
          <w:sz w:val="24"/>
        </w:rPr>
        <w:t xml:space="preserve"> and</w:t>
      </w:r>
      <w:r w:rsidR="002B174D" w:rsidRPr="004225B9">
        <w:rPr>
          <w:rFonts w:ascii="Times New Roman" w:hAnsi="Times New Roman" w:cs="Times New Roman"/>
          <w:sz w:val="24"/>
        </w:rPr>
        <w:t xml:space="preserve"> 20% EmimAc (cyan) </w:t>
      </w:r>
      <w:r w:rsidR="004225B9" w:rsidRPr="004225B9">
        <w:rPr>
          <w:rFonts w:ascii="Times New Roman" w:hAnsi="Times New Roman" w:cs="Times New Roman"/>
          <w:sz w:val="24"/>
        </w:rPr>
        <w:t xml:space="preserve">systems </w:t>
      </w:r>
      <w:r w:rsidR="002B174D">
        <w:rPr>
          <w:rFonts w:ascii="Times New Roman" w:hAnsi="Times New Roman" w:cs="Times New Roman"/>
          <w:sz w:val="24"/>
        </w:rPr>
        <w:t>for  set b at 433K: I(A) cation-</w:t>
      </w:r>
      <w:r w:rsidR="004225B9" w:rsidRPr="004225B9">
        <w:rPr>
          <w:rFonts w:ascii="Times New Roman" w:hAnsi="Times New Roman" w:cs="Times New Roman"/>
          <w:sz w:val="24"/>
        </w:rPr>
        <w:t xml:space="preserve">anion polar interaction, I(B) cation-cation nonpolar interaction; </w:t>
      </w:r>
      <w:r w:rsidR="002B174D">
        <w:rPr>
          <w:rFonts w:ascii="Times New Roman" w:hAnsi="Times New Roman" w:cs="Times New Roman"/>
          <w:sz w:val="24"/>
        </w:rPr>
        <w:t>and set c at 433K: II(A) cation-</w:t>
      </w:r>
      <w:r w:rsidR="004225B9" w:rsidRPr="004225B9">
        <w:rPr>
          <w:rFonts w:ascii="Times New Roman" w:hAnsi="Times New Roman" w:cs="Times New Roman"/>
          <w:sz w:val="24"/>
        </w:rPr>
        <w:t>anion polar interaction, II(B) cation-cation nonpolar interaction.</w:t>
      </w:r>
      <w:r w:rsidR="002B174D">
        <w:rPr>
          <w:rFonts w:ascii="Times New Roman" w:hAnsi="Times New Roman" w:cs="Times New Roman"/>
          <w:sz w:val="24"/>
        </w:rPr>
        <w:t xml:space="preserve"> </w:t>
      </w:r>
    </w:p>
    <w:p w14:paraId="2453474F" w14:textId="77777777" w:rsidR="00E23BD7" w:rsidRDefault="00E23BD7" w:rsidP="00E23BD7">
      <w:pPr>
        <w:spacing w:line="36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61093DFD" wp14:editId="189DDE44">
            <wp:extent cx="2670634" cy="202777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t_ana_SetB.jpeg"/>
                    <pic:cNvPicPr/>
                  </pic:nvPicPr>
                  <pic:blipFill>
                    <a:blip r:embed="rId2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0634" cy="202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0F541FB2" wp14:editId="5C9432AF">
            <wp:extent cx="2670634" cy="202777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t_ana_SetB.jpeg"/>
                    <pic:cNvPicPr/>
                  </pic:nvPicPr>
                  <pic:blipFill>
                    <a:blip r:embed="rId3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0634" cy="202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37266" w14:textId="77777777" w:rsidR="00E23BD7" w:rsidRDefault="00E23BD7" w:rsidP="00E23BD7">
      <w:pPr>
        <w:spacing w:line="36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15AC2C76" wp14:editId="2CE4577E">
            <wp:extent cx="2670634" cy="202777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t_ana_SetB.jpeg"/>
                    <pic:cNvPicPr/>
                  </pic:nvPicPr>
                  <pic:blipFill>
                    <a:blip r:embed="rId3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0634" cy="2027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6BDBAD54" wp14:editId="63B20797">
            <wp:extent cx="2670634" cy="202777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t_ana_SetB.jpeg"/>
                    <pic:cNvPicPr/>
                  </pic:nvPicPr>
                  <pic:blipFill>
                    <a:blip r:embed="rId3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0634" cy="202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87E96" w14:textId="77777777" w:rsidR="00E23BD7" w:rsidRDefault="00E23BD7" w:rsidP="003E1789">
      <w:pPr>
        <w:spacing w:line="360" w:lineRule="auto"/>
        <w:jc w:val="both"/>
        <w:rPr>
          <w:rFonts w:ascii="Times New Roman" w:hAnsi="Times New Roman" w:cs="Times New Roman"/>
          <w:b/>
          <w:sz w:val="24"/>
        </w:rPr>
      </w:pPr>
    </w:p>
    <w:p w14:paraId="7C0CF790" w14:textId="77777777" w:rsidR="00E23BD7" w:rsidRDefault="00E23BD7" w:rsidP="003E1789">
      <w:pPr>
        <w:spacing w:line="360" w:lineRule="auto"/>
        <w:jc w:val="both"/>
        <w:rPr>
          <w:rFonts w:ascii="Times New Roman" w:hAnsi="Times New Roman" w:cs="Times New Roman"/>
          <w:b/>
          <w:sz w:val="24"/>
        </w:rPr>
      </w:pPr>
    </w:p>
    <w:p w14:paraId="18823C90" w14:textId="77777777" w:rsidR="00E23BD7" w:rsidRDefault="00E23BD7" w:rsidP="003E1789">
      <w:pPr>
        <w:spacing w:line="360" w:lineRule="auto"/>
        <w:jc w:val="both"/>
        <w:rPr>
          <w:rFonts w:ascii="Times New Roman" w:hAnsi="Times New Roman" w:cs="Times New Roman"/>
          <w:b/>
          <w:sz w:val="24"/>
        </w:rPr>
      </w:pPr>
    </w:p>
    <w:p w14:paraId="575A0D7E" w14:textId="77777777" w:rsidR="00E23BD7" w:rsidRDefault="00E23BD7" w:rsidP="003E1789">
      <w:pPr>
        <w:spacing w:line="360" w:lineRule="auto"/>
        <w:jc w:val="both"/>
        <w:rPr>
          <w:rFonts w:ascii="Times New Roman" w:hAnsi="Times New Roman" w:cs="Times New Roman"/>
          <w:b/>
          <w:sz w:val="24"/>
        </w:rPr>
      </w:pPr>
    </w:p>
    <w:p w14:paraId="34C488EB" w14:textId="77777777" w:rsidR="00E23BD7" w:rsidRDefault="00E23BD7" w:rsidP="003E1789">
      <w:pPr>
        <w:spacing w:line="360" w:lineRule="auto"/>
        <w:jc w:val="both"/>
        <w:rPr>
          <w:rFonts w:ascii="Times New Roman" w:hAnsi="Times New Roman" w:cs="Times New Roman"/>
          <w:b/>
          <w:sz w:val="24"/>
        </w:rPr>
      </w:pPr>
    </w:p>
    <w:p w14:paraId="72C579A8" w14:textId="77777777" w:rsidR="00E23BD7" w:rsidRDefault="00E23BD7" w:rsidP="003E1789">
      <w:pPr>
        <w:spacing w:line="360" w:lineRule="auto"/>
        <w:jc w:val="both"/>
        <w:rPr>
          <w:rFonts w:ascii="Times New Roman" w:hAnsi="Times New Roman" w:cs="Times New Roman"/>
          <w:b/>
          <w:sz w:val="24"/>
        </w:rPr>
      </w:pPr>
    </w:p>
    <w:p w14:paraId="6087FAF1" w14:textId="77777777" w:rsidR="007529AD" w:rsidRDefault="007529AD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br w:type="page"/>
      </w:r>
    </w:p>
    <w:p w14:paraId="1CD91D84" w14:textId="19552D59" w:rsidR="00BE0B25" w:rsidRDefault="00F17FEC" w:rsidP="003E1789">
      <w:pPr>
        <w:spacing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F</w:t>
      </w:r>
      <w:r w:rsidR="00BE0B25">
        <w:rPr>
          <w:rFonts w:ascii="Times New Roman" w:hAnsi="Times New Roman" w:cs="Times New Roman"/>
          <w:b/>
          <w:sz w:val="24"/>
        </w:rPr>
        <w:t>igure S11</w:t>
      </w:r>
      <w:r w:rsidR="00BE0B25" w:rsidRPr="00EF07CE">
        <w:rPr>
          <w:rFonts w:ascii="Times New Roman" w:hAnsi="Times New Roman" w:cs="Times New Roman"/>
          <w:b/>
          <w:sz w:val="24"/>
        </w:rPr>
        <w:t>.</w:t>
      </w:r>
      <w:r w:rsidR="00BE0B25">
        <w:rPr>
          <w:rFonts w:ascii="Times New Roman" w:hAnsi="Times New Roman" w:cs="Times New Roman"/>
          <w:b/>
          <w:sz w:val="24"/>
        </w:rPr>
        <w:t xml:space="preserve"> </w:t>
      </w:r>
      <w:r w:rsidR="007529AD" w:rsidRPr="007529AD">
        <w:rPr>
          <w:rFonts w:ascii="Times New Roman" w:hAnsi="Times New Roman" w:cs="Times New Roman"/>
          <w:sz w:val="24"/>
        </w:rPr>
        <w:t xml:space="preserve">Radial distribution function (RDF) obtained from MD trajectories of </w:t>
      </w:r>
      <w:r w:rsidR="002B174D" w:rsidRPr="002B174D">
        <w:rPr>
          <w:rFonts w:ascii="Times New Roman" w:hAnsi="Times New Roman" w:cs="Times New Roman"/>
          <w:sz w:val="24"/>
        </w:rPr>
        <w:t xml:space="preserve">80% EmimAc (green), 50% EmimAc (blue), 20% EmimAc (cyan) and 100% Water (black) </w:t>
      </w:r>
      <w:r w:rsidR="007529AD">
        <w:rPr>
          <w:rFonts w:ascii="Times New Roman" w:hAnsi="Times New Roman" w:cs="Times New Roman"/>
          <w:sz w:val="24"/>
        </w:rPr>
        <w:t>systems for  set b at 433K: I(A)</w:t>
      </w:r>
      <w:r w:rsidR="007529AD" w:rsidRPr="007529AD">
        <w:rPr>
          <w:rFonts w:ascii="Times New Roman" w:hAnsi="Times New Roman" w:cs="Times New Roman"/>
          <w:sz w:val="24"/>
        </w:rPr>
        <w:t xml:space="preserve"> water-anion</w:t>
      </w:r>
      <w:r w:rsidR="007529AD">
        <w:rPr>
          <w:rFonts w:ascii="Times New Roman" w:hAnsi="Times New Roman" w:cs="Times New Roman"/>
          <w:sz w:val="24"/>
        </w:rPr>
        <w:t xml:space="preserve">, I(B) </w:t>
      </w:r>
      <w:r w:rsidR="007529AD" w:rsidRPr="007529AD">
        <w:rPr>
          <w:rFonts w:ascii="Times New Roman" w:hAnsi="Times New Roman" w:cs="Times New Roman"/>
          <w:sz w:val="24"/>
        </w:rPr>
        <w:t xml:space="preserve"> water-cation </w:t>
      </w:r>
      <w:r w:rsidR="007529AD">
        <w:rPr>
          <w:rFonts w:ascii="Times New Roman" w:hAnsi="Times New Roman" w:cs="Times New Roman"/>
          <w:sz w:val="24"/>
        </w:rPr>
        <w:t>and I(C) water -water interactions</w:t>
      </w:r>
      <w:r w:rsidR="007529AD" w:rsidRPr="007529AD">
        <w:rPr>
          <w:rFonts w:ascii="Times New Roman" w:hAnsi="Times New Roman" w:cs="Times New Roman"/>
          <w:sz w:val="24"/>
        </w:rPr>
        <w:t xml:space="preserve">; and set c at 433K: </w:t>
      </w:r>
      <w:r w:rsidR="007529AD">
        <w:rPr>
          <w:rFonts w:ascii="Times New Roman" w:hAnsi="Times New Roman" w:cs="Times New Roman"/>
          <w:sz w:val="24"/>
        </w:rPr>
        <w:t>II(A)</w:t>
      </w:r>
      <w:r w:rsidR="007529AD" w:rsidRPr="007529AD">
        <w:rPr>
          <w:rFonts w:ascii="Times New Roman" w:hAnsi="Times New Roman" w:cs="Times New Roman"/>
          <w:sz w:val="24"/>
        </w:rPr>
        <w:t xml:space="preserve"> water-anion</w:t>
      </w:r>
      <w:r w:rsidR="007529AD">
        <w:rPr>
          <w:rFonts w:ascii="Times New Roman" w:hAnsi="Times New Roman" w:cs="Times New Roman"/>
          <w:sz w:val="24"/>
        </w:rPr>
        <w:t xml:space="preserve">, II(B) </w:t>
      </w:r>
      <w:r w:rsidR="007529AD" w:rsidRPr="007529AD">
        <w:rPr>
          <w:rFonts w:ascii="Times New Roman" w:hAnsi="Times New Roman" w:cs="Times New Roman"/>
          <w:sz w:val="24"/>
        </w:rPr>
        <w:t xml:space="preserve"> water-cation </w:t>
      </w:r>
      <w:r w:rsidR="007529AD">
        <w:rPr>
          <w:rFonts w:ascii="Times New Roman" w:hAnsi="Times New Roman" w:cs="Times New Roman"/>
          <w:sz w:val="24"/>
        </w:rPr>
        <w:t>and II(C) water -water interactions</w:t>
      </w:r>
      <w:r w:rsidR="007529AD" w:rsidRPr="007529AD">
        <w:rPr>
          <w:rFonts w:ascii="Times New Roman" w:hAnsi="Times New Roman" w:cs="Times New Roman"/>
          <w:sz w:val="24"/>
        </w:rPr>
        <w:t>.</w:t>
      </w:r>
    </w:p>
    <w:p w14:paraId="504E119E" w14:textId="77777777" w:rsidR="00E23BD7" w:rsidRDefault="00E23BD7" w:rsidP="003E1789">
      <w:pPr>
        <w:spacing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2F480A79" wp14:editId="5CDF2EEA">
            <wp:extent cx="2922080" cy="4602180"/>
            <wp:effectExtent l="0" t="0" r="0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wat_sol_Set_B.jpeg"/>
                    <pic:cNvPicPr/>
                  </pic:nvPicPr>
                  <pic:blipFill>
                    <a:blip r:embed="rId3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2080" cy="4602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52C8D67B" wp14:editId="1AA4F4F4">
            <wp:extent cx="2922080" cy="4602180"/>
            <wp:effectExtent l="0" t="0" r="0" b="82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wat_sol_Set_B.jpeg"/>
                    <pic:cNvPicPr/>
                  </pic:nvPicPr>
                  <pic:blipFill>
                    <a:blip r:embed="rId3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2080" cy="4602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6AADF" w14:textId="77777777" w:rsidR="00E23BD7" w:rsidRDefault="00E23BD7" w:rsidP="003E1789">
      <w:pPr>
        <w:spacing w:line="360" w:lineRule="auto"/>
        <w:jc w:val="both"/>
        <w:rPr>
          <w:rFonts w:ascii="Times New Roman" w:hAnsi="Times New Roman" w:cs="Times New Roman"/>
          <w:b/>
          <w:sz w:val="24"/>
        </w:rPr>
      </w:pPr>
    </w:p>
    <w:p w14:paraId="40D609FF" w14:textId="77777777" w:rsidR="00E23BD7" w:rsidRDefault="00E23BD7" w:rsidP="003E1789">
      <w:pPr>
        <w:spacing w:line="360" w:lineRule="auto"/>
        <w:jc w:val="both"/>
        <w:rPr>
          <w:rFonts w:ascii="Times New Roman" w:hAnsi="Times New Roman" w:cs="Times New Roman"/>
          <w:b/>
          <w:sz w:val="24"/>
        </w:rPr>
      </w:pPr>
    </w:p>
    <w:p w14:paraId="6E4A656F" w14:textId="77777777" w:rsidR="00E23BD7" w:rsidRDefault="00E23BD7" w:rsidP="003E1789">
      <w:pPr>
        <w:spacing w:line="360" w:lineRule="auto"/>
        <w:jc w:val="both"/>
        <w:rPr>
          <w:rFonts w:ascii="Times New Roman" w:hAnsi="Times New Roman" w:cs="Times New Roman"/>
          <w:b/>
          <w:sz w:val="24"/>
        </w:rPr>
      </w:pPr>
    </w:p>
    <w:p w14:paraId="37223F72" w14:textId="77777777" w:rsidR="00E23BD7" w:rsidRDefault="00E23BD7" w:rsidP="003E1789">
      <w:pPr>
        <w:spacing w:line="360" w:lineRule="auto"/>
        <w:jc w:val="both"/>
        <w:rPr>
          <w:rFonts w:ascii="Times New Roman" w:hAnsi="Times New Roman" w:cs="Times New Roman"/>
          <w:b/>
          <w:sz w:val="24"/>
        </w:rPr>
      </w:pPr>
    </w:p>
    <w:p w14:paraId="37E8D673" w14:textId="77777777" w:rsidR="00E23BD7" w:rsidRDefault="00E23BD7" w:rsidP="003E1789">
      <w:pPr>
        <w:spacing w:line="360" w:lineRule="auto"/>
        <w:jc w:val="both"/>
        <w:rPr>
          <w:rFonts w:ascii="Times New Roman" w:hAnsi="Times New Roman" w:cs="Times New Roman"/>
          <w:b/>
          <w:sz w:val="24"/>
        </w:rPr>
      </w:pPr>
    </w:p>
    <w:p w14:paraId="7A77D20A" w14:textId="5C9C3CF4" w:rsidR="00C924E7" w:rsidRDefault="00C924E7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br w:type="page"/>
      </w:r>
    </w:p>
    <w:p w14:paraId="4184A31E" w14:textId="2AF9BCB5" w:rsidR="007529AD" w:rsidRDefault="00116EDB" w:rsidP="003E1789">
      <w:pPr>
        <w:spacing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F</w:t>
      </w:r>
      <w:r w:rsidR="00BE0B25">
        <w:rPr>
          <w:rFonts w:ascii="Times New Roman" w:hAnsi="Times New Roman" w:cs="Times New Roman"/>
          <w:b/>
          <w:sz w:val="24"/>
        </w:rPr>
        <w:t>igure S12</w:t>
      </w:r>
      <w:r w:rsidR="00BE0B25" w:rsidRPr="00EF07CE">
        <w:rPr>
          <w:rFonts w:ascii="Times New Roman" w:hAnsi="Times New Roman" w:cs="Times New Roman"/>
          <w:b/>
          <w:sz w:val="24"/>
        </w:rPr>
        <w:t>.</w:t>
      </w:r>
      <w:r w:rsidR="00BE0B25">
        <w:rPr>
          <w:rFonts w:ascii="Times New Roman" w:hAnsi="Times New Roman" w:cs="Times New Roman"/>
          <w:b/>
          <w:sz w:val="24"/>
        </w:rPr>
        <w:t xml:space="preserve"> </w:t>
      </w:r>
      <w:r w:rsidR="007529AD" w:rsidRPr="007529AD">
        <w:rPr>
          <w:rFonts w:ascii="Times New Roman" w:hAnsi="Times New Roman" w:cs="Times New Roman"/>
          <w:sz w:val="24"/>
        </w:rPr>
        <w:t xml:space="preserve">Radial distribution function (RDF) of cellulose (O2, O3, O6) interacting with specific regions of anion (C2), cation (C4) and water (O) molecules in 100% EmimAc (red), 80% EmimAc (green), 50% EmimAc (blue), 20% EmimAc (cyan) and 100% Water (black) </w:t>
      </w:r>
      <w:r w:rsidR="007529AD">
        <w:rPr>
          <w:rFonts w:ascii="Times New Roman" w:hAnsi="Times New Roman" w:cs="Times New Roman"/>
          <w:sz w:val="24"/>
        </w:rPr>
        <w:t>systems for  set b at 433K: I(A)</w:t>
      </w:r>
      <w:r w:rsidR="007529AD" w:rsidRPr="007529AD">
        <w:rPr>
          <w:rFonts w:ascii="Times New Roman" w:hAnsi="Times New Roman" w:cs="Times New Roman"/>
          <w:sz w:val="24"/>
        </w:rPr>
        <w:t xml:space="preserve"> </w:t>
      </w:r>
      <w:r w:rsidR="007529AD" w:rsidRPr="0056662A">
        <w:rPr>
          <w:rFonts w:ascii="Times New Roman" w:hAnsi="Times New Roman" w:cs="Times New Roman"/>
          <w:sz w:val="24"/>
        </w:rPr>
        <w:t>cellulose-anion</w:t>
      </w:r>
      <w:r w:rsidR="007529AD">
        <w:rPr>
          <w:rFonts w:ascii="Times New Roman" w:hAnsi="Times New Roman" w:cs="Times New Roman"/>
          <w:sz w:val="24"/>
        </w:rPr>
        <w:t xml:space="preserve">, I(B) </w:t>
      </w:r>
      <w:r w:rsidR="007529AD" w:rsidRPr="007529AD">
        <w:rPr>
          <w:rFonts w:ascii="Times New Roman" w:hAnsi="Times New Roman" w:cs="Times New Roman"/>
          <w:sz w:val="24"/>
        </w:rPr>
        <w:t xml:space="preserve"> cellulose-cation </w:t>
      </w:r>
      <w:r w:rsidR="007529AD">
        <w:rPr>
          <w:rFonts w:ascii="Times New Roman" w:hAnsi="Times New Roman" w:cs="Times New Roman"/>
          <w:sz w:val="24"/>
        </w:rPr>
        <w:t xml:space="preserve">and I(C) </w:t>
      </w:r>
      <w:r w:rsidR="007529AD" w:rsidRPr="0056662A">
        <w:rPr>
          <w:rFonts w:ascii="Times New Roman" w:hAnsi="Times New Roman" w:cs="Times New Roman"/>
          <w:sz w:val="24"/>
        </w:rPr>
        <w:t>cellulose-water</w:t>
      </w:r>
      <w:r w:rsidR="007529AD">
        <w:rPr>
          <w:rFonts w:ascii="Times New Roman" w:hAnsi="Times New Roman" w:cs="Times New Roman"/>
          <w:sz w:val="24"/>
        </w:rPr>
        <w:t xml:space="preserve"> interaction</w:t>
      </w:r>
      <w:r w:rsidR="007529AD" w:rsidRPr="007529AD">
        <w:rPr>
          <w:rFonts w:ascii="Times New Roman" w:hAnsi="Times New Roman" w:cs="Times New Roman"/>
          <w:sz w:val="24"/>
        </w:rPr>
        <w:t>; and set c at 433K: I</w:t>
      </w:r>
      <w:r w:rsidR="007529AD">
        <w:rPr>
          <w:rFonts w:ascii="Times New Roman" w:hAnsi="Times New Roman" w:cs="Times New Roman"/>
          <w:sz w:val="24"/>
        </w:rPr>
        <w:t>I</w:t>
      </w:r>
      <w:r w:rsidR="007529AD" w:rsidRPr="007529AD">
        <w:rPr>
          <w:rFonts w:ascii="Times New Roman" w:hAnsi="Times New Roman" w:cs="Times New Roman"/>
          <w:sz w:val="24"/>
        </w:rPr>
        <w:t>(A) cellulose-anion, I</w:t>
      </w:r>
      <w:r w:rsidR="007529AD">
        <w:rPr>
          <w:rFonts w:ascii="Times New Roman" w:hAnsi="Times New Roman" w:cs="Times New Roman"/>
          <w:sz w:val="24"/>
        </w:rPr>
        <w:t>I</w:t>
      </w:r>
      <w:r w:rsidR="007529AD" w:rsidRPr="007529AD">
        <w:rPr>
          <w:rFonts w:ascii="Times New Roman" w:hAnsi="Times New Roman" w:cs="Times New Roman"/>
          <w:sz w:val="24"/>
        </w:rPr>
        <w:t>(B)  cellulose-cation and I</w:t>
      </w:r>
      <w:r w:rsidR="007529AD">
        <w:rPr>
          <w:rFonts w:ascii="Times New Roman" w:hAnsi="Times New Roman" w:cs="Times New Roman"/>
          <w:sz w:val="24"/>
        </w:rPr>
        <w:t>I</w:t>
      </w:r>
      <w:r w:rsidR="007529AD" w:rsidRPr="007529AD">
        <w:rPr>
          <w:rFonts w:ascii="Times New Roman" w:hAnsi="Times New Roman" w:cs="Times New Roman"/>
          <w:sz w:val="24"/>
        </w:rPr>
        <w:t>(C) cellulose-water interaction.</w:t>
      </w:r>
    </w:p>
    <w:p w14:paraId="6240AA4C" w14:textId="77777777" w:rsidR="00E23BD7" w:rsidRDefault="00E23BD7" w:rsidP="003E1789">
      <w:pPr>
        <w:spacing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0A211140" wp14:editId="0FC16A04">
            <wp:extent cx="2859222" cy="4605112"/>
            <wp:effectExtent l="0" t="0" r="0" b="508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cel_sol_set_B.jpeg"/>
                    <pic:cNvPicPr/>
                  </pic:nvPicPr>
                  <pic:blipFill>
                    <a:blip r:embed="rId3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9222" cy="4605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502250D3" wp14:editId="62443B48">
            <wp:extent cx="2849723" cy="4583637"/>
            <wp:effectExtent l="0" t="0" r="8255" b="762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cel_sol_set_B.jpeg"/>
                    <pic:cNvPicPr/>
                  </pic:nvPicPr>
                  <pic:blipFill>
                    <a:blip r:embed="rId3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9723" cy="4583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2194C" w14:textId="77777777" w:rsidR="00E23BD7" w:rsidRDefault="00E23BD7" w:rsidP="003E1789">
      <w:pPr>
        <w:spacing w:line="360" w:lineRule="auto"/>
        <w:jc w:val="both"/>
        <w:rPr>
          <w:rFonts w:ascii="Times New Roman" w:hAnsi="Times New Roman" w:cs="Times New Roman"/>
          <w:b/>
          <w:sz w:val="24"/>
        </w:rPr>
      </w:pPr>
    </w:p>
    <w:p w14:paraId="482163D5" w14:textId="77777777" w:rsidR="00E23BD7" w:rsidRDefault="00E23BD7" w:rsidP="003E1789">
      <w:pPr>
        <w:spacing w:line="360" w:lineRule="auto"/>
        <w:jc w:val="both"/>
        <w:rPr>
          <w:rFonts w:ascii="Times New Roman" w:hAnsi="Times New Roman" w:cs="Times New Roman"/>
          <w:b/>
          <w:sz w:val="24"/>
        </w:rPr>
      </w:pPr>
    </w:p>
    <w:p w14:paraId="43FFB972" w14:textId="77777777" w:rsidR="00E23BD7" w:rsidRDefault="00E23BD7" w:rsidP="003E1789">
      <w:pPr>
        <w:spacing w:line="360" w:lineRule="auto"/>
        <w:jc w:val="both"/>
        <w:rPr>
          <w:rFonts w:ascii="Times New Roman" w:hAnsi="Times New Roman" w:cs="Times New Roman"/>
          <w:b/>
          <w:sz w:val="24"/>
        </w:rPr>
      </w:pPr>
    </w:p>
    <w:p w14:paraId="447A26CD" w14:textId="77777777" w:rsidR="00E23BD7" w:rsidRDefault="00E23BD7" w:rsidP="003E1789">
      <w:pPr>
        <w:spacing w:line="360" w:lineRule="auto"/>
        <w:jc w:val="both"/>
        <w:rPr>
          <w:rFonts w:ascii="Times New Roman" w:hAnsi="Times New Roman" w:cs="Times New Roman"/>
          <w:b/>
          <w:sz w:val="24"/>
        </w:rPr>
      </w:pPr>
    </w:p>
    <w:p w14:paraId="1D2F5EE4" w14:textId="4D667003" w:rsidR="00C924E7" w:rsidRDefault="00C924E7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br w:type="page"/>
      </w:r>
    </w:p>
    <w:p w14:paraId="3D581131" w14:textId="717A46B1" w:rsidR="00603006" w:rsidRDefault="009B5DCA" w:rsidP="009B5DCA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Figure S13: </w:t>
      </w:r>
      <w:r w:rsidR="007529AD">
        <w:rPr>
          <w:rFonts w:ascii="Times New Roman" w:hAnsi="Times New Roman" w:cs="Times New Roman"/>
          <w:sz w:val="24"/>
        </w:rPr>
        <w:t>T</w:t>
      </w:r>
      <w:r w:rsidR="007529AD" w:rsidRPr="009B5DCA">
        <w:rPr>
          <w:rFonts w:ascii="Times New Roman" w:hAnsi="Times New Roman" w:cs="Times New Roman"/>
          <w:sz w:val="24"/>
        </w:rPr>
        <w:t xml:space="preserve">he </w:t>
      </w:r>
      <w:r w:rsidR="007529AD">
        <w:rPr>
          <w:rFonts w:ascii="Times New Roman" w:hAnsi="Times New Roman" w:cs="Times New Roman"/>
          <w:sz w:val="24"/>
        </w:rPr>
        <w:t>C</w:t>
      </w:r>
      <w:r w:rsidR="007529AD" w:rsidRPr="009B5DCA">
        <w:rPr>
          <w:rFonts w:ascii="Times New Roman" w:hAnsi="Times New Roman" w:cs="Times New Roman"/>
          <w:sz w:val="24"/>
        </w:rPr>
        <w:t xml:space="preserve">ellulose-solvent </w:t>
      </w:r>
      <w:r w:rsidR="007529AD">
        <w:rPr>
          <w:rFonts w:ascii="Times New Roman" w:hAnsi="Times New Roman" w:cs="Times New Roman"/>
          <w:sz w:val="24"/>
        </w:rPr>
        <w:t>e</w:t>
      </w:r>
      <w:r w:rsidR="007529AD" w:rsidRPr="009B5DCA">
        <w:rPr>
          <w:rFonts w:ascii="Times New Roman" w:hAnsi="Times New Roman" w:cs="Times New Roman"/>
          <w:sz w:val="24"/>
        </w:rPr>
        <w:t xml:space="preserve">lectrostatic </w:t>
      </w:r>
      <w:r w:rsidR="007529AD">
        <w:rPr>
          <w:rFonts w:ascii="Times New Roman" w:hAnsi="Times New Roman" w:cs="Times New Roman"/>
          <w:sz w:val="24"/>
        </w:rPr>
        <w:t xml:space="preserve">interaction energy has been calculated from MD trajectories of </w:t>
      </w:r>
      <w:r w:rsidR="00B82C21" w:rsidRPr="004225B9">
        <w:rPr>
          <w:rFonts w:ascii="Times New Roman" w:hAnsi="Times New Roman" w:cs="Times New Roman"/>
          <w:sz w:val="24"/>
        </w:rPr>
        <w:t xml:space="preserve">100% EmimAc (red), 80% EmimAc (green), 50% EmimAc (blue), 20% EmimAc (cyan) and 100% Water (black) </w:t>
      </w:r>
      <w:r w:rsidR="007529AD" w:rsidRPr="007529AD">
        <w:rPr>
          <w:rFonts w:ascii="Times New Roman" w:hAnsi="Times New Roman" w:cs="Times New Roman"/>
          <w:sz w:val="24"/>
        </w:rPr>
        <w:t xml:space="preserve">systems for  set b at 433K: I(A) </w:t>
      </w:r>
      <w:r w:rsidR="007529AD" w:rsidRPr="009B5DCA">
        <w:rPr>
          <w:rFonts w:ascii="Times New Roman" w:hAnsi="Times New Roman" w:cs="Times New Roman"/>
          <w:sz w:val="24"/>
        </w:rPr>
        <w:t>cellulose-cation</w:t>
      </w:r>
      <w:r w:rsidR="007529AD" w:rsidRPr="007529AD">
        <w:rPr>
          <w:rFonts w:ascii="Times New Roman" w:hAnsi="Times New Roman" w:cs="Times New Roman"/>
          <w:sz w:val="24"/>
        </w:rPr>
        <w:t xml:space="preserve">, I(B)  </w:t>
      </w:r>
      <w:r w:rsidR="007529AD" w:rsidRPr="009B5DCA">
        <w:rPr>
          <w:rFonts w:ascii="Times New Roman" w:hAnsi="Times New Roman" w:cs="Times New Roman"/>
          <w:sz w:val="24"/>
        </w:rPr>
        <w:t>cellulose</w:t>
      </w:r>
      <w:r w:rsidR="007529AD">
        <w:rPr>
          <w:rFonts w:ascii="Times New Roman" w:hAnsi="Times New Roman" w:cs="Times New Roman"/>
          <w:sz w:val="24"/>
        </w:rPr>
        <w:t>-anion</w:t>
      </w:r>
      <w:r w:rsidR="007529AD" w:rsidRPr="007529AD">
        <w:rPr>
          <w:rFonts w:ascii="Times New Roman" w:hAnsi="Times New Roman" w:cs="Times New Roman"/>
          <w:sz w:val="24"/>
        </w:rPr>
        <w:t xml:space="preserve"> and I(C) </w:t>
      </w:r>
      <w:r w:rsidR="007529AD">
        <w:rPr>
          <w:rFonts w:ascii="Times New Roman" w:hAnsi="Times New Roman" w:cs="Times New Roman"/>
          <w:sz w:val="24"/>
        </w:rPr>
        <w:t>cellulose-water</w:t>
      </w:r>
      <w:r w:rsidR="007529AD" w:rsidRPr="007529AD">
        <w:rPr>
          <w:rFonts w:ascii="Times New Roman" w:hAnsi="Times New Roman" w:cs="Times New Roman"/>
          <w:sz w:val="24"/>
        </w:rPr>
        <w:t xml:space="preserve"> interactions; and set c at 433K: II(A) </w:t>
      </w:r>
      <w:r w:rsidR="00C12DA5">
        <w:rPr>
          <w:rFonts w:ascii="Times New Roman" w:hAnsi="Times New Roman" w:cs="Times New Roman"/>
          <w:sz w:val="24"/>
        </w:rPr>
        <w:t>cellulose</w:t>
      </w:r>
      <w:r w:rsidR="007529AD" w:rsidRPr="007529AD">
        <w:rPr>
          <w:rFonts w:ascii="Times New Roman" w:hAnsi="Times New Roman" w:cs="Times New Roman"/>
          <w:sz w:val="24"/>
        </w:rPr>
        <w:t>-</w:t>
      </w:r>
      <w:r w:rsidR="00C12DA5">
        <w:rPr>
          <w:rFonts w:ascii="Times New Roman" w:hAnsi="Times New Roman" w:cs="Times New Roman"/>
          <w:sz w:val="24"/>
        </w:rPr>
        <w:t>cation</w:t>
      </w:r>
      <w:r w:rsidR="007529AD" w:rsidRPr="007529AD">
        <w:rPr>
          <w:rFonts w:ascii="Times New Roman" w:hAnsi="Times New Roman" w:cs="Times New Roman"/>
          <w:sz w:val="24"/>
        </w:rPr>
        <w:t xml:space="preserve">, II(B)  </w:t>
      </w:r>
      <w:r w:rsidR="00C12DA5">
        <w:rPr>
          <w:rFonts w:ascii="Times New Roman" w:hAnsi="Times New Roman" w:cs="Times New Roman"/>
          <w:sz w:val="24"/>
        </w:rPr>
        <w:t>cellulose</w:t>
      </w:r>
      <w:r w:rsidR="007529AD" w:rsidRPr="007529AD">
        <w:rPr>
          <w:rFonts w:ascii="Times New Roman" w:hAnsi="Times New Roman" w:cs="Times New Roman"/>
          <w:sz w:val="24"/>
        </w:rPr>
        <w:t>-</w:t>
      </w:r>
      <w:r w:rsidR="00C12DA5">
        <w:rPr>
          <w:rFonts w:ascii="Times New Roman" w:hAnsi="Times New Roman" w:cs="Times New Roman"/>
          <w:sz w:val="24"/>
        </w:rPr>
        <w:t>anion</w:t>
      </w:r>
      <w:r w:rsidR="007529AD" w:rsidRPr="007529AD">
        <w:rPr>
          <w:rFonts w:ascii="Times New Roman" w:hAnsi="Times New Roman" w:cs="Times New Roman"/>
          <w:sz w:val="24"/>
        </w:rPr>
        <w:t xml:space="preserve"> and II(C) </w:t>
      </w:r>
      <w:r w:rsidR="00C12DA5">
        <w:rPr>
          <w:rFonts w:ascii="Times New Roman" w:hAnsi="Times New Roman" w:cs="Times New Roman"/>
          <w:sz w:val="24"/>
        </w:rPr>
        <w:t>cellulose</w:t>
      </w:r>
      <w:r w:rsidR="007529AD" w:rsidRPr="007529AD">
        <w:rPr>
          <w:rFonts w:ascii="Times New Roman" w:hAnsi="Times New Roman" w:cs="Times New Roman"/>
          <w:sz w:val="24"/>
        </w:rPr>
        <w:t xml:space="preserve"> -water interactions.</w:t>
      </w:r>
    </w:p>
    <w:p w14:paraId="76985FC3" w14:textId="77777777" w:rsidR="009B5DCA" w:rsidRDefault="00603006" w:rsidP="00603006">
      <w:pPr>
        <w:spacing w:line="36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05544D39" wp14:editId="1DB402BA">
            <wp:extent cx="2620653" cy="2830591"/>
            <wp:effectExtent l="0" t="0" r="8255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ELEC_Set_B.jpeg"/>
                    <pic:cNvPicPr/>
                  </pic:nvPicPr>
                  <pic:blipFill>
                    <a:blip r:embed="rId3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0653" cy="2830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7905CC5D" wp14:editId="5CA311F4">
            <wp:extent cx="2614516" cy="2830647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ELEC_Set_B.jpeg"/>
                    <pic:cNvPicPr/>
                  </pic:nvPicPr>
                  <pic:blipFill>
                    <a:blip r:embed="rId3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4516" cy="2830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EA94F" w14:textId="77777777" w:rsidR="009B5DCA" w:rsidRDefault="009B5DCA" w:rsidP="003E1789">
      <w:pPr>
        <w:spacing w:line="360" w:lineRule="auto"/>
        <w:jc w:val="both"/>
        <w:rPr>
          <w:rFonts w:ascii="Times New Roman" w:hAnsi="Times New Roman" w:cs="Times New Roman"/>
          <w:b/>
          <w:sz w:val="24"/>
        </w:rPr>
      </w:pPr>
    </w:p>
    <w:p w14:paraId="37D22413" w14:textId="77777777" w:rsidR="009B5DCA" w:rsidRDefault="009B5DCA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br w:type="page"/>
      </w:r>
    </w:p>
    <w:p w14:paraId="17751E29" w14:textId="12D7BFAE" w:rsidR="00895734" w:rsidRDefault="009B5DCA" w:rsidP="003E1789">
      <w:pPr>
        <w:spacing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F</w:t>
      </w:r>
      <w:r w:rsidR="00432E5F">
        <w:rPr>
          <w:rFonts w:ascii="Times New Roman" w:hAnsi="Times New Roman" w:cs="Times New Roman"/>
          <w:b/>
          <w:sz w:val="24"/>
        </w:rPr>
        <w:t>igure S1</w:t>
      </w:r>
      <w:r w:rsidR="00E90848">
        <w:rPr>
          <w:rFonts w:ascii="Times New Roman" w:hAnsi="Times New Roman" w:cs="Times New Roman"/>
          <w:b/>
          <w:sz w:val="24"/>
        </w:rPr>
        <w:t>4</w:t>
      </w:r>
      <w:r w:rsidR="00432E5F">
        <w:rPr>
          <w:rFonts w:ascii="Times New Roman" w:hAnsi="Times New Roman" w:cs="Times New Roman"/>
          <w:b/>
          <w:sz w:val="24"/>
        </w:rPr>
        <w:t xml:space="preserve">: </w:t>
      </w:r>
      <w:r w:rsidR="00895734">
        <w:rPr>
          <w:rFonts w:ascii="Times New Roman" w:hAnsi="Times New Roman" w:cs="Times New Roman"/>
          <w:sz w:val="24"/>
        </w:rPr>
        <w:t>T</w:t>
      </w:r>
      <w:r w:rsidR="00895734" w:rsidRPr="009B5DCA">
        <w:rPr>
          <w:rFonts w:ascii="Times New Roman" w:hAnsi="Times New Roman" w:cs="Times New Roman"/>
          <w:sz w:val="24"/>
        </w:rPr>
        <w:t xml:space="preserve">he </w:t>
      </w:r>
      <w:r w:rsidR="00895734" w:rsidRPr="00603006">
        <w:rPr>
          <w:rFonts w:ascii="Times New Roman" w:hAnsi="Times New Roman" w:cs="Times New Roman"/>
          <w:sz w:val="24"/>
        </w:rPr>
        <w:t>correlated motion of the cellulose chains is framed in different solvent systems</w:t>
      </w:r>
      <w:r w:rsidR="00895734">
        <w:rPr>
          <w:rFonts w:ascii="Times New Roman" w:hAnsi="Times New Roman" w:cs="Times New Roman"/>
          <w:sz w:val="24"/>
        </w:rPr>
        <w:t xml:space="preserve"> from MD trajectories of 10</w:t>
      </w:r>
      <w:r w:rsidR="00895734" w:rsidRPr="007529AD">
        <w:rPr>
          <w:rFonts w:ascii="Times New Roman" w:hAnsi="Times New Roman" w:cs="Times New Roman"/>
          <w:sz w:val="24"/>
        </w:rPr>
        <w:t xml:space="preserve">0% EmimAc, </w:t>
      </w:r>
      <w:r w:rsidR="00895734">
        <w:rPr>
          <w:rFonts w:ascii="Times New Roman" w:hAnsi="Times New Roman" w:cs="Times New Roman"/>
          <w:sz w:val="24"/>
        </w:rPr>
        <w:t>80% EmimAc</w:t>
      </w:r>
      <w:r w:rsidR="00B82C21">
        <w:rPr>
          <w:rFonts w:ascii="Times New Roman" w:hAnsi="Times New Roman" w:cs="Times New Roman"/>
          <w:sz w:val="24"/>
        </w:rPr>
        <w:t xml:space="preserve"> and</w:t>
      </w:r>
      <w:r w:rsidR="00895734">
        <w:rPr>
          <w:rFonts w:ascii="Times New Roman" w:hAnsi="Times New Roman" w:cs="Times New Roman"/>
          <w:sz w:val="24"/>
        </w:rPr>
        <w:t xml:space="preserve"> </w:t>
      </w:r>
      <w:r w:rsidR="00895734" w:rsidRPr="007529AD">
        <w:rPr>
          <w:rFonts w:ascii="Times New Roman" w:hAnsi="Times New Roman" w:cs="Times New Roman"/>
          <w:sz w:val="24"/>
        </w:rPr>
        <w:t xml:space="preserve">50% EmimAc systems for </w:t>
      </w:r>
      <w:r w:rsidR="00895734">
        <w:rPr>
          <w:rFonts w:ascii="Times New Roman" w:hAnsi="Times New Roman" w:cs="Times New Roman"/>
          <w:sz w:val="24"/>
        </w:rPr>
        <w:t>:</w:t>
      </w:r>
      <w:r w:rsidR="00895734" w:rsidRPr="007529AD">
        <w:rPr>
          <w:rFonts w:ascii="Times New Roman" w:hAnsi="Times New Roman" w:cs="Times New Roman"/>
          <w:sz w:val="24"/>
        </w:rPr>
        <w:t xml:space="preserve"> </w:t>
      </w:r>
      <w:r w:rsidR="00895734">
        <w:rPr>
          <w:rFonts w:ascii="Times New Roman" w:hAnsi="Times New Roman" w:cs="Times New Roman"/>
          <w:sz w:val="24"/>
        </w:rPr>
        <w:t>I(A) 10</w:t>
      </w:r>
      <w:r w:rsidR="00895734" w:rsidRPr="007529AD">
        <w:rPr>
          <w:rFonts w:ascii="Times New Roman" w:hAnsi="Times New Roman" w:cs="Times New Roman"/>
          <w:sz w:val="24"/>
        </w:rPr>
        <w:t>0% EmimAc</w:t>
      </w:r>
      <w:r w:rsidR="00895734">
        <w:rPr>
          <w:rFonts w:ascii="Times New Roman" w:hAnsi="Times New Roman" w:cs="Times New Roman"/>
          <w:sz w:val="24"/>
        </w:rPr>
        <w:t xml:space="preserve"> (S1) at 300K; II(A) 10</w:t>
      </w:r>
      <w:r w:rsidR="00895734" w:rsidRPr="007529AD">
        <w:rPr>
          <w:rFonts w:ascii="Times New Roman" w:hAnsi="Times New Roman" w:cs="Times New Roman"/>
          <w:sz w:val="24"/>
        </w:rPr>
        <w:t>0% EmimAc</w:t>
      </w:r>
      <w:r w:rsidR="00895734">
        <w:rPr>
          <w:rFonts w:ascii="Times New Roman" w:hAnsi="Times New Roman" w:cs="Times New Roman"/>
          <w:sz w:val="24"/>
        </w:rPr>
        <w:t xml:space="preserve"> (S1) at 300K; </w:t>
      </w:r>
      <w:r w:rsidR="00895734" w:rsidRPr="007529AD">
        <w:rPr>
          <w:rFonts w:ascii="Times New Roman" w:hAnsi="Times New Roman" w:cs="Times New Roman"/>
          <w:sz w:val="24"/>
        </w:rPr>
        <w:t xml:space="preserve">set b at 433K: </w:t>
      </w:r>
      <w:r w:rsidR="00895734">
        <w:rPr>
          <w:rFonts w:ascii="Times New Roman" w:hAnsi="Times New Roman" w:cs="Times New Roman"/>
          <w:sz w:val="24"/>
        </w:rPr>
        <w:t>I(B)</w:t>
      </w:r>
      <w:r w:rsidR="00895734" w:rsidRPr="007529AD">
        <w:rPr>
          <w:rFonts w:ascii="Times New Roman" w:hAnsi="Times New Roman" w:cs="Times New Roman"/>
          <w:sz w:val="24"/>
        </w:rPr>
        <w:t xml:space="preserve"> </w:t>
      </w:r>
      <w:r w:rsidR="00895734">
        <w:rPr>
          <w:rFonts w:ascii="Times New Roman" w:hAnsi="Times New Roman" w:cs="Times New Roman"/>
          <w:sz w:val="24"/>
        </w:rPr>
        <w:t>100% EmimAc (S1b), I(C) 80% EmimAc (S2b) and I(D</w:t>
      </w:r>
      <w:r w:rsidR="00895734" w:rsidRPr="007529AD">
        <w:rPr>
          <w:rFonts w:ascii="Times New Roman" w:hAnsi="Times New Roman" w:cs="Times New Roman"/>
          <w:sz w:val="24"/>
        </w:rPr>
        <w:t xml:space="preserve">) </w:t>
      </w:r>
      <w:r w:rsidR="00B82C21">
        <w:rPr>
          <w:rFonts w:ascii="Times New Roman" w:hAnsi="Times New Roman" w:cs="Times New Roman"/>
          <w:sz w:val="24"/>
        </w:rPr>
        <w:t>50% EmimAc (S3b) systems;</w:t>
      </w:r>
      <w:r w:rsidR="00895734">
        <w:rPr>
          <w:rFonts w:ascii="Times New Roman" w:hAnsi="Times New Roman" w:cs="Times New Roman"/>
          <w:sz w:val="24"/>
        </w:rPr>
        <w:t xml:space="preserve"> </w:t>
      </w:r>
      <w:r w:rsidR="00895734" w:rsidRPr="007529AD">
        <w:rPr>
          <w:rFonts w:ascii="Times New Roman" w:hAnsi="Times New Roman" w:cs="Times New Roman"/>
          <w:sz w:val="24"/>
        </w:rPr>
        <w:t xml:space="preserve">set </w:t>
      </w:r>
      <w:r w:rsidR="00895734">
        <w:rPr>
          <w:rFonts w:ascii="Times New Roman" w:hAnsi="Times New Roman" w:cs="Times New Roman"/>
          <w:sz w:val="24"/>
        </w:rPr>
        <w:t>c</w:t>
      </w:r>
      <w:r w:rsidR="00895734" w:rsidRPr="007529AD">
        <w:rPr>
          <w:rFonts w:ascii="Times New Roman" w:hAnsi="Times New Roman" w:cs="Times New Roman"/>
          <w:sz w:val="24"/>
        </w:rPr>
        <w:t xml:space="preserve"> at 433K: </w:t>
      </w:r>
      <w:r w:rsidR="00895734">
        <w:rPr>
          <w:rFonts w:ascii="Times New Roman" w:hAnsi="Times New Roman" w:cs="Times New Roman"/>
          <w:sz w:val="24"/>
        </w:rPr>
        <w:t>II(B)</w:t>
      </w:r>
      <w:r w:rsidR="00895734" w:rsidRPr="007529AD">
        <w:rPr>
          <w:rFonts w:ascii="Times New Roman" w:hAnsi="Times New Roman" w:cs="Times New Roman"/>
          <w:sz w:val="24"/>
        </w:rPr>
        <w:t xml:space="preserve"> </w:t>
      </w:r>
      <w:r w:rsidR="00895734">
        <w:rPr>
          <w:rFonts w:ascii="Times New Roman" w:hAnsi="Times New Roman" w:cs="Times New Roman"/>
          <w:sz w:val="24"/>
        </w:rPr>
        <w:t>100% EmimAc (S1c), II(C) 80% EmimAc (S2c) and II(D</w:t>
      </w:r>
      <w:r w:rsidR="00895734" w:rsidRPr="007529AD">
        <w:rPr>
          <w:rFonts w:ascii="Times New Roman" w:hAnsi="Times New Roman" w:cs="Times New Roman"/>
          <w:sz w:val="24"/>
        </w:rPr>
        <w:t xml:space="preserve">) </w:t>
      </w:r>
      <w:r w:rsidR="00895734">
        <w:rPr>
          <w:rFonts w:ascii="Times New Roman" w:hAnsi="Times New Roman" w:cs="Times New Roman"/>
          <w:sz w:val="24"/>
        </w:rPr>
        <w:t>50% EmimAc (S3c) systems.</w:t>
      </w:r>
    </w:p>
    <w:p w14:paraId="19009704" w14:textId="77777777" w:rsidR="00BE0B25" w:rsidRDefault="00E23BD7" w:rsidP="00E23BD7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71F2996F" wp14:editId="22DA52C8">
            <wp:extent cx="3773912" cy="3189322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atomic_corr_setB.jpeg"/>
                    <pic:cNvPicPr/>
                  </pic:nvPicPr>
                  <pic:blipFill>
                    <a:blip r:embed="rId3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3912" cy="3189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0D0D3" w14:textId="211311FF" w:rsidR="00C924E7" w:rsidRDefault="00E23BD7" w:rsidP="00E23BD7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12DED91F" wp14:editId="5BBE849F">
            <wp:extent cx="3773911" cy="3173286"/>
            <wp:effectExtent l="0" t="0" r="0" b="825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atomic_corr_setB.jpeg"/>
                    <pic:cNvPicPr/>
                  </pic:nvPicPr>
                  <pic:blipFill>
                    <a:blip r:embed="rId4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3911" cy="3173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7D32D" w14:textId="4CDB4430" w:rsidR="00895734" w:rsidRDefault="00C43785" w:rsidP="003E1789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Figure S</w:t>
      </w:r>
      <w:r w:rsidR="00996FBD">
        <w:rPr>
          <w:rFonts w:ascii="Times New Roman" w:hAnsi="Times New Roman" w:cs="Times New Roman"/>
          <w:b/>
          <w:sz w:val="24"/>
        </w:rPr>
        <w:t>1</w:t>
      </w:r>
      <w:r w:rsidR="00E90848">
        <w:rPr>
          <w:rFonts w:ascii="Times New Roman" w:hAnsi="Times New Roman" w:cs="Times New Roman"/>
          <w:b/>
          <w:sz w:val="24"/>
        </w:rPr>
        <w:t>5</w:t>
      </w:r>
      <w:r w:rsidRPr="00EF07CE">
        <w:rPr>
          <w:rFonts w:ascii="Times New Roman" w:hAnsi="Times New Roman" w:cs="Times New Roman"/>
          <w:b/>
          <w:sz w:val="24"/>
        </w:rPr>
        <w:t>.</w:t>
      </w:r>
      <w:r w:rsidR="004A147C">
        <w:rPr>
          <w:rFonts w:ascii="Times New Roman" w:hAnsi="Times New Roman" w:cs="Times New Roman"/>
          <w:b/>
          <w:sz w:val="24"/>
        </w:rPr>
        <w:t xml:space="preserve"> </w:t>
      </w:r>
      <w:r w:rsidR="001C0D82" w:rsidRPr="001C0D82">
        <w:rPr>
          <w:rFonts w:ascii="Times New Roman" w:hAnsi="Times New Roman" w:cs="Times New Roman"/>
          <w:sz w:val="24"/>
        </w:rPr>
        <w:t>Distribution of the omega (ω) dihedral angles of the gl</w:t>
      </w:r>
      <w:r w:rsidR="001C0D82">
        <w:rPr>
          <w:rFonts w:ascii="Times New Roman" w:hAnsi="Times New Roman" w:cs="Times New Roman"/>
          <w:sz w:val="24"/>
        </w:rPr>
        <w:t xml:space="preserve">ucose residues in the cellulose </w:t>
      </w:r>
      <w:r w:rsidR="001C0D82" w:rsidRPr="001C0D82">
        <w:rPr>
          <w:rFonts w:ascii="Times New Roman" w:hAnsi="Times New Roman" w:cs="Times New Roman"/>
          <w:sz w:val="24"/>
        </w:rPr>
        <w:t>chains in 100% Em</w:t>
      </w:r>
      <w:r w:rsidR="001C0D82">
        <w:rPr>
          <w:rFonts w:ascii="Times New Roman" w:hAnsi="Times New Roman" w:cs="Times New Roman"/>
          <w:sz w:val="24"/>
        </w:rPr>
        <w:t>imAc</w:t>
      </w:r>
      <w:r w:rsidR="00872BA2">
        <w:rPr>
          <w:rFonts w:ascii="Times New Roman" w:hAnsi="Times New Roman" w:cs="Times New Roman"/>
          <w:sz w:val="24"/>
        </w:rPr>
        <w:t>, 80% EmimAc</w:t>
      </w:r>
      <w:r w:rsidR="001C0D82">
        <w:rPr>
          <w:rFonts w:ascii="Times New Roman" w:hAnsi="Times New Roman" w:cs="Times New Roman"/>
          <w:sz w:val="24"/>
        </w:rPr>
        <w:t xml:space="preserve">, 50% </w:t>
      </w:r>
      <w:r w:rsidR="00872BA2">
        <w:rPr>
          <w:rFonts w:ascii="Times New Roman" w:hAnsi="Times New Roman" w:cs="Times New Roman"/>
          <w:sz w:val="24"/>
        </w:rPr>
        <w:t>EmimAc, 20% EmimAc and 100% Water</w:t>
      </w:r>
      <w:r w:rsidR="00895734">
        <w:rPr>
          <w:rFonts w:ascii="Times New Roman" w:hAnsi="Times New Roman" w:cs="Times New Roman"/>
          <w:sz w:val="24"/>
        </w:rPr>
        <w:t xml:space="preserve"> systems: </w:t>
      </w:r>
      <w:r w:rsidR="00895734" w:rsidRPr="00856DA0">
        <w:rPr>
          <w:rFonts w:ascii="Times New Roman" w:hAnsi="Times New Roman" w:cs="Times New Roman"/>
          <w:sz w:val="24"/>
        </w:rPr>
        <w:t>(a)</w:t>
      </w:r>
      <w:r w:rsidR="00895734">
        <w:rPr>
          <w:rFonts w:ascii="Times New Roman" w:hAnsi="Times New Roman" w:cs="Times New Roman"/>
          <w:sz w:val="24"/>
        </w:rPr>
        <w:t xml:space="preserve"> at 3</w:t>
      </w:r>
      <w:r w:rsidR="00895734" w:rsidRPr="00856DA0">
        <w:rPr>
          <w:rFonts w:ascii="Times New Roman" w:hAnsi="Times New Roman" w:cs="Times New Roman"/>
          <w:sz w:val="24"/>
        </w:rPr>
        <w:t>00K</w:t>
      </w:r>
      <w:r w:rsidR="00895734">
        <w:rPr>
          <w:rFonts w:ascii="Times New Roman" w:hAnsi="Times New Roman" w:cs="Times New Roman"/>
          <w:sz w:val="24"/>
        </w:rPr>
        <w:t xml:space="preserve">, (b) set b at 433K </w:t>
      </w:r>
      <w:r w:rsidR="00895734" w:rsidRPr="00856DA0">
        <w:rPr>
          <w:rFonts w:ascii="Times New Roman" w:hAnsi="Times New Roman" w:cs="Times New Roman"/>
          <w:sz w:val="24"/>
        </w:rPr>
        <w:t>and</w:t>
      </w:r>
      <w:r w:rsidR="00895734">
        <w:rPr>
          <w:rFonts w:ascii="Times New Roman" w:hAnsi="Times New Roman" w:cs="Times New Roman"/>
          <w:sz w:val="24"/>
        </w:rPr>
        <w:t xml:space="preserve"> </w:t>
      </w:r>
      <w:r w:rsidR="00895734" w:rsidRPr="00856DA0">
        <w:rPr>
          <w:rFonts w:ascii="Times New Roman" w:hAnsi="Times New Roman" w:cs="Times New Roman"/>
          <w:sz w:val="24"/>
        </w:rPr>
        <w:t xml:space="preserve">(c) </w:t>
      </w:r>
      <w:r w:rsidR="00895734">
        <w:rPr>
          <w:rFonts w:ascii="Times New Roman" w:hAnsi="Times New Roman" w:cs="Times New Roman"/>
          <w:sz w:val="24"/>
        </w:rPr>
        <w:t>set c at 433K</w:t>
      </w:r>
      <w:r w:rsidR="001C0D82">
        <w:rPr>
          <w:rFonts w:ascii="Times New Roman" w:hAnsi="Times New Roman" w:cs="Times New Roman"/>
          <w:sz w:val="24"/>
        </w:rPr>
        <w:t>.</w:t>
      </w:r>
      <w:r w:rsidR="00872BA2">
        <w:rPr>
          <w:rFonts w:ascii="Times New Roman" w:hAnsi="Times New Roman" w:cs="Times New Roman"/>
          <w:sz w:val="24"/>
        </w:rPr>
        <w:t xml:space="preserve"> </w:t>
      </w:r>
      <w:r w:rsidR="001C0D82">
        <w:rPr>
          <w:rFonts w:ascii="Times New Roman" w:hAnsi="Times New Roman" w:cs="Times New Roman"/>
          <w:sz w:val="24"/>
        </w:rPr>
        <w:t xml:space="preserve">The histograms of the </w:t>
      </w:r>
      <w:r w:rsidR="001C0D82" w:rsidRPr="001C0D82">
        <w:rPr>
          <w:rFonts w:ascii="Times New Roman" w:hAnsi="Times New Roman" w:cs="Times New Roman"/>
          <w:sz w:val="24"/>
        </w:rPr>
        <w:t>rotameric conformers obtained from the MD simulation wer</w:t>
      </w:r>
      <w:r w:rsidR="001C0D82">
        <w:rPr>
          <w:rFonts w:ascii="Times New Roman" w:hAnsi="Times New Roman" w:cs="Times New Roman"/>
          <w:sz w:val="24"/>
        </w:rPr>
        <w:t xml:space="preserve">e divided based on the range of </w:t>
      </w:r>
      <w:r w:rsidR="001C0D82" w:rsidRPr="001C0D82">
        <w:rPr>
          <w:rFonts w:ascii="Times New Roman" w:hAnsi="Times New Roman" w:cs="Times New Roman"/>
          <w:sz w:val="24"/>
        </w:rPr>
        <w:t xml:space="preserve">normal distribution as gg = (−120◦ to 0◦), gt = (0◦ to 120◦), tg = (−180◦ to −120◦) and (120◦ </w:t>
      </w:r>
      <w:r w:rsidR="001C0D82">
        <w:rPr>
          <w:rFonts w:ascii="Times New Roman" w:hAnsi="Times New Roman" w:cs="Times New Roman"/>
          <w:sz w:val="24"/>
        </w:rPr>
        <w:t xml:space="preserve">to </w:t>
      </w:r>
      <w:r w:rsidR="001C0D82" w:rsidRPr="001C0D82">
        <w:rPr>
          <w:rFonts w:ascii="Times New Roman" w:hAnsi="Times New Roman" w:cs="Times New Roman"/>
          <w:sz w:val="24"/>
        </w:rPr>
        <w:t>180◦) for simplicity.</w:t>
      </w:r>
      <w:r w:rsidR="00872BA2">
        <w:rPr>
          <w:rFonts w:ascii="Times New Roman" w:hAnsi="Times New Roman" w:cs="Times New Roman"/>
          <w:sz w:val="24"/>
        </w:rPr>
        <w:t xml:space="preserve"> </w:t>
      </w:r>
    </w:p>
    <w:p w14:paraId="74B6E4FD" w14:textId="77777777" w:rsidR="007D66F8" w:rsidRDefault="007D66F8" w:rsidP="00EF07CE">
      <w:pPr>
        <w:jc w:val="center"/>
      </w:pPr>
      <w:r>
        <w:rPr>
          <w:noProof/>
        </w:rPr>
        <w:drawing>
          <wp:inline distT="0" distB="0" distL="0" distR="0" wp14:anchorId="44F24EF6" wp14:editId="325A9A8E">
            <wp:extent cx="1762600" cy="2796640"/>
            <wp:effectExtent l="0" t="0" r="9525" b="381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g S10 .jpeg"/>
                    <pic:cNvPicPr/>
                  </pic:nvPicPr>
                  <pic:blipFill>
                    <a:blip r:embed="rId4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7423" cy="2851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BBD4A" w14:textId="435040B1" w:rsidR="00EF07CE" w:rsidRDefault="007D66F8" w:rsidP="00EF07CE">
      <w:pPr>
        <w:jc w:val="center"/>
      </w:pPr>
      <w:r>
        <w:rPr>
          <w:noProof/>
        </w:rPr>
        <w:drawing>
          <wp:inline distT="0" distB="0" distL="0" distR="0" wp14:anchorId="13744F54" wp14:editId="36302C51">
            <wp:extent cx="1787361" cy="2752547"/>
            <wp:effectExtent l="0" t="0" r="381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g S10 .jpeg"/>
                    <pic:cNvPicPr/>
                  </pic:nvPicPr>
                  <pic:blipFill>
                    <a:blip r:embed="rId4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5242" cy="2780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924E7">
        <w:tab/>
        <w:t xml:space="preserve">       </w:t>
      </w:r>
      <w:r w:rsidR="00C43785">
        <w:rPr>
          <w:noProof/>
        </w:rPr>
        <w:drawing>
          <wp:inline distT="0" distB="0" distL="0" distR="0" wp14:anchorId="4A72E738" wp14:editId="7A3A6D8C">
            <wp:extent cx="1775919" cy="2734925"/>
            <wp:effectExtent l="0" t="0" r="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g S10 .jpeg"/>
                    <pic:cNvPicPr/>
                  </pic:nvPicPr>
                  <pic:blipFill>
                    <a:blip r:embed="rId4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1343" cy="2743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EA874" w14:textId="2B216865" w:rsidR="00C924E7" w:rsidRDefault="00C924E7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br w:type="page"/>
      </w:r>
    </w:p>
    <w:p w14:paraId="505F6DF1" w14:textId="61EA869E" w:rsidR="00981CBE" w:rsidRPr="001C0D82" w:rsidRDefault="00981CBE" w:rsidP="003E1789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Figure S</w:t>
      </w:r>
      <w:r w:rsidR="00996FBD">
        <w:rPr>
          <w:rFonts w:ascii="Times New Roman" w:hAnsi="Times New Roman" w:cs="Times New Roman"/>
          <w:b/>
          <w:sz w:val="24"/>
        </w:rPr>
        <w:t>1</w:t>
      </w:r>
      <w:r w:rsidR="00E90848">
        <w:rPr>
          <w:rFonts w:ascii="Times New Roman" w:hAnsi="Times New Roman" w:cs="Times New Roman"/>
          <w:b/>
          <w:sz w:val="24"/>
        </w:rPr>
        <w:t>6</w:t>
      </w:r>
      <w:r w:rsidRPr="00EF07CE">
        <w:rPr>
          <w:rFonts w:ascii="Times New Roman" w:hAnsi="Times New Roman" w:cs="Times New Roman"/>
          <w:b/>
          <w:sz w:val="24"/>
        </w:rPr>
        <w:t>.</w:t>
      </w:r>
      <w:r>
        <w:rPr>
          <w:rFonts w:ascii="Times New Roman" w:hAnsi="Times New Roman" w:cs="Times New Roman"/>
          <w:b/>
          <w:sz w:val="24"/>
        </w:rPr>
        <w:t xml:space="preserve"> </w:t>
      </w:r>
      <w:r w:rsidR="001C0D82" w:rsidRPr="001C0D82">
        <w:rPr>
          <w:rFonts w:ascii="Times New Roman" w:hAnsi="Times New Roman" w:cs="Times New Roman"/>
          <w:sz w:val="24"/>
        </w:rPr>
        <w:t xml:space="preserve">Snapshots of the simulation boxes, displaying the </w:t>
      </w:r>
      <w:r w:rsidR="001C0D82">
        <w:rPr>
          <w:rFonts w:ascii="Times New Roman" w:hAnsi="Times New Roman" w:cs="Times New Roman"/>
          <w:sz w:val="24"/>
        </w:rPr>
        <w:t>last 1</w:t>
      </w:r>
      <w:r w:rsidR="00895734">
        <w:rPr>
          <w:rFonts w:ascii="Times New Roman" w:hAnsi="Times New Roman" w:cs="Times New Roman"/>
          <w:sz w:val="24"/>
        </w:rPr>
        <w:t>00ps</w:t>
      </w:r>
      <w:r w:rsidR="001C0D82">
        <w:rPr>
          <w:rFonts w:ascii="Times New Roman" w:hAnsi="Times New Roman" w:cs="Times New Roman"/>
          <w:sz w:val="24"/>
        </w:rPr>
        <w:t xml:space="preserve"> ensemble of the system </w:t>
      </w:r>
      <w:r w:rsidR="001C0D82" w:rsidRPr="001C0D82">
        <w:rPr>
          <w:rFonts w:ascii="Times New Roman" w:hAnsi="Times New Roman" w:cs="Times New Roman"/>
          <w:sz w:val="24"/>
        </w:rPr>
        <w:t>trajectories which show gradual disappearance of nanostr</w:t>
      </w:r>
      <w:r w:rsidR="001C0D82">
        <w:rPr>
          <w:rFonts w:ascii="Times New Roman" w:hAnsi="Times New Roman" w:cs="Times New Roman"/>
          <w:sz w:val="24"/>
        </w:rPr>
        <w:t xml:space="preserve">uctured water-clusters and even </w:t>
      </w:r>
      <w:r w:rsidR="001C0D82" w:rsidRPr="001C0D82">
        <w:rPr>
          <w:rFonts w:ascii="Times New Roman" w:hAnsi="Times New Roman" w:cs="Times New Roman"/>
          <w:sz w:val="24"/>
        </w:rPr>
        <w:t>distribution of water molecules from (A) 50% EmimAc (S3</w:t>
      </w:r>
      <w:r w:rsidR="00872BA2">
        <w:rPr>
          <w:rFonts w:ascii="Times New Roman" w:hAnsi="Times New Roman" w:cs="Times New Roman"/>
          <w:sz w:val="24"/>
        </w:rPr>
        <w:t>a</w:t>
      </w:r>
      <w:r w:rsidR="001C0D82" w:rsidRPr="001C0D82">
        <w:rPr>
          <w:rFonts w:ascii="Times New Roman" w:hAnsi="Times New Roman" w:cs="Times New Roman"/>
          <w:sz w:val="24"/>
        </w:rPr>
        <w:t>) to (B</w:t>
      </w:r>
      <w:r w:rsidR="001C0D82">
        <w:rPr>
          <w:rFonts w:ascii="Times New Roman" w:hAnsi="Times New Roman" w:cs="Times New Roman"/>
          <w:sz w:val="24"/>
        </w:rPr>
        <w:t>) 20% EmimAc (S4</w:t>
      </w:r>
      <w:r w:rsidR="00872BA2">
        <w:rPr>
          <w:rFonts w:ascii="Times New Roman" w:hAnsi="Times New Roman" w:cs="Times New Roman"/>
          <w:sz w:val="24"/>
        </w:rPr>
        <w:t>a</w:t>
      </w:r>
      <w:r w:rsidR="001C0D82">
        <w:rPr>
          <w:rFonts w:ascii="Times New Roman" w:hAnsi="Times New Roman" w:cs="Times New Roman"/>
          <w:sz w:val="24"/>
        </w:rPr>
        <w:t xml:space="preserve">). Thus, </w:t>
      </w:r>
      <w:r w:rsidR="001C0D82" w:rsidRPr="001C0D82">
        <w:rPr>
          <w:rFonts w:ascii="Times New Roman" w:hAnsi="Times New Roman" w:cs="Times New Roman"/>
          <w:sz w:val="24"/>
        </w:rPr>
        <w:t>with the rising water concentration the systems transform more i</w:t>
      </w:r>
      <w:r w:rsidR="001C0D82">
        <w:rPr>
          <w:rFonts w:ascii="Times New Roman" w:hAnsi="Times New Roman" w:cs="Times New Roman"/>
          <w:sz w:val="24"/>
        </w:rPr>
        <w:t xml:space="preserve">nto an aqueous like system than </w:t>
      </w:r>
      <w:r w:rsidR="001C0D82" w:rsidRPr="001C0D82">
        <w:rPr>
          <w:rFonts w:ascii="Times New Roman" w:hAnsi="Times New Roman" w:cs="Times New Roman"/>
          <w:sz w:val="24"/>
        </w:rPr>
        <w:t>IL-water mixture. The oxygen and hydrogen atoms in water m</w:t>
      </w:r>
      <w:r w:rsidR="001C0D82">
        <w:rPr>
          <w:rFonts w:ascii="Times New Roman" w:hAnsi="Times New Roman" w:cs="Times New Roman"/>
          <w:sz w:val="24"/>
        </w:rPr>
        <w:t xml:space="preserve">olecules are colored in red and </w:t>
      </w:r>
      <w:r w:rsidR="001C0D82" w:rsidRPr="001C0D82">
        <w:rPr>
          <w:rFonts w:ascii="Times New Roman" w:hAnsi="Times New Roman" w:cs="Times New Roman"/>
          <w:sz w:val="24"/>
        </w:rPr>
        <w:t>white respectively. The rest of the solvents are denoted in sea-green for easy discrimination.</w:t>
      </w:r>
    </w:p>
    <w:p w14:paraId="780991A9" w14:textId="77777777" w:rsidR="00981CBE" w:rsidRDefault="00981CBE" w:rsidP="00EF07CE">
      <w:pPr>
        <w:jc w:val="center"/>
      </w:pPr>
    </w:p>
    <w:p w14:paraId="2225FBCE" w14:textId="77777777" w:rsidR="00EF07CE" w:rsidRDefault="009336C1" w:rsidP="00EF07CE">
      <w:pPr>
        <w:jc w:val="center"/>
      </w:pPr>
      <w:r>
        <w:rPr>
          <w:noProof/>
        </w:rPr>
        <w:drawing>
          <wp:inline distT="0" distB="0" distL="0" distR="0" wp14:anchorId="3D17A6D9" wp14:editId="4F689F09">
            <wp:extent cx="4922757" cy="278848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 S10 A.jpeg"/>
                    <pic:cNvPicPr/>
                  </pic:nvPicPr>
                  <pic:blipFill>
                    <a:blip r:embed="rId4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2757" cy="2788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9C79C" w14:textId="77777777" w:rsidR="009336C1" w:rsidRDefault="009336C1" w:rsidP="00EF07CE">
      <w:pPr>
        <w:jc w:val="center"/>
      </w:pPr>
      <w:r>
        <w:rPr>
          <w:noProof/>
        </w:rPr>
        <w:drawing>
          <wp:inline distT="0" distB="0" distL="0" distR="0" wp14:anchorId="7BA9EBB1" wp14:editId="40C3D3D2">
            <wp:extent cx="4766266" cy="2736172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 S10 B.jpeg"/>
                    <pic:cNvPicPr/>
                  </pic:nvPicPr>
                  <pic:blipFill>
                    <a:blip r:embed="rId4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6266" cy="2736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336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64B52E1" w14:textId="77777777" w:rsidR="002B174D" w:rsidRDefault="002B174D" w:rsidP="00814BE7">
      <w:pPr>
        <w:spacing w:after="0" w:line="240" w:lineRule="auto"/>
      </w:pPr>
      <w:r>
        <w:separator/>
      </w:r>
    </w:p>
  </w:endnote>
  <w:endnote w:type="continuationSeparator" w:id="0">
    <w:p w14:paraId="4FF6264A" w14:textId="77777777" w:rsidR="002B174D" w:rsidRDefault="002B174D" w:rsidP="00814B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Gungsuh">
    <w:altName w:val="Times New Roman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3A1F622" w14:textId="77777777" w:rsidR="002B174D" w:rsidRDefault="002B174D" w:rsidP="00814BE7">
      <w:pPr>
        <w:spacing w:after="0" w:line="240" w:lineRule="auto"/>
      </w:pPr>
      <w:r>
        <w:separator/>
      </w:r>
    </w:p>
  </w:footnote>
  <w:footnote w:type="continuationSeparator" w:id="0">
    <w:p w14:paraId="3E8CF928" w14:textId="77777777" w:rsidR="002B174D" w:rsidRDefault="002B174D" w:rsidP="00814BE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zNzECUkYGppYmZko6SsGpxcWZ+XkgBUZGtQBd8GhgLQAAAA=="/>
  </w:docVars>
  <w:rsids>
    <w:rsidRoot w:val="00860DEB"/>
    <w:rsid w:val="00014CFF"/>
    <w:rsid w:val="000364FD"/>
    <w:rsid w:val="00045839"/>
    <w:rsid w:val="0005599D"/>
    <w:rsid w:val="0007290F"/>
    <w:rsid w:val="000A3E94"/>
    <w:rsid w:val="000E7A50"/>
    <w:rsid w:val="000F3025"/>
    <w:rsid w:val="00114F34"/>
    <w:rsid w:val="00116EDB"/>
    <w:rsid w:val="0014073F"/>
    <w:rsid w:val="001531DF"/>
    <w:rsid w:val="00175ACE"/>
    <w:rsid w:val="001C0D82"/>
    <w:rsid w:val="001D6E8A"/>
    <w:rsid w:val="001F3B69"/>
    <w:rsid w:val="00203391"/>
    <w:rsid w:val="0023199C"/>
    <w:rsid w:val="002364CF"/>
    <w:rsid w:val="0028141F"/>
    <w:rsid w:val="0028400E"/>
    <w:rsid w:val="002B174D"/>
    <w:rsid w:val="002C68F7"/>
    <w:rsid w:val="002C7F97"/>
    <w:rsid w:val="003028E9"/>
    <w:rsid w:val="00362853"/>
    <w:rsid w:val="00363420"/>
    <w:rsid w:val="00376512"/>
    <w:rsid w:val="003B513B"/>
    <w:rsid w:val="003D569E"/>
    <w:rsid w:val="003E1789"/>
    <w:rsid w:val="003E3265"/>
    <w:rsid w:val="003F2BD6"/>
    <w:rsid w:val="003F7D3B"/>
    <w:rsid w:val="0041504F"/>
    <w:rsid w:val="004225B9"/>
    <w:rsid w:val="00424479"/>
    <w:rsid w:val="00432E5F"/>
    <w:rsid w:val="00446C85"/>
    <w:rsid w:val="00461112"/>
    <w:rsid w:val="004645BD"/>
    <w:rsid w:val="004A0F72"/>
    <w:rsid w:val="004A147C"/>
    <w:rsid w:val="004B0B87"/>
    <w:rsid w:val="004C7C54"/>
    <w:rsid w:val="0056662A"/>
    <w:rsid w:val="005666DB"/>
    <w:rsid w:val="005A19A7"/>
    <w:rsid w:val="005A593F"/>
    <w:rsid w:val="005B3F66"/>
    <w:rsid w:val="005F23A6"/>
    <w:rsid w:val="00603006"/>
    <w:rsid w:val="0062601A"/>
    <w:rsid w:val="00684B0E"/>
    <w:rsid w:val="006A08A2"/>
    <w:rsid w:val="006A73AA"/>
    <w:rsid w:val="006F5B55"/>
    <w:rsid w:val="006F7B6E"/>
    <w:rsid w:val="00705570"/>
    <w:rsid w:val="00707A22"/>
    <w:rsid w:val="00713E76"/>
    <w:rsid w:val="00746DA5"/>
    <w:rsid w:val="007529AD"/>
    <w:rsid w:val="00763A98"/>
    <w:rsid w:val="007D5FA4"/>
    <w:rsid w:val="007D66F8"/>
    <w:rsid w:val="007E3007"/>
    <w:rsid w:val="00814BE7"/>
    <w:rsid w:val="00856DA0"/>
    <w:rsid w:val="00860DEB"/>
    <w:rsid w:val="00865793"/>
    <w:rsid w:val="00872BA2"/>
    <w:rsid w:val="00891D21"/>
    <w:rsid w:val="00895734"/>
    <w:rsid w:val="009336C1"/>
    <w:rsid w:val="00941F7E"/>
    <w:rsid w:val="00981CBE"/>
    <w:rsid w:val="00996FBD"/>
    <w:rsid w:val="009B0ADD"/>
    <w:rsid w:val="009B5DCA"/>
    <w:rsid w:val="009C737B"/>
    <w:rsid w:val="00A16E64"/>
    <w:rsid w:val="00A3255C"/>
    <w:rsid w:val="00A35B0D"/>
    <w:rsid w:val="00A748E6"/>
    <w:rsid w:val="00A77B2F"/>
    <w:rsid w:val="00A81C71"/>
    <w:rsid w:val="00A83A43"/>
    <w:rsid w:val="00A9794F"/>
    <w:rsid w:val="00AA0889"/>
    <w:rsid w:val="00AA1E2F"/>
    <w:rsid w:val="00B078AA"/>
    <w:rsid w:val="00B1108A"/>
    <w:rsid w:val="00B20CF5"/>
    <w:rsid w:val="00B53B7D"/>
    <w:rsid w:val="00B82C21"/>
    <w:rsid w:val="00BA6656"/>
    <w:rsid w:val="00BB4622"/>
    <w:rsid w:val="00BE0B25"/>
    <w:rsid w:val="00BE1FFC"/>
    <w:rsid w:val="00C12DA5"/>
    <w:rsid w:val="00C43785"/>
    <w:rsid w:val="00C924E7"/>
    <w:rsid w:val="00C92810"/>
    <w:rsid w:val="00CD5935"/>
    <w:rsid w:val="00CD7D5E"/>
    <w:rsid w:val="00CE4A09"/>
    <w:rsid w:val="00D04E91"/>
    <w:rsid w:val="00D1573D"/>
    <w:rsid w:val="00D17973"/>
    <w:rsid w:val="00D4646C"/>
    <w:rsid w:val="00DC3371"/>
    <w:rsid w:val="00DD5411"/>
    <w:rsid w:val="00DE4DF4"/>
    <w:rsid w:val="00E23BD7"/>
    <w:rsid w:val="00E651D8"/>
    <w:rsid w:val="00E90848"/>
    <w:rsid w:val="00EF07CE"/>
    <w:rsid w:val="00F172E2"/>
    <w:rsid w:val="00F17560"/>
    <w:rsid w:val="00F17FEC"/>
    <w:rsid w:val="00F650F8"/>
    <w:rsid w:val="00F81163"/>
    <w:rsid w:val="00F97850"/>
    <w:rsid w:val="00FF1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6A8FE08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4B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4BE7"/>
  </w:style>
  <w:style w:type="paragraph" w:styleId="Footer">
    <w:name w:val="footer"/>
    <w:basedOn w:val="Normal"/>
    <w:link w:val="FooterChar"/>
    <w:uiPriority w:val="99"/>
    <w:unhideWhenUsed/>
    <w:rsid w:val="00814B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4BE7"/>
  </w:style>
  <w:style w:type="paragraph" w:styleId="NormalWeb">
    <w:name w:val="Normal (Web)"/>
    <w:basedOn w:val="Normal"/>
    <w:uiPriority w:val="99"/>
    <w:semiHidden/>
    <w:unhideWhenUsed/>
    <w:rsid w:val="00814B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073F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73F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4B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4BE7"/>
  </w:style>
  <w:style w:type="paragraph" w:styleId="Footer">
    <w:name w:val="footer"/>
    <w:basedOn w:val="Normal"/>
    <w:link w:val="FooterChar"/>
    <w:uiPriority w:val="99"/>
    <w:unhideWhenUsed/>
    <w:rsid w:val="00814B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4BE7"/>
  </w:style>
  <w:style w:type="paragraph" w:styleId="NormalWeb">
    <w:name w:val="Normal (Web)"/>
    <w:basedOn w:val="Normal"/>
    <w:uiPriority w:val="99"/>
    <w:semiHidden/>
    <w:unhideWhenUsed/>
    <w:rsid w:val="00814B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073F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73F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879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16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51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5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72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32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24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9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69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82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620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61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67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9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47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50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06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35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70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76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52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65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46" Type="http://schemas.openxmlformats.org/officeDocument/2006/relationships/fontTable" Target="fontTable.xml"/><Relationship Id="rId47" Type="http://schemas.openxmlformats.org/officeDocument/2006/relationships/theme" Target="theme/theme1.xml"/><Relationship Id="rId20" Type="http://schemas.openxmlformats.org/officeDocument/2006/relationships/image" Target="media/image14.jpeg"/><Relationship Id="rId21" Type="http://schemas.openxmlformats.org/officeDocument/2006/relationships/image" Target="media/image15.jpeg"/><Relationship Id="rId22" Type="http://schemas.openxmlformats.org/officeDocument/2006/relationships/image" Target="media/image16.jpeg"/><Relationship Id="rId23" Type="http://schemas.openxmlformats.org/officeDocument/2006/relationships/image" Target="media/image17.jpeg"/><Relationship Id="rId24" Type="http://schemas.openxmlformats.org/officeDocument/2006/relationships/image" Target="media/image18.jpeg"/><Relationship Id="rId25" Type="http://schemas.openxmlformats.org/officeDocument/2006/relationships/image" Target="media/image19.jpeg"/><Relationship Id="rId26" Type="http://schemas.openxmlformats.org/officeDocument/2006/relationships/image" Target="media/image20.jpeg"/><Relationship Id="rId27" Type="http://schemas.openxmlformats.org/officeDocument/2006/relationships/image" Target="media/image21.jpeg"/><Relationship Id="rId28" Type="http://schemas.openxmlformats.org/officeDocument/2006/relationships/image" Target="media/image22.jpeg"/><Relationship Id="rId29" Type="http://schemas.openxmlformats.org/officeDocument/2006/relationships/image" Target="media/image23.jpeg"/><Relationship Id="rId1" Type="http://schemas.openxmlformats.org/officeDocument/2006/relationships/styles" Target="styles.xml"/><Relationship Id="rId2" Type="http://schemas.microsoft.com/office/2007/relationships/stylesWithEffects" Target="stylesWithEffect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30" Type="http://schemas.openxmlformats.org/officeDocument/2006/relationships/image" Target="media/image24.jpeg"/><Relationship Id="rId31" Type="http://schemas.openxmlformats.org/officeDocument/2006/relationships/image" Target="media/image25.jpeg"/><Relationship Id="rId32" Type="http://schemas.openxmlformats.org/officeDocument/2006/relationships/image" Target="media/image26.jpeg"/><Relationship Id="rId9" Type="http://schemas.openxmlformats.org/officeDocument/2006/relationships/image" Target="media/image3.jpeg"/><Relationship Id="rId6" Type="http://schemas.openxmlformats.org/officeDocument/2006/relationships/endnotes" Target="endnotes.xml"/><Relationship Id="rId7" Type="http://schemas.openxmlformats.org/officeDocument/2006/relationships/image" Target="media/image1.tif"/><Relationship Id="rId8" Type="http://schemas.openxmlformats.org/officeDocument/2006/relationships/image" Target="media/image2.jpeg"/><Relationship Id="rId33" Type="http://schemas.openxmlformats.org/officeDocument/2006/relationships/image" Target="media/image27.jpeg"/><Relationship Id="rId34" Type="http://schemas.openxmlformats.org/officeDocument/2006/relationships/image" Target="media/image28.jpeg"/><Relationship Id="rId35" Type="http://schemas.openxmlformats.org/officeDocument/2006/relationships/image" Target="media/image29.jpeg"/><Relationship Id="rId36" Type="http://schemas.openxmlformats.org/officeDocument/2006/relationships/image" Target="media/image30.jpeg"/><Relationship Id="rId10" Type="http://schemas.openxmlformats.org/officeDocument/2006/relationships/image" Target="media/image4.jpeg"/><Relationship Id="rId11" Type="http://schemas.openxmlformats.org/officeDocument/2006/relationships/image" Target="media/image5.tiff"/><Relationship Id="rId12" Type="http://schemas.openxmlformats.org/officeDocument/2006/relationships/image" Target="media/image6.jpeg"/><Relationship Id="rId13" Type="http://schemas.openxmlformats.org/officeDocument/2006/relationships/image" Target="media/image7.jpeg"/><Relationship Id="rId14" Type="http://schemas.openxmlformats.org/officeDocument/2006/relationships/image" Target="media/image8.jpeg"/><Relationship Id="rId15" Type="http://schemas.openxmlformats.org/officeDocument/2006/relationships/image" Target="media/image9.tif"/><Relationship Id="rId16" Type="http://schemas.openxmlformats.org/officeDocument/2006/relationships/image" Target="media/image10.jpeg"/><Relationship Id="rId17" Type="http://schemas.openxmlformats.org/officeDocument/2006/relationships/image" Target="media/image11.jpeg"/><Relationship Id="rId18" Type="http://schemas.openxmlformats.org/officeDocument/2006/relationships/image" Target="media/image12.jpeg"/><Relationship Id="rId19" Type="http://schemas.openxmlformats.org/officeDocument/2006/relationships/image" Target="media/image13.jpeg"/><Relationship Id="rId37" Type="http://schemas.openxmlformats.org/officeDocument/2006/relationships/image" Target="media/image31.jpeg"/><Relationship Id="rId38" Type="http://schemas.openxmlformats.org/officeDocument/2006/relationships/image" Target="media/image32.jpeg"/><Relationship Id="rId39" Type="http://schemas.openxmlformats.org/officeDocument/2006/relationships/image" Target="media/image33.jpeg"/><Relationship Id="rId40" Type="http://schemas.openxmlformats.org/officeDocument/2006/relationships/image" Target="media/image34.jpeg"/><Relationship Id="rId41" Type="http://schemas.openxmlformats.org/officeDocument/2006/relationships/image" Target="media/image35.jpeg"/><Relationship Id="rId42" Type="http://schemas.openxmlformats.org/officeDocument/2006/relationships/image" Target="media/image36.jpeg"/><Relationship Id="rId43" Type="http://schemas.openxmlformats.org/officeDocument/2006/relationships/image" Target="media/image37.jpeg"/><Relationship Id="rId44" Type="http://schemas.openxmlformats.org/officeDocument/2006/relationships/image" Target="media/image38.jpeg"/><Relationship Id="rId45" Type="http://schemas.openxmlformats.org/officeDocument/2006/relationships/image" Target="media/image3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1486</Words>
  <Characters>8475</Characters>
  <Application>Microsoft Macintosh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C</dc:creator>
  <cp:keywords/>
  <dc:description/>
  <cp:lastModifiedBy>Amit Ghosh</cp:lastModifiedBy>
  <cp:revision>7</cp:revision>
  <dcterms:created xsi:type="dcterms:W3CDTF">2018-09-26T15:39:00Z</dcterms:created>
  <dcterms:modified xsi:type="dcterms:W3CDTF">2018-09-26T17:12:00Z</dcterms:modified>
</cp:coreProperties>
</file>